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B04F1F" w14:textId="410A493E" w:rsidR="001A11C8" w:rsidRPr="001B12AC" w:rsidRDefault="001A11C8" w:rsidP="00D45905">
      <w:pPr>
        <w:spacing w:before="240"/>
        <w:ind w:left="0"/>
        <w:jc w:val="left"/>
        <w:rPr>
          <w:rFonts w:ascii="Cambria" w:hAnsi="Cambria"/>
          <w:b/>
          <w:u w:val="single"/>
        </w:rPr>
      </w:pPr>
      <w:bookmarkStart w:id="0" w:name="_Toc521978636"/>
      <w:bookmarkStart w:id="1" w:name="_Toc523878296"/>
      <w:bookmarkStart w:id="2" w:name="OLE_LINK1"/>
      <w:r w:rsidRPr="001B12AC">
        <w:rPr>
          <w:rFonts w:ascii="Cambria" w:hAnsi="Cambria"/>
          <w:b/>
          <w:u w:val="single"/>
        </w:rPr>
        <w:t xml:space="preserve">Call to </w:t>
      </w:r>
      <w:r w:rsidR="00AD2705">
        <w:rPr>
          <w:rFonts w:ascii="Cambria" w:hAnsi="Cambria"/>
          <w:b/>
          <w:u w:val="single"/>
        </w:rPr>
        <w:t>O</w:t>
      </w:r>
      <w:r w:rsidRPr="001B12AC">
        <w:rPr>
          <w:rFonts w:ascii="Cambria" w:hAnsi="Cambria"/>
          <w:b/>
          <w:u w:val="single"/>
        </w:rPr>
        <w:t>rder</w:t>
      </w:r>
    </w:p>
    <w:p w14:paraId="7FD84654" w14:textId="33833ED2" w:rsidR="00AA60AD" w:rsidRDefault="00A301EA" w:rsidP="00AA60AD">
      <w:pPr>
        <w:ind w:left="0"/>
        <w:rPr>
          <w:rFonts w:ascii="Cambria" w:hAnsi="Cambria"/>
        </w:rPr>
      </w:pPr>
      <w:r>
        <w:rPr>
          <w:rFonts w:ascii="Cambria" w:hAnsi="Cambria"/>
        </w:rPr>
        <w:t xml:space="preserve">Mr. </w:t>
      </w:r>
      <w:r w:rsidR="009026C3">
        <w:rPr>
          <w:rFonts w:ascii="Cambria" w:hAnsi="Cambria"/>
        </w:rPr>
        <w:t>DuBose</w:t>
      </w:r>
      <w:r w:rsidR="001A11C8" w:rsidRPr="00E16AA4">
        <w:rPr>
          <w:rFonts w:ascii="Cambria" w:hAnsi="Cambria"/>
        </w:rPr>
        <w:t>, Board</w:t>
      </w:r>
      <w:r w:rsidR="005B2D98">
        <w:rPr>
          <w:rFonts w:ascii="Cambria" w:hAnsi="Cambria"/>
        </w:rPr>
        <w:t xml:space="preserve"> </w:t>
      </w:r>
      <w:r w:rsidR="00412F8D">
        <w:rPr>
          <w:rFonts w:ascii="Cambria" w:hAnsi="Cambria"/>
        </w:rPr>
        <w:t>Chairman</w:t>
      </w:r>
      <w:r w:rsidR="001A11C8" w:rsidRPr="00E16AA4">
        <w:rPr>
          <w:rFonts w:ascii="Cambria" w:hAnsi="Cambria"/>
        </w:rPr>
        <w:t xml:space="preserve">, called </w:t>
      </w:r>
      <w:r w:rsidR="002353C5">
        <w:rPr>
          <w:rFonts w:ascii="Cambria" w:hAnsi="Cambria"/>
        </w:rPr>
        <w:t xml:space="preserve">the regular meeting of the Board of Directors to order </w:t>
      </w:r>
      <w:r w:rsidR="00E577D6" w:rsidRPr="00E16AA4">
        <w:rPr>
          <w:rFonts w:ascii="Cambria" w:hAnsi="Cambria"/>
        </w:rPr>
        <w:t>at</w:t>
      </w:r>
      <w:r w:rsidR="002F5E0E" w:rsidRPr="00E16AA4">
        <w:rPr>
          <w:rFonts w:ascii="Cambria" w:hAnsi="Cambria"/>
        </w:rPr>
        <w:t xml:space="preserve"> </w:t>
      </w:r>
      <w:r w:rsidR="00E03464">
        <w:rPr>
          <w:rFonts w:ascii="Cambria" w:hAnsi="Cambria"/>
        </w:rPr>
        <w:t>12:04</w:t>
      </w:r>
      <w:r w:rsidR="00C965DE" w:rsidRPr="00FB3E09">
        <w:rPr>
          <w:rFonts w:ascii="Cambria" w:hAnsi="Cambria"/>
        </w:rPr>
        <w:t xml:space="preserve"> </w:t>
      </w:r>
      <w:r w:rsidR="004F54C8">
        <w:rPr>
          <w:rFonts w:ascii="Cambria" w:hAnsi="Cambria"/>
        </w:rPr>
        <w:t>p</w:t>
      </w:r>
      <w:r w:rsidR="00C965DE" w:rsidRPr="00FB3E09">
        <w:rPr>
          <w:rFonts w:ascii="Cambria" w:hAnsi="Cambria"/>
        </w:rPr>
        <w:t>.m.</w:t>
      </w:r>
      <w:r w:rsidR="001A11C8" w:rsidRPr="001B12AC">
        <w:rPr>
          <w:rFonts w:ascii="Cambria" w:hAnsi="Cambria"/>
        </w:rPr>
        <w:t xml:space="preserve"> on</w:t>
      </w:r>
      <w:r w:rsidR="005562FE">
        <w:rPr>
          <w:rFonts w:ascii="Cambria" w:hAnsi="Cambria"/>
        </w:rPr>
        <w:t xml:space="preserve"> </w:t>
      </w:r>
      <w:r w:rsidR="004F54C8">
        <w:rPr>
          <w:rFonts w:ascii="Cambria" w:hAnsi="Cambria"/>
        </w:rPr>
        <w:t xml:space="preserve">May </w:t>
      </w:r>
      <w:r w:rsidR="00015725">
        <w:rPr>
          <w:rFonts w:ascii="Cambria" w:hAnsi="Cambria"/>
        </w:rPr>
        <w:t>8</w:t>
      </w:r>
      <w:r w:rsidR="004F54C8">
        <w:rPr>
          <w:rFonts w:ascii="Cambria" w:hAnsi="Cambria"/>
        </w:rPr>
        <w:t>, 2025</w:t>
      </w:r>
      <w:r w:rsidR="0070746D">
        <w:rPr>
          <w:rFonts w:ascii="Cambria" w:hAnsi="Cambria"/>
        </w:rPr>
        <w:t>.</w:t>
      </w:r>
      <w:r w:rsidR="00232B1E">
        <w:rPr>
          <w:rFonts w:ascii="Cambria" w:hAnsi="Cambria"/>
        </w:rPr>
        <w:t xml:space="preserve"> </w:t>
      </w:r>
      <w:r w:rsidR="00F61F4B">
        <w:rPr>
          <w:rFonts w:ascii="Cambria" w:hAnsi="Cambria"/>
        </w:rPr>
        <w:t xml:space="preserve">The meeting was held at </w:t>
      </w:r>
      <w:r w:rsidR="00560EA8">
        <w:rPr>
          <w:rFonts w:ascii="Cambria" w:hAnsi="Cambria"/>
        </w:rPr>
        <w:t>Visit Shreveport</w:t>
      </w:r>
      <w:r w:rsidR="00147B03">
        <w:rPr>
          <w:rFonts w:ascii="Cambria" w:hAnsi="Cambria"/>
        </w:rPr>
        <w:t>-Bossier</w:t>
      </w:r>
      <w:r w:rsidR="006C0F15">
        <w:rPr>
          <w:rFonts w:ascii="Cambria" w:hAnsi="Cambria"/>
        </w:rPr>
        <w:t>,</w:t>
      </w:r>
      <w:r w:rsidR="00F61F4B">
        <w:rPr>
          <w:rFonts w:ascii="Cambria" w:hAnsi="Cambria"/>
        </w:rPr>
        <w:t xml:space="preserve"> 629 Spring Street, Shreveport, LA. </w:t>
      </w:r>
    </w:p>
    <w:p w14:paraId="270EFE33" w14:textId="70B4292A" w:rsidR="001A11C8" w:rsidRPr="004D7D0B" w:rsidRDefault="008952EE" w:rsidP="001A11C8">
      <w:pPr>
        <w:tabs>
          <w:tab w:val="num" w:pos="180"/>
        </w:tabs>
        <w:spacing w:before="240"/>
        <w:ind w:left="0"/>
        <w:rPr>
          <w:rFonts w:ascii="Cambria" w:hAnsi="Cambria"/>
          <w:bCs/>
        </w:rPr>
      </w:pPr>
      <w:r w:rsidRPr="00435E11">
        <w:rPr>
          <w:rFonts w:ascii="Cambria" w:hAnsi="Cambria"/>
          <w:b/>
          <w:u w:val="single"/>
        </w:rPr>
        <w:t>B</w:t>
      </w:r>
      <w:r w:rsidR="00E0564C" w:rsidRPr="00435E11">
        <w:rPr>
          <w:rFonts w:ascii="Cambria" w:hAnsi="Cambria"/>
          <w:b/>
          <w:u w:val="single"/>
        </w:rPr>
        <w:t>oard Members Present</w:t>
      </w:r>
      <w:r w:rsidR="001A11C8" w:rsidRPr="00435E11">
        <w:rPr>
          <w:rFonts w:ascii="Cambria" w:hAnsi="Cambria"/>
          <w:b/>
          <w:u w:val="single"/>
        </w:rPr>
        <w:t>:</w:t>
      </w:r>
      <w:r w:rsidR="00FD3EA4" w:rsidRPr="00435E11">
        <w:rPr>
          <w:rFonts w:ascii="Cambria" w:hAnsi="Cambria"/>
          <w:b/>
        </w:rPr>
        <w:t xml:space="preserve"> </w:t>
      </w:r>
      <w:r w:rsidR="004D7D0B">
        <w:rPr>
          <w:rFonts w:ascii="Cambria" w:hAnsi="Cambria"/>
          <w:bCs/>
        </w:rPr>
        <w:t xml:space="preserve">Andrea Butler, Beth Smiley, Billy Anderson, Carlotta </w:t>
      </w:r>
      <w:r w:rsidR="003876A5">
        <w:rPr>
          <w:rFonts w:ascii="Cambria" w:hAnsi="Cambria"/>
          <w:bCs/>
        </w:rPr>
        <w:t>Askew-</w:t>
      </w:r>
      <w:r w:rsidR="004D7D0B">
        <w:rPr>
          <w:rFonts w:ascii="Cambria" w:hAnsi="Cambria"/>
          <w:bCs/>
        </w:rPr>
        <w:t>Brown, Casey Hartley, Charles Johnson, Jerome DuBose, Joanne Fayard, Rob Brown, and Tiffany Evans.</w:t>
      </w:r>
    </w:p>
    <w:p w14:paraId="142D95C3" w14:textId="3B43FCDC" w:rsidR="008A6CE4" w:rsidRPr="00435E11" w:rsidRDefault="005C1E96" w:rsidP="008A6CE4">
      <w:pPr>
        <w:tabs>
          <w:tab w:val="num" w:pos="180"/>
        </w:tabs>
        <w:spacing w:before="240"/>
        <w:ind w:left="0"/>
        <w:rPr>
          <w:rFonts w:ascii="Cambria" w:hAnsi="Cambria"/>
        </w:rPr>
      </w:pPr>
      <w:r w:rsidRPr="00435E11">
        <w:rPr>
          <w:rFonts w:ascii="Cambria" w:hAnsi="Cambria"/>
          <w:b/>
          <w:u w:val="single"/>
        </w:rPr>
        <w:t>Board</w:t>
      </w:r>
      <w:r w:rsidR="001A11C8" w:rsidRPr="00435E11">
        <w:rPr>
          <w:rFonts w:ascii="Cambria" w:hAnsi="Cambria"/>
          <w:b/>
          <w:u w:val="single"/>
        </w:rPr>
        <w:t xml:space="preserve"> Members Absent:</w:t>
      </w:r>
      <w:r w:rsidR="001A11C8" w:rsidRPr="00435E11">
        <w:rPr>
          <w:rFonts w:ascii="Cambria" w:hAnsi="Cambria"/>
        </w:rPr>
        <w:t xml:space="preserve"> </w:t>
      </w:r>
      <w:r w:rsidR="00770690" w:rsidRPr="00435E11">
        <w:rPr>
          <w:rFonts w:ascii="Cambria" w:hAnsi="Cambria"/>
        </w:rPr>
        <w:t xml:space="preserve"> </w:t>
      </w:r>
      <w:r w:rsidR="004D7D0B">
        <w:rPr>
          <w:rFonts w:ascii="Cambria" w:hAnsi="Cambria"/>
        </w:rPr>
        <w:t xml:space="preserve">Jason McKinney, Joanna Folse-Alexander, Kelly Darden, Pam Glorioso, and Veronica Brown. </w:t>
      </w:r>
    </w:p>
    <w:p w14:paraId="76D5B380" w14:textId="3E0EA0CA" w:rsidR="007D2374" w:rsidRDefault="001A11C8" w:rsidP="008A6CE4">
      <w:pPr>
        <w:tabs>
          <w:tab w:val="num" w:pos="180"/>
        </w:tabs>
        <w:spacing w:before="240"/>
        <w:ind w:left="0"/>
        <w:rPr>
          <w:rFonts w:ascii="Cambria" w:hAnsi="Cambria"/>
        </w:rPr>
      </w:pPr>
      <w:r w:rsidRPr="00435E11">
        <w:rPr>
          <w:rFonts w:ascii="Cambria" w:hAnsi="Cambria"/>
          <w:b/>
          <w:u w:val="single"/>
        </w:rPr>
        <w:t>Staff Members Present:</w:t>
      </w:r>
      <w:r w:rsidRPr="00435E11">
        <w:rPr>
          <w:rFonts w:ascii="Cambria" w:hAnsi="Cambria"/>
        </w:rPr>
        <w:t xml:space="preserve"> </w:t>
      </w:r>
      <w:r w:rsidR="00F44FE2" w:rsidRPr="00435E11">
        <w:rPr>
          <w:rFonts w:ascii="Cambria" w:hAnsi="Cambria"/>
        </w:rPr>
        <w:t>Stacy Brown</w:t>
      </w:r>
      <w:r w:rsidR="00F73AA7">
        <w:rPr>
          <w:rFonts w:ascii="Cambria" w:hAnsi="Cambria"/>
        </w:rPr>
        <w:t xml:space="preserve">, </w:t>
      </w:r>
      <w:r w:rsidR="00F44FE2" w:rsidRPr="00435E11">
        <w:rPr>
          <w:rFonts w:ascii="Cambria" w:hAnsi="Cambria"/>
        </w:rPr>
        <w:t>Aaron Bronson</w:t>
      </w:r>
      <w:r w:rsidR="005B688D">
        <w:rPr>
          <w:rFonts w:ascii="Cambria" w:hAnsi="Cambria"/>
        </w:rPr>
        <w:t>,</w:t>
      </w:r>
      <w:r w:rsidR="004D7D0B">
        <w:rPr>
          <w:rFonts w:ascii="Cambria" w:hAnsi="Cambria"/>
        </w:rPr>
        <w:t xml:space="preserve"> Serena Gray, </w:t>
      </w:r>
      <w:r w:rsidR="00F73AA7">
        <w:rPr>
          <w:rFonts w:ascii="Cambria" w:hAnsi="Cambria"/>
        </w:rPr>
        <w:t>and Charlie Rice</w:t>
      </w:r>
    </w:p>
    <w:p w14:paraId="59112E52" w14:textId="3FC9FE18" w:rsidR="003E66BD" w:rsidRDefault="003E66BD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  <w:bCs/>
        </w:rPr>
      </w:pPr>
      <w:r>
        <w:rPr>
          <w:rFonts w:ascii="Cambria" w:hAnsi="Cambria"/>
          <w:b/>
          <w:u w:val="single"/>
        </w:rPr>
        <w:t xml:space="preserve">Opportunity for Public Comment: </w:t>
      </w:r>
      <w:r w:rsidRPr="00367D46">
        <w:rPr>
          <w:rFonts w:ascii="Cambria" w:hAnsi="Cambria"/>
          <w:bCs/>
        </w:rPr>
        <w:t xml:space="preserve">No public </w:t>
      </w:r>
      <w:r w:rsidR="007518B2" w:rsidRPr="00367D46">
        <w:rPr>
          <w:rFonts w:ascii="Cambria" w:hAnsi="Cambria"/>
          <w:bCs/>
        </w:rPr>
        <w:t>comment.</w:t>
      </w:r>
      <w:r w:rsidR="00B839B7">
        <w:rPr>
          <w:rFonts w:ascii="Cambria" w:hAnsi="Cambria"/>
          <w:bCs/>
        </w:rPr>
        <w:t xml:space="preserve"> </w:t>
      </w:r>
    </w:p>
    <w:p w14:paraId="6009B67D" w14:textId="6D8316DE" w:rsidR="001A11C8" w:rsidRDefault="001A11C8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  <w:b/>
          <w:u w:val="single"/>
        </w:rPr>
      </w:pPr>
      <w:r w:rsidRPr="001B12AC">
        <w:rPr>
          <w:rFonts w:ascii="Cambria" w:hAnsi="Cambria"/>
          <w:b/>
          <w:u w:val="single"/>
        </w:rPr>
        <w:t>Approval of Agenda</w:t>
      </w:r>
    </w:p>
    <w:p w14:paraId="0A418B52" w14:textId="04E8B0A5" w:rsidR="005253DF" w:rsidRPr="005253DF" w:rsidRDefault="00A301EA" w:rsidP="008B2BDE">
      <w:pPr>
        <w:tabs>
          <w:tab w:val="num" w:pos="0"/>
        </w:tabs>
        <w:spacing w:before="240"/>
        <w:ind w:left="0"/>
        <w:rPr>
          <w:rFonts w:ascii="Cambria" w:hAnsi="Cambria"/>
          <w:bCs/>
        </w:rPr>
      </w:pPr>
      <w:r>
        <w:rPr>
          <w:rFonts w:ascii="Cambria" w:hAnsi="Cambria"/>
          <w:bCs/>
        </w:rPr>
        <w:t xml:space="preserve">Mr. </w:t>
      </w:r>
      <w:r w:rsidR="009026C3">
        <w:rPr>
          <w:rFonts w:ascii="Cambria" w:hAnsi="Cambria"/>
          <w:bCs/>
        </w:rPr>
        <w:t>DuBose</w:t>
      </w:r>
      <w:r w:rsidR="008562A6">
        <w:rPr>
          <w:rFonts w:ascii="Cambria" w:hAnsi="Cambria"/>
          <w:bCs/>
        </w:rPr>
        <w:t xml:space="preserve"> called for a motion to approve the agenda</w:t>
      </w:r>
      <w:r w:rsidR="00A34A51">
        <w:rPr>
          <w:rFonts w:ascii="Cambria" w:hAnsi="Cambria"/>
          <w:bCs/>
        </w:rPr>
        <w:t>.</w:t>
      </w:r>
      <w:r w:rsidR="000C5B44">
        <w:rPr>
          <w:rFonts w:ascii="Cambria" w:hAnsi="Cambria"/>
          <w:bCs/>
        </w:rPr>
        <w:t xml:space="preserve"> </w:t>
      </w:r>
      <w:r w:rsidR="00996EBD">
        <w:rPr>
          <w:rFonts w:ascii="Cambria" w:hAnsi="Cambria"/>
          <w:bCs/>
        </w:rPr>
        <w:t>Mr. Johnson</w:t>
      </w:r>
      <w:r w:rsidR="00EB452D">
        <w:rPr>
          <w:rFonts w:ascii="Cambria" w:hAnsi="Cambria"/>
          <w:bCs/>
        </w:rPr>
        <w:t xml:space="preserve"> </w:t>
      </w:r>
      <w:r w:rsidR="00F55999">
        <w:rPr>
          <w:rFonts w:ascii="Cambria" w:hAnsi="Cambria"/>
          <w:bCs/>
        </w:rPr>
        <w:t>made a motion to approve</w:t>
      </w:r>
      <w:r w:rsidR="00397A80">
        <w:rPr>
          <w:rFonts w:ascii="Cambria" w:hAnsi="Cambria"/>
          <w:bCs/>
        </w:rPr>
        <w:t>,</w:t>
      </w:r>
      <w:r w:rsidR="00F55999">
        <w:rPr>
          <w:rFonts w:ascii="Cambria" w:hAnsi="Cambria"/>
          <w:bCs/>
        </w:rPr>
        <w:t xml:space="preserve"> </w:t>
      </w:r>
      <w:r w:rsidR="00D90521">
        <w:rPr>
          <w:rFonts w:ascii="Cambria" w:hAnsi="Cambria"/>
          <w:bCs/>
        </w:rPr>
        <w:t>which</w:t>
      </w:r>
      <w:r w:rsidR="00F55999">
        <w:rPr>
          <w:rFonts w:ascii="Cambria" w:hAnsi="Cambria"/>
          <w:bCs/>
        </w:rPr>
        <w:t xml:space="preserve"> </w:t>
      </w:r>
      <w:r w:rsidR="00EA4711">
        <w:rPr>
          <w:rFonts w:ascii="Cambria" w:hAnsi="Cambria"/>
          <w:bCs/>
        </w:rPr>
        <w:t>Ms. Evans</w:t>
      </w:r>
      <w:r w:rsidR="005D15B5">
        <w:rPr>
          <w:rFonts w:ascii="Cambria" w:hAnsi="Cambria"/>
          <w:bCs/>
        </w:rPr>
        <w:t xml:space="preserve"> </w:t>
      </w:r>
      <w:r w:rsidR="007B079F">
        <w:rPr>
          <w:rFonts w:ascii="Cambria" w:hAnsi="Cambria"/>
          <w:bCs/>
        </w:rPr>
        <w:t>seconded</w:t>
      </w:r>
      <w:r w:rsidR="00A23DDD">
        <w:rPr>
          <w:rFonts w:ascii="Cambria" w:hAnsi="Cambria"/>
          <w:bCs/>
        </w:rPr>
        <w:t>.</w:t>
      </w:r>
      <w:r w:rsidR="00F55999">
        <w:rPr>
          <w:rFonts w:ascii="Cambria" w:hAnsi="Cambria"/>
          <w:bCs/>
        </w:rPr>
        <w:t xml:space="preserve"> All in favor</w:t>
      </w:r>
      <w:r w:rsidR="00397A80">
        <w:rPr>
          <w:rFonts w:ascii="Cambria" w:hAnsi="Cambria"/>
          <w:bCs/>
        </w:rPr>
        <w:t>, none opposed,</w:t>
      </w:r>
      <w:r w:rsidR="00F55999">
        <w:rPr>
          <w:rFonts w:ascii="Cambria" w:hAnsi="Cambria"/>
          <w:bCs/>
        </w:rPr>
        <w:t xml:space="preserve"> with no public comment. </w:t>
      </w:r>
    </w:p>
    <w:p w14:paraId="024C9FA8" w14:textId="77777777" w:rsidR="001A11C8" w:rsidRPr="001B12AC" w:rsidRDefault="001A11C8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  <w:b/>
          <w:u w:val="single"/>
        </w:rPr>
      </w:pPr>
      <w:r w:rsidRPr="001B12AC">
        <w:rPr>
          <w:rFonts w:ascii="Cambria" w:hAnsi="Cambria"/>
          <w:b/>
          <w:u w:val="single"/>
        </w:rPr>
        <w:t>Approval of Minutes</w:t>
      </w:r>
    </w:p>
    <w:p w14:paraId="7F4CC34D" w14:textId="0CD8B25F" w:rsidR="00F15BF1" w:rsidRDefault="00F55E04" w:rsidP="00F55E04">
      <w:pPr>
        <w:spacing w:before="240"/>
        <w:ind w:left="0"/>
        <w:rPr>
          <w:rFonts w:ascii="Cambria" w:hAnsi="Cambria"/>
        </w:rPr>
      </w:pPr>
      <w:r>
        <w:rPr>
          <w:rFonts w:ascii="Cambria" w:hAnsi="Cambria"/>
        </w:rPr>
        <w:t xml:space="preserve">Mr. </w:t>
      </w:r>
      <w:r w:rsidR="009026C3">
        <w:rPr>
          <w:rFonts w:ascii="Cambria" w:hAnsi="Cambria"/>
        </w:rPr>
        <w:t>DuBose</w:t>
      </w:r>
      <w:r w:rsidR="3E66E318" w:rsidRPr="0071595D">
        <w:rPr>
          <w:rFonts w:ascii="Cambria" w:hAnsi="Cambria"/>
        </w:rPr>
        <w:t xml:space="preserve"> called for a motion to approve the</w:t>
      </w:r>
      <w:r w:rsidR="6FCE2668" w:rsidRPr="0071595D">
        <w:rPr>
          <w:rFonts w:ascii="Cambria" w:hAnsi="Cambria"/>
        </w:rPr>
        <w:t xml:space="preserve"> </w:t>
      </w:r>
      <w:r w:rsidR="004F54C8">
        <w:rPr>
          <w:rFonts w:ascii="Cambria" w:hAnsi="Cambria"/>
        </w:rPr>
        <w:t>April 17, 2025</w:t>
      </w:r>
      <w:r w:rsidR="18DEA3D8" w:rsidRPr="0071595D">
        <w:rPr>
          <w:rFonts w:ascii="Cambria" w:hAnsi="Cambria"/>
        </w:rPr>
        <w:t>,</w:t>
      </w:r>
      <w:r w:rsidR="4D5E8318" w:rsidRPr="0071595D">
        <w:rPr>
          <w:rFonts w:ascii="Cambria" w:hAnsi="Cambria"/>
        </w:rPr>
        <w:t xml:space="preserve"> </w:t>
      </w:r>
      <w:r w:rsidR="6AA74795" w:rsidRPr="0071595D">
        <w:rPr>
          <w:rFonts w:ascii="Cambria" w:hAnsi="Cambria"/>
        </w:rPr>
        <w:t>regularly</w:t>
      </w:r>
      <w:r w:rsidR="6528F397" w:rsidRPr="0071595D">
        <w:rPr>
          <w:rFonts w:ascii="Cambria" w:hAnsi="Cambria"/>
        </w:rPr>
        <w:t xml:space="preserve"> scheduled </w:t>
      </w:r>
      <w:r w:rsidR="548F0578" w:rsidRPr="0071595D">
        <w:rPr>
          <w:rFonts w:ascii="Cambria" w:hAnsi="Cambria"/>
        </w:rPr>
        <w:t>b</w:t>
      </w:r>
      <w:r w:rsidR="6528F397" w:rsidRPr="0071595D">
        <w:rPr>
          <w:rFonts w:ascii="Cambria" w:hAnsi="Cambria"/>
        </w:rPr>
        <w:t>oard</w:t>
      </w:r>
      <w:r w:rsidR="6BD032F8" w:rsidRPr="0071595D">
        <w:rPr>
          <w:rFonts w:ascii="Cambria" w:hAnsi="Cambria"/>
        </w:rPr>
        <w:t xml:space="preserve"> </w:t>
      </w:r>
      <w:r w:rsidR="6528F397" w:rsidRPr="0071595D">
        <w:rPr>
          <w:rFonts w:ascii="Cambria" w:hAnsi="Cambria"/>
        </w:rPr>
        <w:t>m</w:t>
      </w:r>
      <w:r w:rsidR="3E66E318" w:rsidRPr="0071595D">
        <w:rPr>
          <w:rFonts w:ascii="Cambria" w:hAnsi="Cambria"/>
        </w:rPr>
        <w:t>eeting minutes</w:t>
      </w:r>
      <w:r w:rsidR="6CA16F26" w:rsidRPr="0071595D">
        <w:rPr>
          <w:rFonts w:ascii="Cambria" w:hAnsi="Cambria"/>
        </w:rPr>
        <w:t xml:space="preserve">. </w:t>
      </w:r>
      <w:r w:rsidR="00D932F2">
        <w:rPr>
          <w:rFonts w:ascii="Cambria" w:hAnsi="Cambria"/>
        </w:rPr>
        <w:t>Ms. Smiley</w:t>
      </w:r>
      <w:r w:rsidR="63EB47A9" w:rsidRPr="0071595D">
        <w:rPr>
          <w:rFonts w:ascii="Cambria" w:hAnsi="Cambria"/>
        </w:rPr>
        <w:t xml:space="preserve"> </w:t>
      </w:r>
      <w:r w:rsidR="6CA16F26" w:rsidRPr="0071595D">
        <w:rPr>
          <w:rFonts w:ascii="Cambria" w:hAnsi="Cambria"/>
        </w:rPr>
        <w:t xml:space="preserve">made a motion to </w:t>
      </w:r>
      <w:r w:rsidR="61DE3ACC" w:rsidRPr="0071595D">
        <w:rPr>
          <w:rFonts w:ascii="Cambria" w:hAnsi="Cambria"/>
        </w:rPr>
        <w:t>approve,</w:t>
      </w:r>
      <w:r w:rsidR="0A95E18A" w:rsidRPr="0071595D">
        <w:rPr>
          <w:rFonts w:ascii="Cambria" w:hAnsi="Cambria"/>
        </w:rPr>
        <w:t xml:space="preserve"> </w:t>
      </w:r>
      <w:r w:rsidR="3E66E318" w:rsidRPr="0071595D">
        <w:rPr>
          <w:rFonts w:ascii="Cambria" w:hAnsi="Cambria"/>
        </w:rPr>
        <w:t>seconded</w:t>
      </w:r>
      <w:r w:rsidR="2EB93624" w:rsidRPr="0071595D">
        <w:rPr>
          <w:rFonts w:ascii="Cambria" w:hAnsi="Cambria"/>
        </w:rPr>
        <w:t xml:space="preserve"> by</w:t>
      </w:r>
      <w:r w:rsidR="3E66E318" w:rsidRPr="0071595D">
        <w:rPr>
          <w:rFonts w:ascii="Cambria" w:hAnsi="Cambria"/>
        </w:rPr>
        <w:t xml:space="preserve"> </w:t>
      </w:r>
      <w:r w:rsidR="00D932F2">
        <w:rPr>
          <w:rFonts w:ascii="Cambria" w:hAnsi="Cambria"/>
        </w:rPr>
        <w:t>Mr. Anderson</w:t>
      </w:r>
      <w:r w:rsidR="00C83EA6">
        <w:rPr>
          <w:rFonts w:ascii="Cambria" w:hAnsi="Cambria"/>
        </w:rPr>
        <w:t xml:space="preserve">. </w:t>
      </w:r>
      <w:r w:rsidR="3E66E318" w:rsidRPr="0071595D">
        <w:rPr>
          <w:rFonts w:ascii="Cambria" w:hAnsi="Cambria"/>
        </w:rPr>
        <w:t xml:space="preserve">All in </w:t>
      </w:r>
      <w:r w:rsidR="43744AD1" w:rsidRPr="0071595D">
        <w:rPr>
          <w:rFonts w:ascii="Cambria" w:hAnsi="Cambria"/>
        </w:rPr>
        <w:t>favor</w:t>
      </w:r>
      <w:r w:rsidR="609263B0" w:rsidRPr="0071595D">
        <w:rPr>
          <w:rFonts w:ascii="Cambria" w:hAnsi="Cambria"/>
        </w:rPr>
        <w:t>, none opposed,</w:t>
      </w:r>
      <w:r w:rsidR="3E66E318" w:rsidRPr="0071595D">
        <w:rPr>
          <w:rFonts w:ascii="Cambria" w:hAnsi="Cambria"/>
        </w:rPr>
        <w:t xml:space="preserve"> with no public comment.</w:t>
      </w:r>
      <w:r w:rsidR="034BFFFA" w:rsidRPr="0071595D">
        <w:rPr>
          <w:rFonts w:ascii="Cambria" w:hAnsi="Cambria"/>
        </w:rPr>
        <w:t xml:space="preserve"> </w:t>
      </w:r>
    </w:p>
    <w:p w14:paraId="5889948F" w14:textId="13DC6B37" w:rsidR="00FC1D86" w:rsidRPr="00FC1D86" w:rsidRDefault="008D5232" w:rsidP="000A1527">
      <w:pPr>
        <w:tabs>
          <w:tab w:val="num" w:pos="0"/>
        </w:tabs>
        <w:spacing w:before="240"/>
        <w:ind w:left="0"/>
        <w:rPr>
          <w:rFonts w:ascii="Cambria" w:hAnsi="Cambria"/>
          <w:b/>
          <w:bCs/>
          <w:u w:val="single"/>
        </w:rPr>
      </w:pPr>
      <w:r>
        <w:rPr>
          <w:rFonts w:ascii="Cambria" w:hAnsi="Cambria"/>
          <w:b/>
          <w:bCs/>
          <w:u w:val="single"/>
        </w:rPr>
        <w:t>Finance</w:t>
      </w:r>
      <w:r w:rsidR="00FC1D86" w:rsidRPr="00FC1D86">
        <w:rPr>
          <w:rFonts w:ascii="Cambria" w:hAnsi="Cambria"/>
          <w:b/>
          <w:bCs/>
          <w:u w:val="single"/>
        </w:rPr>
        <w:t xml:space="preserve"> Committee</w:t>
      </w:r>
    </w:p>
    <w:p w14:paraId="43E064F5" w14:textId="4F501F5A" w:rsidR="00E719E8" w:rsidRPr="00291CDB" w:rsidRDefault="00E719E8" w:rsidP="00E719E8">
      <w:pPr>
        <w:numPr>
          <w:ilvl w:val="1"/>
          <w:numId w:val="1"/>
        </w:numPr>
        <w:rPr>
          <w:rFonts w:ascii="Cambria" w:hAnsi="Cambria"/>
          <w:snapToGrid w:val="0"/>
          <w:szCs w:val="20"/>
        </w:rPr>
      </w:pPr>
      <w:r w:rsidRPr="00291CDB">
        <w:rPr>
          <w:rFonts w:ascii="Cambria" w:hAnsi="Cambria"/>
          <w:b/>
          <w:snapToGrid w:val="0"/>
          <w:szCs w:val="20"/>
        </w:rPr>
        <w:t>Financial Report</w:t>
      </w:r>
      <w:r w:rsidR="006C07DD" w:rsidRPr="00291CDB">
        <w:rPr>
          <w:rFonts w:ascii="Cambria" w:hAnsi="Cambria"/>
          <w:b/>
          <w:snapToGrid w:val="0"/>
          <w:szCs w:val="20"/>
        </w:rPr>
        <w:t>—</w:t>
      </w:r>
      <w:r w:rsidR="006C07DD" w:rsidRPr="00291CDB">
        <w:rPr>
          <w:rFonts w:ascii="Cambria" w:hAnsi="Cambria"/>
          <w:bCs/>
          <w:snapToGrid w:val="0"/>
          <w:szCs w:val="20"/>
        </w:rPr>
        <w:t>Mr. Bronson reviewed the</w:t>
      </w:r>
      <w:r w:rsidR="00EB0950" w:rsidRPr="00291CDB">
        <w:rPr>
          <w:rFonts w:ascii="Cambria" w:hAnsi="Cambria"/>
          <w:bCs/>
          <w:snapToGrid w:val="0"/>
          <w:szCs w:val="20"/>
        </w:rPr>
        <w:t xml:space="preserve"> </w:t>
      </w:r>
      <w:r w:rsidR="004F54C8">
        <w:rPr>
          <w:rFonts w:ascii="Cambria" w:hAnsi="Cambria"/>
          <w:bCs/>
          <w:snapToGrid w:val="0"/>
          <w:szCs w:val="20"/>
        </w:rPr>
        <w:t>April</w:t>
      </w:r>
      <w:r w:rsidR="003601A7" w:rsidRPr="00291CDB">
        <w:rPr>
          <w:rFonts w:ascii="Cambria" w:hAnsi="Cambria"/>
          <w:bCs/>
          <w:snapToGrid w:val="0"/>
          <w:szCs w:val="20"/>
        </w:rPr>
        <w:t xml:space="preserve"> </w:t>
      </w:r>
      <w:r w:rsidR="006C07DD" w:rsidRPr="00291CDB">
        <w:rPr>
          <w:rFonts w:ascii="Cambria" w:hAnsi="Cambria"/>
          <w:bCs/>
          <w:snapToGrid w:val="0"/>
          <w:szCs w:val="20"/>
        </w:rPr>
        <w:t>financial</w:t>
      </w:r>
      <w:r w:rsidR="003601A7" w:rsidRPr="00291CDB">
        <w:rPr>
          <w:rFonts w:ascii="Cambria" w:hAnsi="Cambria"/>
          <w:bCs/>
          <w:snapToGrid w:val="0"/>
          <w:szCs w:val="20"/>
        </w:rPr>
        <w:t xml:space="preserve">s </w:t>
      </w:r>
      <w:r w:rsidR="006C07DD" w:rsidRPr="00291CDB">
        <w:rPr>
          <w:rFonts w:ascii="Cambria" w:hAnsi="Cambria"/>
          <w:bCs/>
          <w:snapToGrid w:val="0"/>
          <w:szCs w:val="20"/>
        </w:rPr>
        <w:t xml:space="preserve">with the board. </w:t>
      </w:r>
      <w:r w:rsidR="00500006">
        <w:rPr>
          <w:rFonts w:ascii="Cambria" w:hAnsi="Cambria"/>
          <w:bCs/>
          <w:snapToGrid w:val="0"/>
          <w:szCs w:val="20"/>
        </w:rPr>
        <w:t>Mr. Johnson</w:t>
      </w:r>
      <w:r w:rsidR="00244DA6" w:rsidRPr="00291CDB">
        <w:rPr>
          <w:rFonts w:ascii="Cambria" w:hAnsi="Cambria"/>
          <w:bCs/>
          <w:snapToGrid w:val="0"/>
          <w:szCs w:val="20"/>
        </w:rPr>
        <w:t xml:space="preserve"> made a motion to approve, seconded by M</w:t>
      </w:r>
      <w:r w:rsidR="00500006">
        <w:rPr>
          <w:rFonts w:ascii="Cambria" w:hAnsi="Cambria"/>
          <w:bCs/>
          <w:snapToGrid w:val="0"/>
          <w:szCs w:val="20"/>
        </w:rPr>
        <w:t>s. Hartley</w:t>
      </w:r>
      <w:r w:rsidR="00244DA6" w:rsidRPr="00291CDB">
        <w:rPr>
          <w:rFonts w:ascii="Cambria" w:hAnsi="Cambria"/>
          <w:bCs/>
          <w:snapToGrid w:val="0"/>
          <w:szCs w:val="20"/>
        </w:rPr>
        <w:t xml:space="preserve">. All in favor, none opposed, with no public comment. </w:t>
      </w:r>
    </w:p>
    <w:p w14:paraId="03F1473F" w14:textId="623A69A7" w:rsidR="00CF5C94" w:rsidRPr="00291CDB" w:rsidRDefault="00CF5C94" w:rsidP="00CF5C94">
      <w:pPr>
        <w:widowControl w:val="0"/>
        <w:numPr>
          <w:ilvl w:val="1"/>
          <w:numId w:val="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291CDB">
        <w:rPr>
          <w:rFonts w:ascii="Cambria" w:hAnsi="Cambria"/>
          <w:b/>
          <w:snapToGrid w:val="0"/>
          <w:szCs w:val="20"/>
        </w:rPr>
        <w:t>Check Register</w:t>
      </w:r>
      <w:r w:rsidRPr="00291CDB">
        <w:rPr>
          <w:rFonts w:ascii="Cambria" w:hAnsi="Cambria"/>
          <w:snapToGrid w:val="0"/>
          <w:szCs w:val="20"/>
        </w:rPr>
        <w:t xml:space="preserve"> – </w:t>
      </w:r>
      <w:r w:rsidR="003601A7" w:rsidRPr="00291CDB">
        <w:rPr>
          <w:rFonts w:ascii="Cambria" w:hAnsi="Cambria"/>
          <w:snapToGrid w:val="0"/>
          <w:szCs w:val="20"/>
        </w:rPr>
        <w:t>Ms.</w:t>
      </w:r>
      <w:r w:rsidR="00471D79" w:rsidRPr="00291CDB">
        <w:rPr>
          <w:rFonts w:ascii="Cambria" w:hAnsi="Cambria"/>
          <w:snapToGrid w:val="0"/>
          <w:szCs w:val="20"/>
        </w:rPr>
        <w:t xml:space="preserve"> S.</w:t>
      </w:r>
      <w:r w:rsidR="003601A7" w:rsidRPr="00291CDB">
        <w:rPr>
          <w:rFonts w:ascii="Cambria" w:hAnsi="Cambria"/>
          <w:snapToGrid w:val="0"/>
          <w:szCs w:val="20"/>
        </w:rPr>
        <w:t xml:space="preserve"> Brown answered all </w:t>
      </w:r>
      <w:r w:rsidR="004F54C8">
        <w:rPr>
          <w:rFonts w:ascii="Cambria" w:hAnsi="Cambria"/>
          <w:snapToGrid w:val="0"/>
          <w:szCs w:val="20"/>
        </w:rPr>
        <w:t>April</w:t>
      </w:r>
      <w:r w:rsidR="00B369AC" w:rsidRPr="00291CDB">
        <w:rPr>
          <w:rFonts w:ascii="Cambria" w:hAnsi="Cambria"/>
          <w:snapToGrid w:val="0"/>
          <w:szCs w:val="20"/>
        </w:rPr>
        <w:t xml:space="preserve"> check register questions</w:t>
      </w:r>
      <w:r w:rsidR="003601A7" w:rsidRPr="00291CDB">
        <w:rPr>
          <w:rFonts w:ascii="Cambria" w:hAnsi="Cambria"/>
          <w:snapToGrid w:val="0"/>
          <w:szCs w:val="20"/>
        </w:rPr>
        <w:t>.</w:t>
      </w:r>
      <w:r w:rsidR="00244DA6" w:rsidRPr="00291CDB">
        <w:rPr>
          <w:rFonts w:ascii="Cambria" w:hAnsi="Cambria"/>
          <w:snapToGrid w:val="0"/>
          <w:szCs w:val="20"/>
        </w:rPr>
        <w:t xml:space="preserve"> </w:t>
      </w:r>
    </w:p>
    <w:p w14:paraId="1E279214" w14:textId="1C31FDB1" w:rsidR="00386E43" w:rsidRPr="00291CDB" w:rsidRDefault="00E719E8" w:rsidP="00E719E8">
      <w:pPr>
        <w:pStyle w:val="BodyTextIndent"/>
        <w:widowControl w:val="0"/>
        <w:numPr>
          <w:ilvl w:val="1"/>
          <w:numId w:val="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291CDB">
        <w:rPr>
          <w:rFonts w:ascii="Cambria" w:hAnsi="Cambria"/>
          <w:b/>
          <w:snapToGrid w:val="0"/>
          <w:szCs w:val="20"/>
        </w:rPr>
        <w:t xml:space="preserve"> Occupancy Tax Report</w:t>
      </w:r>
      <w:r w:rsidRPr="00291CDB">
        <w:rPr>
          <w:rFonts w:ascii="Cambria" w:hAnsi="Cambria"/>
          <w:snapToGrid w:val="0"/>
          <w:szCs w:val="20"/>
        </w:rPr>
        <w:t xml:space="preserve"> – </w:t>
      </w:r>
      <w:bookmarkStart w:id="3" w:name="_Hlk153447346"/>
      <w:r w:rsidR="00510E04" w:rsidRPr="00291CDB">
        <w:rPr>
          <w:rFonts w:ascii="Cambria" w:hAnsi="Cambria"/>
        </w:rPr>
        <w:t xml:space="preserve">Ms. </w:t>
      </w:r>
      <w:r w:rsidR="00471D79" w:rsidRPr="00291CDB">
        <w:rPr>
          <w:rFonts w:ascii="Cambria" w:hAnsi="Cambria"/>
        </w:rPr>
        <w:t xml:space="preserve">S. </w:t>
      </w:r>
      <w:r w:rsidR="00510E04" w:rsidRPr="00291CDB">
        <w:rPr>
          <w:rFonts w:ascii="Cambria" w:hAnsi="Cambria"/>
        </w:rPr>
        <w:t>Brown reviewed the occupancy tax report for</w:t>
      </w:r>
      <w:r w:rsidR="00A71841" w:rsidRPr="00291CDB">
        <w:rPr>
          <w:rFonts w:ascii="Cambria" w:hAnsi="Cambria"/>
        </w:rPr>
        <w:t xml:space="preserve"> </w:t>
      </w:r>
      <w:bookmarkStart w:id="4" w:name="_Hlk143166166"/>
      <w:r w:rsidR="00500006">
        <w:rPr>
          <w:rFonts w:ascii="Cambria" w:hAnsi="Cambria"/>
        </w:rPr>
        <w:t>April</w:t>
      </w:r>
      <w:r w:rsidR="00510E04" w:rsidRPr="00291CDB">
        <w:rPr>
          <w:rFonts w:ascii="Cambria" w:hAnsi="Cambria"/>
        </w:rPr>
        <w:t>. Overall</w:t>
      </w:r>
      <w:r w:rsidR="00E107F4" w:rsidRPr="00291CDB">
        <w:rPr>
          <w:rFonts w:ascii="Cambria" w:hAnsi="Cambria"/>
        </w:rPr>
        <w:t>,</w:t>
      </w:r>
      <w:r w:rsidR="00510E04" w:rsidRPr="00291CDB">
        <w:rPr>
          <w:rFonts w:ascii="Cambria" w:hAnsi="Cambria"/>
        </w:rPr>
        <w:t xml:space="preserve"> Shreveport-Bossier is </w:t>
      </w:r>
      <w:r w:rsidR="00D61A8B">
        <w:rPr>
          <w:rFonts w:ascii="Cambria" w:hAnsi="Cambria"/>
        </w:rPr>
        <w:t>up 1.40%</w:t>
      </w:r>
      <w:r w:rsidR="00DF27A0" w:rsidRPr="00291CDB">
        <w:rPr>
          <w:rFonts w:ascii="Cambria" w:hAnsi="Cambria"/>
        </w:rPr>
        <w:t xml:space="preserve"> </w:t>
      </w:r>
      <w:r w:rsidR="00510E04" w:rsidRPr="00291CDB">
        <w:rPr>
          <w:rFonts w:ascii="Cambria" w:hAnsi="Cambria"/>
        </w:rPr>
        <w:t>YTD</w:t>
      </w:r>
      <w:bookmarkEnd w:id="3"/>
      <w:bookmarkEnd w:id="4"/>
      <w:r w:rsidR="00E107F4" w:rsidRPr="00291CDB">
        <w:rPr>
          <w:rFonts w:ascii="Cambria" w:hAnsi="Cambria"/>
        </w:rPr>
        <w:t>.</w:t>
      </w:r>
    </w:p>
    <w:p w14:paraId="19091445" w14:textId="70F47889" w:rsidR="00067F9B" w:rsidRPr="00291CDB" w:rsidRDefault="00386E43" w:rsidP="000D0303">
      <w:pPr>
        <w:pStyle w:val="BodyTextIndent"/>
        <w:widowControl w:val="0"/>
        <w:numPr>
          <w:ilvl w:val="1"/>
          <w:numId w:val="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291CDB">
        <w:rPr>
          <w:rFonts w:ascii="Cambria" w:hAnsi="Cambria"/>
          <w:b/>
          <w:bCs/>
          <w:snapToGrid w:val="0"/>
          <w:szCs w:val="20"/>
        </w:rPr>
        <w:t>Tourism Summary Report</w:t>
      </w:r>
      <w:r w:rsidR="002B5AB9" w:rsidRPr="00291CDB">
        <w:rPr>
          <w:rFonts w:ascii="Cambria" w:hAnsi="Cambria"/>
          <w:snapToGrid w:val="0"/>
          <w:szCs w:val="20"/>
        </w:rPr>
        <w:t xml:space="preserve"> –</w:t>
      </w:r>
      <w:r w:rsidR="009C40E7" w:rsidRPr="00291CDB">
        <w:rPr>
          <w:rFonts w:ascii="Cambria" w:hAnsi="Cambria"/>
        </w:rPr>
        <w:t xml:space="preserve"> </w:t>
      </w:r>
      <w:r w:rsidR="004F54C8">
        <w:rPr>
          <w:rFonts w:ascii="Cambria" w:hAnsi="Cambria"/>
        </w:rPr>
        <w:t xml:space="preserve">Ms. S. Brown reviewed the </w:t>
      </w:r>
      <w:r w:rsidR="000418FB">
        <w:rPr>
          <w:rFonts w:ascii="Cambria" w:hAnsi="Cambria"/>
        </w:rPr>
        <w:t xml:space="preserve">March </w:t>
      </w:r>
      <w:r w:rsidR="004F54C8">
        <w:rPr>
          <w:rFonts w:ascii="Cambria" w:hAnsi="Cambria"/>
        </w:rPr>
        <w:t>tourism summary report.</w:t>
      </w:r>
    </w:p>
    <w:p w14:paraId="64AFF88C" w14:textId="77777777" w:rsidR="00E046F8" w:rsidRPr="006C243F" w:rsidRDefault="00E046F8" w:rsidP="00E046F8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</w:p>
    <w:p w14:paraId="14499C9B" w14:textId="77777777" w:rsidR="00977A61" w:rsidRPr="00B74FA7" w:rsidRDefault="0079374A" w:rsidP="00B8176D">
      <w:pPr>
        <w:ind w:left="0"/>
        <w:rPr>
          <w:rFonts w:ascii="Cambria" w:hAnsi="Cambria"/>
          <w:snapToGrid w:val="0"/>
          <w:szCs w:val="20"/>
        </w:rPr>
      </w:pPr>
      <w:r w:rsidRPr="00B74FA7">
        <w:rPr>
          <w:rFonts w:ascii="Cambria" w:hAnsi="Cambria"/>
          <w:b/>
          <w:bCs/>
          <w:snapToGrid w:val="0"/>
          <w:szCs w:val="20"/>
          <w:u w:val="single"/>
        </w:rPr>
        <w:t>President Reports</w:t>
      </w:r>
      <w:r w:rsidR="00B8176D" w:rsidRPr="00B74FA7">
        <w:rPr>
          <w:rFonts w:ascii="Cambria" w:hAnsi="Cambria"/>
          <w:snapToGrid w:val="0"/>
          <w:szCs w:val="20"/>
        </w:rPr>
        <w:t xml:space="preserve">  </w:t>
      </w:r>
    </w:p>
    <w:p w14:paraId="1B7E1B70" w14:textId="3BB973CB" w:rsidR="00435AFD" w:rsidRDefault="00435AFD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  <w:r w:rsidRPr="00B74FA7">
        <w:rPr>
          <w:rFonts w:ascii="Cambria" w:hAnsi="Cambria"/>
          <w:snapToGrid w:val="0"/>
          <w:szCs w:val="20"/>
        </w:rPr>
        <w:t xml:space="preserve">Departmental reports </w:t>
      </w:r>
      <w:proofErr w:type="gramStart"/>
      <w:r w:rsidRPr="00B74FA7">
        <w:rPr>
          <w:rFonts w:ascii="Cambria" w:hAnsi="Cambria"/>
          <w:snapToGrid w:val="0"/>
          <w:szCs w:val="20"/>
        </w:rPr>
        <w:t>are located in</w:t>
      </w:r>
      <w:proofErr w:type="gramEnd"/>
      <w:r w:rsidRPr="00B74FA7">
        <w:rPr>
          <w:rFonts w:ascii="Cambria" w:hAnsi="Cambria"/>
          <w:snapToGrid w:val="0"/>
          <w:szCs w:val="20"/>
        </w:rPr>
        <w:t xml:space="preserve"> the board packets</w:t>
      </w:r>
      <w:r w:rsidR="00C4669C" w:rsidRPr="00B74FA7">
        <w:rPr>
          <w:rFonts w:ascii="Cambria" w:hAnsi="Cambria"/>
          <w:snapToGrid w:val="0"/>
          <w:szCs w:val="20"/>
        </w:rPr>
        <w:t>.</w:t>
      </w:r>
      <w:r w:rsidR="00AD51D6">
        <w:rPr>
          <w:rFonts w:ascii="Cambria" w:hAnsi="Cambria"/>
          <w:snapToGrid w:val="0"/>
          <w:szCs w:val="20"/>
        </w:rPr>
        <w:t xml:space="preserve"> </w:t>
      </w:r>
    </w:p>
    <w:p w14:paraId="3FA76231" w14:textId="77777777" w:rsidR="00AF2378" w:rsidRDefault="00AF2378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</w:p>
    <w:p w14:paraId="682C939D" w14:textId="38BA8596" w:rsidR="002456B9" w:rsidRDefault="008D0A6A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 xml:space="preserve">The </w:t>
      </w:r>
      <w:r w:rsidR="00BA2EFA">
        <w:rPr>
          <w:rFonts w:ascii="Cambria" w:hAnsi="Cambria"/>
          <w:snapToGrid w:val="0"/>
          <w:szCs w:val="20"/>
        </w:rPr>
        <w:t xml:space="preserve">Destination 318 Challenge will be narrowed down to </w:t>
      </w:r>
      <w:r>
        <w:rPr>
          <w:rFonts w:ascii="Cambria" w:hAnsi="Cambria"/>
          <w:snapToGrid w:val="0"/>
          <w:szCs w:val="20"/>
        </w:rPr>
        <w:t xml:space="preserve">the </w:t>
      </w:r>
      <w:r w:rsidR="00BA2EFA">
        <w:rPr>
          <w:rFonts w:ascii="Cambria" w:hAnsi="Cambria"/>
          <w:snapToGrid w:val="0"/>
          <w:szCs w:val="20"/>
        </w:rPr>
        <w:t>top 10 tomorrow</w:t>
      </w:r>
      <w:r w:rsidR="00964AEB">
        <w:rPr>
          <w:rFonts w:ascii="Cambria" w:hAnsi="Cambria"/>
          <w:snapToGrid w:val="0"/>
          <w:szCs w:val="20"/>
        </w:rPr>
        <w:t xml:space="preserve">, </w:t>
      </w:r>
      <w:r>
        <w:rPr>
          <w:rFonts w:ascii="Cambria" w:hAnsi="Cambria"/>
          <w:snapToGrid w:val="0"/>
          <w:szCs w:val="20"/>
        </w:rPr>
        <w:t xml:space="preserve">and the </w:t>
      </w:r>
      <w:r w:rsidR="00964AEB">
        <w:rPr>
          <w:rFonts w:ascii="Cambria" w:hAnsi="Cambria"/>
          <w:snapToGrid w:val="0"/>
          <w:szCs w:val="20"/>
        </w:rPr>
        <w:t xml:space="preserve">final competition will be </w:t>
      </w:r>
      <w:r>
        <w:rPr>
          <w:rFonts w:ascii="Cambria" w:hAnsi="Cambria"/>
          <w:snapToGrid w:val="0"/>
          <w:szCs w:val="20"/>
        </w:rPr>
        <w:t xml:space="preserve">on </w:t>
      </w:r>
      <w:r w:rsidR="00964AEB">
        <w:rPr>
          <w:rFonts w:ascii="Cambria" w:hAnsi="Cambria"/>
          <w:snapToGrid w:val="0"/>
          <w:szCs w:val="20"/>
        </w:rPr>
        <w:t xml:space="preserve">May 22, 2025. </w:t>
      </w:r>
    </w:p>
    <w:p w14:paraId="38D95394" w14:textId="77777777" w:rsidR="00023608" w:rsidRPr="00B74FA7" w:rsidRDefault="00023608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b/>
          <w:bCs/>
          <w:snapToGrid w:val="0"/>
          <w:szCs w:val="20"/>
        </w:rPr>
      </w:pPr>
    </w:p>
    <w:p w14:paraId="563A2CEC" w14:textId="2595A49E" w:rsidR="00AC77D7" w:rsidRDefault="00AC77D7" w:rsidP="00AC77D7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  <w:r>
        <w:rPr>
          <w:rFonts w:ascii="Cambria" w:hAnsi="Cambria"/>
          <w:b/>
          <w:bCs/>
          <w:snapToGrid w:val="0"/>
          <w:szCs w:val="20"/>
        </w:rPr>
        <w:t>Financial Disclosure Statement—</w:t>
      </w:r>
      <w:r w:rsidR="000B6EE6">
        <w:rPr>
          <w:rFonts w:ascii="Cambria" w:hAnsi="Cambria"/>
          <w:snapToGrid w:val="0"/>
          <w:szCs w:val="20"/>
        </w:rPr>
        <w:t>Due</w:t>
      </w:r>
      <w:r>
        <w:rPr>
          <w:rFonts w:ascii="Cambria" w:hAnsi="Cambria"/>
          <w:snapToGrid w:val="0"/>
          <w:szCs w:val="20"/>
        </w:rPr>
        <w:t xml:space="preserve"> May 15, 2025</w:t>
      </w:r>
    </w:p>
    <w:p w14:paraId="7435FD0F" w14:textId="77777777" w:rsidR="00AC77D7" w:rsidRDefault="00AC77D7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b/>
          <w:bCs/>
          <w:snapToGrid w:val="0"/>
          <w:szCs w:val="20"/>
        </w:rPr>
      </w:pPr>
    </w:p>
    <w:p w14:paraId="6B258E0C" w14:textId="71FC5BC6" w:rsidR="00614B0E" w:rsidRPr="00B74FA7" w:rsidRDefault="00A2560F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  <w:r>
        <w:rPr>
          <w:rFonts w:ascii="Cambria" w:hAnsi="Cambria"/>
          <w:b/>
          <w:bCs/>
          <w:snapToGrid w:val="0"/>
          <w:szCs w:val="20"/>
        </w:rPr>
        <w:t>Excellence in Hospitality Awards</w:t>
      </w:r>
      <w:r w:rsidR="008C5F59">
        <w:rPr>
          <w:rFonts w:ascii="Cambria" w:hAnsi="Cambria"/>
          <w:b/>
          <w:bCs/>
          <w:snapToGrid w:val="0"/>
          <w:szCs w:val="20"/>
        </w:rPr>
        <w:t xml:space="preserve">/Tourism Awareness Week </w:t>
      </w:r>
      <w:r>
        <w:rPr>
          <w:rFonts w:ascii="Cambria" w:hAnsi="Cambria"/>
          <w:b/>
          <w:bCs/>
          <w:snapToGrid w:val="0"/>
          <w:szCs w:val="20"/>
        </w:rPr>
        <w:t xml:space="preserve"> </w:t>
      </w:r>
      <w:r w:rsidR="00077CE2">
        <w:rPr>
          <w:rFonts w:ascii="Cambria" w:hAnsi="Cambria"/>
          <w:b/>
          <w:bCs/>
          <w:snapToGrid w:val="0"/>
          <w:szCs w:val="20"/>
        </w:rPr>
        <w:t>–</w:t>
      </w:r>
      <w:r>
        <w:rPr>
          <w:rFonts w:ascii="Cambria" w:hAnsi="Cambria"/>
          <w:b/>
          <w:bCs/>
          <w:snapToGrid w:val="0"/>
          <w:szCs w:val="20"/>
        </w:rPr>
        <w:t xml:space="preserve"> </w:t>
      </w:r>
      <w:r w:rsidR="00077CE2">
        <w:rPr>
          <w:rFonts w:ascii="Cambria" w:hAnsi="Cambria"/>
          <w:snapToGrid w:val="0"/>
          <w:szCs w:val="20"/>
        </w:rPr>
        <w:t xml:space="preserve">The event will be held </w:t>
      </w:r>
      <w:r w:rsidR="00AE212E">
        <w:rPr>
          <w:rFonts w:ascii="Cambria" w:hAnsi="Cambria"/>
          <w:snapToGrid w:val="0"/>
          <w:szCs w:val="20"/>
        </w:rPr>
        <w:t>tonight,</w:t>
      </w:r>
      <w:r w:rsidR="00077CE2">
        <w:rPr>
          <w:rFonts w:ascii="Cambria" w:hAnsi="Cambria"/>
          <w:snapToGrid w:val="0"/>
          <w:szCs w:val="20"/>
        </w:rPr>
        <w:t xml:space="preserve"> May 8, 2025, at Live Casino.</w:t>
      </w:r>
      <w:r w:rsidR="00FD4FAC">
        <w:rPr>
          <w:rFonts w:ascii="Cambria" w:hAnsi="Cambria"/>
          <w:snapToGrid w:val="0"/>
          <w:szCs w:val="20"/>
        </w:rPr>
        <w:t xml:space="preserve"> </w:t>
      </w:r>
      <w:r w:rsidR="008D0A6A">
        <w:rPr>
          <w:rFonts w:ascii="Cambria" w:hAnsi="Cambria"/>
          <w:snapToGrid w:val="0"/>
          <w:szCs w:val="20"/>
        </w:rPr>
        <w:t>Over t</w:t>
      </w:r>
      <w:r w:rsidR="00FD4FAC">
        <w:rPr>
          <w:rFonts w:ascii="Cambria" w:hAnsi="Cambria"/>
          <w:snapToGrid w:val="0"/>
          <w:szCs w:val="20"/>
        </w:rPr>
        <w:t xml:space="preserve">wo hundred nominations have been received. </w:t>
      </w:r>
    </w:p>
    <w:p w14:paraId="5495E16E" w14:textId="77777777" w:rsidR="000C323D" w:rsidRPr="00B74FA7" w:rsidRDefault="000C323D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</w:p>
    <w:p w14:paraId="7286A6C1" w14:textId="4F1F00B7" w:rsidR="00AC77D7" w:rsidRDefault="00AC77D7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  <w:r w:rsidRPr="00AC77D7">
        <w:rPr>
          <w:rFonts w:ascii="Cambria" w:hAnsi="Cambria"/>
          <w:b/>
          <w:bCs/>
          <w:snapToGrid w:val="0"/>
          <w:szCs w:val="20"/>
        </w:rPr>
        <w:t>Legislative Update</w:t>
      </w:r>
      <w:r>
        <w:rPr>
          <w:rFonts w:ascii="Cambria" w:hAnsi="Cambria"/>
          <w:snapToGrid w:val="0"/>
          <w:szCs w:val="20"/>
        </w:rPr>
        <w:t xml:space="preserve"> - </w:t>
      </w:r>
      <w:r w:rsidR="006B7AA2">
        <w:rPr>
          <w:rFonts w:ascii="Cambria" w:hAnsi="Cambria"/>
          <w:snapToGrid w:val="0"/>
          <w:szCs w:val="20"/>
        </w:rPr>
        <w:t>Ms. S. Brown updated the board on the legislative session.</w:t>
      </w:r>
    </w:p>
    <w:p w14:paraId="080F7310" w14:textId="77777777" w:rsidR="00AC77D7" w:rsidRDefault="00AC77D7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</w:p>
    <w:p w14:paraId="5F2D8106" w14:textId="77777777" w:rsidR="00225322" w:rsidRPr="001F64B9" w:rsidRDefault="00225322" w:rsidP="00225322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b/>
          <w:bCs/>
          <w:snapToGrid w:val="0"/>
          <w:szCs w:val="20"/>
          <w:u w:val="single"/>
        </w:rPr>
      </w:pPr>
      <w:r w:rsidRPr="001F64B9">
        <w:rPr>
          <w:rFonts w:ascii="Cambria" w:hAnsi="Cambria"/>
          <w:b/>
          <w:bCs/>
          <w:snapToGrid w:val="0"/>
          <w:szCs w:val="20"/>
          <w:u w:val="single"/>
        </w:rPr>
        <w:t>Chairman’s Report</w:t>
      </w:r>
    </w:p>
    <w:p w14:paraId="36C0E48A" w14:textId="77777777" w:rsidR="00A66246" w:rsidRDefault="00A66246" w:rsidP="00A66246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720"/>
        <w:rPr>
          <w:rFonts w:ascii="Cambria" w:hAnsi="Cambria"/>
          <w:b/>
          <w:bCs/>
          <w:snapToGrid w:val="0"/>
          <w:szCs w:val="20"/>
        </w:rPr>
      </w:pPr>
    </w:p>
    <w:p w14:paraId="6FBBB598" w14:textId="39B4A3A7" w:rsidR="00225322" w:rsidRPr="00E64198" w:rsidRDefault="00225322" w:rsidP="00225322">
      <w:pPr>
        <w:pStyle w:val="BodyTextIndent"/>
        <w:widowControl w:val="0"/>
        <w:numPr>
          <w:ilvl w:val="0"/>
          <w:numId w:val="30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b/>
          <w:bCs/>
          <w:snapToGrid w:val="0"/>
          <w:szCs w:val="20"/>
        </w:rPr>
      </w:pPr>
      <w:r w:rsidRPr="00E64198">
        <w:rPr>
          <w:rFonts w:ascii="Cambria" w:hAnsi="Cambria"/>
          <w:b/>
          <w:bCs/>
          <w:snapToGrid w:val="0"/>
          <w:szCs w:val="20"/>
        </w:rPr>
        <w:t>Association Reports</w:t>
      </w:r>
    </w:p>
    <w:p w14:paraId="0F327013" w14:textId="47695D42" w:rsidR="00225322" w:rsidRDefault="00225322" w:rsidP="00225322">
      <w:pPr>
        <w:pStyle w:val="BodyTextIndent"/>
        <w:widowControl w:val="0"/>
        <w:numPr>
          <w:ilvl w:val="1"/>
          <w:numId w:val="3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1F64B9">
        <w:rPr>
          <w:rFonts w:ascii="Cambria" w:hAnsi="Cambria"/>
          <w:b/>
          <w:bCs/>
          <w:snapToGrid w:val="0"/>
          <w:szCs w:val="20"/>
        </w:rPr>
        <w:t>Restaurant Association</w:t>
      </w:r>
      <w:r>
        <w:rPr>
          <w:rFonts w:ascii="Cambria" w:hAnsi="Cambria"/>
          <w:b/>
          <w:bCs/>
          <w:snapToGrid w:val="0"/>
          <w:szCs w:val="20"/>
        </w:rPr>
        <w:t>:</w:t>
      </w:r>
      <w:r>
        <w:rPr>
          <w:rFonts w:ascii="Cambria" w:hAnsi="Cambria"/>
          <w:snapToGrid w:val="0"/>
          <w:szCs w:val="20"/>
        </w:rPr>
        <w:t xml:space="preserve"> </w:t>
      </w:r>
      <w:r w:rsidR="00C62573">
        <w:rPr>
          <w:rFonts w:ascii="Cambria" w:hAnsi="Cambria"/>
          <w:snapToGrid w:val="0"/>
          <w:szCs w:val="20"/>
        </w:rPr>
        <w:t>No report</w:t>
      </w:r>
    </w:p>
    <w:p w14:paraId="4A6D4797" w14:textId="31E3D393" w:rsidR="00225322" w:rsidRPr="008941F6" w:rsidRDefault="00225322" w:rsidP="008941F6">
      <w:pPr>
        <w:pStyle w:val="BodyTextIndent"/>
        <w:widowControl w:val="0"/>
        <w:numPr>
          <w:ilvl w:val="1"/>
          <w:numId w:val="3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310E7B">
        <w:rPr>
          <w:rFonts w:ascii="Cambria" w:hAnsi="Cambria"/>
          <w:b/>
          <w:bCs/>
          <w:snapToGrid w:val="0"/>
          <w:szCs w:val="20"/>
        </w:rPr>
        <w:t>Hotel/Motel Association:</w:t>
      </w:r>
      <w:r w:rsidR="008941F6">
        <w:rPr>
          <w:rFonts w:ascii="Cambria" w:hAnsi="Cambria"/>
          <w:b/>
          <w:bCs/>
          <w:snapToGrid w:val="0"/>
          <w:szCs w:val="20"/>
        </w:rPr>
        <w:t xml:space="preserve"> </w:t>
      </w:r>
      <w:r w:rsidR="00E13882">
        <w:rPr>
          <w:rFonts w:ascii="Cambria" w:hAnsi="Cambria"/>
          <w:snapToGrid w:val="0"/>
          <w:szCs w:val="20"/>
        </w:rPr>
        <w:t xml:space="preserve">Had good attendance at the April 24, 2025, HLA Meeting at Live! Casino. </w:t>
      </w:r>
    </w:p>
    <w:p w14:paraId="15A51FC3" w14:textId="07BB5B5A" w:rsidR="00225322" w:rsidRDefault="00225322" w:rsidP="009034FA">
      <w:pPr>
        <w:pStyle w:val="BodyTextIndent"/>
        <w:widowControl w:val="0"/>
        <w:numPr>
          <w:ilvl w:val="1"/>
          <w:numId w:val="3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310E7B">
        <w:rPr>
          <w:rFonts w:ascii="Cambria" w:hAnsi="Cambria"/>
          <w:b/>
          <w:bCs/>
          <w:snapToGrid w:val="0"/>
          <w:szCs w:val="20"/>
        </w:rPr>
        <w:t xml:space="preserve">Attractions Association: </w:t>
      </w:r>
      <w:r w:rsidR="00A43DEA">
        <w:rPr>
          <w:rFonts w:ascii="Cambria" w:hAnsi="Cambria"/>
          <w:snapToGrid w:val="0"/>
          <w:szCs w:val="20"/>
        </w:rPr>
        <w:t>1</w:t>
      </w:r>
      <w:r w:rsidR="00A43DEA" w:rsidRPr="00A43DEA">
        <w:rPr>
          <w:rFonts w:ascii="Cambria" w:hAnsi="Cambria"/>
          <w:snapToGrid w:val="0"/>
          <w:szCs w:val="20"/>
          <w:vertAlign w:val="superscript"/>
        </w:rPr>
        <w:t>st</w:t>
      </w:r>
      <w:r w:rsidR="00A43DEA">
        <w:rPr>
          <w:rFonts w:ascii="Cambria" w:hAnsi="Cambria"/>
          <w:snapToGrid w:val="0"/>
          <w:szCs w:val="20"/>
        </w:rPr>
        <w:t xml:space="preserve"> and 2</w:t>
      </w:r>
      <w:r w:rsidR="00A43DEA" w:rsidRPr="00A43DEA">
        <w:rPr>
          <w:rFonts w:ascii="Cambria" w:hAnsi="Cambria"/>
          <w:snapToGrid w:val="0"/>
          <w:szCs w:val="20"/>
          <w:vertAlign w:val="superscript"/>
        </w:rPr>
        <w:t>nd</w:t>
      </w:r>
      <w:r w:rsidR="00A43DEA">
        <w:rPr>
          <w:rFonts w:ascii="Cambria" w:hAnsi="Cambria"/>
          <w:snapToGrid w:val="0"/>
          <w:szCs w:val="20"/>
        </w:rPr>
        <w:t xml:space="preserve"> Quarter </w:t>
      </w:r>
      <w:r w:rsidR="009944A6">
        <w:rPr>
          <w:rFonts w:ascii="Cambria" w:hAnsi="Cambria"/>
          <w:snapToGrid w:val="0"/>
          <w:szCs w:val="20"/>
        </w:rPr>
        <w:t xml:space="preserve">grants are open. Working on a survey to send out to the members. </w:t>
      </w:r>
    </w:p>
    <w:p w14:paraId="2A42C9D6" w14:textId="08998430" w:rsidR="001A11C8" w:rsidRDefault="002D5A41" w:rsidP="00222931">
      <w:pPr>
        <w:spacing w:before="240"/>
        <w:ind w:left="0"/>
        <w:rPr>
          <w:rFonts w:ascii="Cambria" w:hAnsi="Cambria"/>
        </w:rPr>
      </w:pPr>
      <w:r>
        <w:rPr>
          <w:rFonts w:ascii="Cambria" w:hAnsi="Cambria"/>
          <w:b/>
          <w:u w:val="single"/>
        </w:rPr>
        <w:t>N</w:t>
      </w:r>
      <w:r w:rsidR="001A11C8" w:rsidRPr="001B12AC">
        <w:rPr>
          <w:rFonts w:ascii="Cambria" w:hAnsi="Cambria"/>
          <w:b/>
          <w:u w:val="single"/>
        </w:rPr>
        <w:t>ext Meeting:</w:t>
      </w:r>
      <w:r w:rsidR="001A11C8" w:rsidRPr="001B12AC">
        <w:rPr>
          <w:rFonts w:ascii="Cambria" w:hAnsi="Cambria"/>
        </w:rPr>
        <w:t xml:space="preserve"> </w:t>
      </w:r>
    </w:p>
    <w:p w14:paraId="5CCE9A76" w14:textId="0694B2A3" w:rsidR="00412F8D" w:rsidRPr="00412F8D" w:rsidRDefault="00AC77D7" w:rsidP="00412F8D">
      <w:pPr>
        <w:widowControl w:val="0"/>
        <w:numPr>
          <w:ilvl w:val="0"/>
          <w:numId w:val="37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>June 26, 2025</w:t>
      </w:r>
      <w:r w:rsidR="00412F8D" w:rsidRPr="00412F8D">
        <w:rPr>
          <w:rFonts w:ascii="Cambria" w:hAnsi="Cambria"/>
          <w:snapToGrid w:val="0"/>
          <w:szCs w:val="20"/>
        </w:rPr>
        <w:t xml:space="preserve"> – </w:t>
      </w:r>
      <w:r w:rsidR="00464ACB">
        <w:rPr>
          <w:rFonts w:ascii="Cambria" w:hAnsi="Cambria"/>
          <w:snapToGrid w:val="0"/>
          <w:szCs w:val="20"/>
        </w:rPr>
        <w:t>Finance Committee Meeting</w:t>
      </w:r>
      <w:r w:rsidR="00643C09">
        <w:rPr>
          <w:rFonts w:ascii="Cambria" w:hAnsi="Cambria"/>
          <w:snapToGrid w:val="0"/>
          <w:szCs w:val="20"/>
        </w:rPr>
        <w:t xml:space="preserve"> @ </w:t>
      </w:r>
      <w:r w:rsidR="008B4B46">
        <w:rPr>
          <w:rFonts w:ascii="Cambria" w:hAnsi="Cambria"/>
          <w:snapToGrid w:val="0"/>
          <w:szCs w:val="20"/>
        </w:rPr>
        <w:t>10:30 a.m.</w:t>
      </w:r>
    </w:p>
    <w:p w14:paraId="7D0879A7" w14:textId="2283A851" w:rsidR="00412F8D" w:rsidRPr="00412F8D" w:rsidRDefault="00AC77D7" w:rsidP="00412F8D">
      <w:pPr>
        <w:widowControl w:val="0"/>
        <w:numPr>
          <w:ilvl w:val="0"/>
          <w:numId w:val="37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>June 26, 2025</w:t>
      </w:r>
      <w:r w:rsidR="00412F8D" w:rsidRPr="00412F8D">
        <w:rPr>
          <w:rFonts w:ascii="Cambria" w:hAnsi="Cambria"/>
          <w:snapToGrid w:val="0"/>
          <w:szCs w:val="20"/>
        </w:rPr>
        <w:t xml:space="preserve"> – </w:t>
      </w:r>
      <w:r w:rsidR="00643C09">
        <w:rPr>
          <w:rFonts w:ascii="Cambria" w:hAnsi="Cambria"/>
          <w:snapToGrid w:val="0"/>
          <w:szCs w:val="20"/>
        </w:rPr>
        <w:t>Board Meeting @ 11:30 a.m.</w:t>
      </w:r>
    </w:p>
    <w:p w14:paraId="4BD12AAD" w14:textId="31D51FFE" w:rsidR="001A11C8" w:rsidRDefault="00A27CD0" w:rsidP="001A11C8">
      <w:pPr>
        <w:tabs>
          <w:tab w:val="num" w:pos="180"/>
        </w:tabs>
        <w:spacing w:before="240"/>
        <w:ind w:left="0"/>
        <w:jc w:val="left"/>
        <w:rPr>
          <w:rFonts w:ascii="Cambria" w:hAnsi="Cambria"/>
        </w:rPr>
      </w:pPr>
      <w:r>
        <w:rPr>
          <w:rFonts w:ascii="Cambria" w:hAnsi="Cambria"/>
          <w:b/>
          <w:u w:val="single"/>
        </w:rPr>
        <w:t>A</w:t>
      </w:r>
      <w:r w:rsidR="001A11C8" w:rsidRPr="001B12AC">
        <w:rPr>
          <w:rFonts w:ascii="Cambria" w:hAnsi="Cambria"/>
          <w:b/>
          <w:u w:val="single"/>
        </w:rPr>
        <w:t xml:space="preserve">genda items for </w:t>
      </w:r>
      <w:r w:rsidR="004963A7">
        <w:rPr>
          <w:rFonts w:ascii="Cambria" w:hAnsi="Cambria"/>
          <w:b/>
          <w:u w:val="single"/>
        </w:rPr>
        <w:t xml:space="preserve">the </w:t>
      </w:r>
      <w:r w:rsidR="00C77918" w:rsidRPr="001B12AC">
        <w:rPr>
          <w:rFonts w:ascii="Cambria" w:hAnsi="Cambria"/>
          <w:b/>
          <w:u w:val="single"/>
        </w:rPr>
        <w:t>upcoming</w:t>
      </w:r>
      <w:r w:rsidR="001A11C8" w:rsidRPr="001B12AC">
        <w:rPr>
          <w:rFonts w:ascii="Cambria" w:hAnsi="Cambria"/>
          <w:b/>
          <w:u w:val="single"/>
        </w:rPr>
        <w:t xml:space="preserve"> meeting</w:t>
      </w:r>
      <w:r w:rsidR="001A11C8" w:rsidRPr="001B12AC">
        <w:rPr>
          <w:rFonts w:ascii="Cambria" w:hAnsi="Cambria"/>
        </w:rPr>
        <w:t>:</w:t>
      </w:r>
    </w:p>
    <w:p w14:paraId="325F0757" w14:textId="1C66A471" w:rsidR="001A11C8" w:rsidRPr="001B12AC" w:rsidRDefault="001A11C8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</w:rPr>
      </w:pPr>
      <w:r w:rsidRPr="001B12AC">
        <w:rPr>
          <w:rFonts w:ascii="Cambria" w:hAnsi="Cambria"/>
          <w:b/>
          <w:u w:val="single"/>
        </w:rPr>
        <w:t>Adjourned:</w:t>
      </w:r>
      <w:r w:rsidRPr="001B12AC">
        <w:rPr>
          <w:rFonts w:ascii="Cambria" w:hAnsi="Cambria"/>
        </w:rPr>
        <w:t xml:space="preserve"> </w:t>
      </w:r>
      <w:r w:rsidR="009B5675">
        <w:rPr>
          <w:rFonts w:ascii="Cambria" w:hAnsi="Cambria"/>
        </w:rPr>
        <w:t>The meeting</w:t>
      </w:r>
      <w:r w:rsidRPr="001B12AC">
        <w:rPr>
          <w:rFonts w:ascii="Cambria" w:hAnsi="Cambria"/>
        </w:rPr>
        <w:t xml:space="preserve"> was adjourned at approximately </w:t>
      </w:r>
      <w:r w:rsidR="00AF2D61">
        <w:rPr>
          <w:rFonts w:ascii="Cambria" w:hAnsi="Cambria"/>
        </w:rPr>
        <w:t>12:</w:t>
      </w:r>
      <w:r w:rsidR="004E2248">
        <w:rPr>
          <w:rFonts w:ascii="Cambria" w:hAnsi="Cambria"/>
        </w:rPr>
        <w:t>29</w:t>
      </w:r>
      <w:r w:rsidR="00521006" w:rsidRPr="000238E6">
        <w:rPr>
          <w:rFonts w:ascii="Cambria" w:hAnsi="Cambria"/>
        </w:rPr>
        <w:t xml:space="preserve"> </w:t>
      </w:r>
      <w:r w:rsidR="00041B80" w:rsidRPr="000238E6">
        <w:rPr>
          <w:rFonts w:ascii="Cambria" w:hAnsi="Cambria"/>
        </w:rPr>
        <w:t>p.m.</w:t>
      </w:r>
    </w:p>
    <w:p w14:paraId="02A95BF1" w14:textId="77777777" w:rsidR="001A11C8" w:rsidRDefault="001A11C8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  <w:b/>
        </w:rPr>
      </w:pPr>
      <w:r w:rsidRPr="001B12AC">
        <w:rPr>
          <w:rFonts w:ascii="Cambria" w:hAnsi="Cambria"/>
          <w:b/>
        </w:rPr>
        <w:t>Approved:</w:t>
      </w:r>
    </w:p>
    <w:p w14:paraId="3E844364" w14:textId="77777777" w:rsidR="001A11C8" w:rsidRPr="001B12AC" w:rsidRDefault="001A11C8" w:rsidP="001A11C8">
      <w:pPr>
        <w:tabs>
          <w:tab w:val="num" w:pos="180"/>
        </w:tabs>
        <w:spacing w:before="240"/>
        <w:ind w:left="0"/>
        <w:jc w:val="left"/>
        <w:rPr>
          <w:rFonts w:ascii="Cambria" w:hAnsi="Cambria"/>
        </w:rPr>
      </w:pPr>
      <w:r w:rsidRPr="001B12AC">
        <w:rPr>
          <w:rFonts w:ascii="Cambria" w:hAnsi="Cambria"/>
        </w:rPr>
        <w:t xml:space="preserve">________________________________ </w:t>
      </w:r>
      <w:r w:rsidRPr="001B12AC">
        <w:rPr>
          <w:rFonts w:ascii="Cambria" w:hAnsi="Cambria"/>
        </w:rPr>
        <w:tab/>
      </w:r>
      <w:r w:rsidRPr="001B12AC">
        <w:rPr>
          <w:rFonts w:ascii="Cambria" w:hAnsi="Cambria"/>
        </w:rPr>
        <w:tab/>
      </w:r>
      <w:r w:rsidRPr="001B12AC">
        <w:rPr>
          <w:rFonts w:ascii="Cambria" w:hAnsi="Cambria"/>
        </w:rPr>
        <w:tab/>
      </w:r>
      <w:r w:rsidR="006F7C6D" w:rsidRPr="001B12AC">
        <w:rPr>
          <w:rFonts w:ascii="Cambria" w:hAnsi="Cambria"/>
        </w:rPr>
        <w:tab/>
      </w:r>
      <w:r w:rsidRPr="001B12AC">
        <w:rPr>
          <w:rFonts w:ascii="Cambria" w:hAnsi="Cambria"/>
        </w:rPr>
        <w:t>___________________</w:t>
      </w:r>
      <w:r w:rsidR="002D3483" w:rsidRPr="001B12AC">
        <w:rPr>
          <w:rFonts w:ascii="Cambria" w:hAnsi="Cambria"/>
        </w:rPr>
        <w:t>_____________</w:t>
      </w:r>
    </w:p>
    <w:p w14:paraId="731A28BE" w14:textId="2578AF6E" w:rsidR="001A11C8" w:rsidRPr="001B12AC" w:rsidRDefault="00F06537" w:rsidP="00262126">
      <w:pPr>
        <w:tabs>
          <w:tab w:val="num" w:pos="180"/>
        </w:tabs>
        <w:spacing w:before="0"/>
        <w:ind w:left="187" w:hanging="187"/>
        <w:rPr>
          <w:rFonts w:ascii="Cambria" w:hAnsi="Cambria"/>
        </w:rPr>
      </w:pPr>
      <w:r>
        <w:rPr>
          <w:rFonts w:ascii="Cambria" w:hAnsi="Cambria"/>
        </w:rPr>
        <w:t>Jerome DuBose</w:t>
      </w:r>
      <w:r w:rsidR="000F04C7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  <w:t xml:space="preserve">    </w:t>
      </w:r>
      <w:r w:rsidR="001A11C8" w:rsidRPr="001B12AC">
        <w:rPr>
          <w:rFonts w:ascii="Cambria" w:hAnsi="Cambria"/>
        </w:rPr>
        <w:tab/>
      </w:r>
      <w:r w:rsidR="00B15B3F">
        <w:rPr>
          <w:rFonts w:ascii="Cambria" w:hAnsi="Cambria"/>
        </w:rPr>
        <w:tab/>
      </w:r>
      <w:r>
        <w:rPr>
          <w:rFonts w:ascii="Cambria" w:hAnsi="Cambria"/>
        </w:rPr>
        <w:t>Tiffany Evans</w:t>
      </w:r>
    </w:p>
    <w:p w14:paraId="4D9A03EC" w14:textId="5F050D7C" w:rsidR="00BF5D5C" w:rsidRPr="001B12AC" w:rsidRDefault="007E28DA" w:rsidP="00BA6D37">
      <w:pPr>
        <w:tabs>
          <w:tab w:val="num" w:pos="180"/>
        </w:tabs>
        <w:spacing w:before="0"/>
        <w:ind w:left="187" w:hanging="187"/>
        <w:rPr>
          <w:rFonts w:ascii="Cambria" w:hAnsi="Cambria"/>
        </w:rPr>
      </w:pPr>
      <w:r w:rsidRPr="001B12AC">
        <w:rPr>
          <w:rFonts w:ascii="Cambria" w:hAnsi="Cambria"/>
        </w:rPr>
        <w:t>Chair</w:t>
      </w:r>
      <w:r w:rsidR="008B3DC4">
        <w:rPr>
          <w:rFonts w:ascii="Cambria" w:hAnsi="Cambria"/>
        </w:rPr>
        <w:t>man</w:t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C45F1D" w:rsidRPr="001B12AC">
        <w:rPr>
          <w:rFonts w:ascii="Cambria" w:hAnsi="Cambria"/>
        </w:rPr>
        <w:tab/>
      </w:r>
      <w:bookmarkEnd w:id="0"/>
      <w:bookmarkEnd w:id="1"/>
      <w:bookmarkEnd w:id="2"/>
      <w:r w:rsidR="000F04C7">
        <w:rPr>
          <w:rFonts w:ascii="Cambria" w:hAnsi="Cambria"/>
        </w:rPr>
        <w:t>Secretary</w:t>
      </w:r>
    </w:p>
    <w:sectPr w:rsidR="00BF5D5C" w:rsidRPr="001B12AC" w:rsidSect="00C157F1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2240" w:h="15840" w:code="1"/>
      <w:pgMar w:top="1440" w:right="1440" w:bottom="144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D69B8D" w14:textId="77777777" w:rsidR="007B475B" w:rsidRDefault="007B475B">
      <w:pPr>
        <w:spacing w:before="0" w:after="0"/>
      </w:pPr>
      <w:r>
        <w:separator/>
      </w:r>
    </w:p>
  </w:endnote>
  <w:endnote w:type="continuationSeparator" w:id="0">
    <w:p w14:paraId="6DE7BC50" w14:textId="77777777" w:rsidR="007B475B" w:rsidRDefault="007B475B">
      <w:pPr>
        <w:spacing w:before="0" w:after="0"/>
      </w:pPr>
      <w:r>
        <w:continuationSeparator/>
      </w:r>
    </w:p>
  </w:endnote>
  <w:endnote w:type="continuationNotice" w:id="1">
    <w:p w14:paraId="48BD695C" w14:textId="77777777" w:rsidR="007B475B" w:rsidRDefault="007B475B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9FAC83" w14:textId="229B0100" w:rsidR="00DB29B5" w:rsidRPr="00556EFD" w:rsidRDefault="008C5F59" w:rsidP="00D9375C">
    <w:pPr>
      <w:pStyle w:val="Footer"/>
      <w:pBdr>
        <w:top w:val="thinThickSmallGap" w:sz="24" w:space="1" w:color="622423"/>
      </w:pBdr>
      <w:tabs>
        <w:tab w:val="clear" w:pos="4320"/>
        <w:tab w:val="clear" w:pos="8640"/>
        <w:tab w:val="right" w:pos="9360"/>
      </w:tabs>
      <w:rPr>
        <w:rFonts w:ascii="Cambria" w:hAnsi="Cambria"/>
      </w:rPr>
    </w:pPr>
    <w:r>
      <w:rPr>
        <w:rFonts w:ascii="Cambria" w:hAnsi="Cambria"/>
      </w:rPr>
      <w:t>May 8, 2025</w:t>
    </w:r>
    <w:r w:rsidR="00D405E9">
      <w:rPr>
        <w:rFonts w:ascii="Cambria" w:hAnsi="Cambria"/>
      </w:rPr>
      <w:tab/>
    </w:r>
    <w:r w:rsidR="00DB29B5" w:rsidRPr="00556EFD">
      <w:rPr>
        <w:rFonts w:ascii="Cambria" w:hAnsi="Cambria"/>
      </w:rPr>
      <w:t xml:space="preserve">Page </w:t>
    </w:r>
    <w:r w:rsidR="00DB29B5" w:rsidRPr="00556EFD">
      <w:rPr>
        <w:rFonts w:ascii="Calibri" w:hAnsi="Calibri"/>
      </w:rPr>
      <w:fldChar w:fldCharType="begin"/>
    </w:r>
    <w:r w:rsidR="00DB29B5">
      <w:instrText xml:space="preserve"> PAGE   \* MERGEFORMAT </w:instrText>
    </w:r>
    <w:r w:rsidR="00DB29B5" w:rsidRPr="00556EFD">
      <w:rPr>
        <w:rFonts w:ascii="Calibri" w:hAnsi="Calibri"/>
      </w:rPr>
      <w:fldChar w:fldCharType="separate"/>
    </w:r>
    <w:r w:rsidR="00DB29B5" w:rsidRPr="00601240">
      <w:rPr>
        <w:rFonts w:ascii="Cambria" w:hAnsi="Cambria"/>
        <w:noProof/>
      </w:rPr>
      <w:t>1</w:t>
    </w:r>
    <w:r w:rsidR="00DB29B5" w:rsidRPr="00556EFD">
      <w:rPr>
        <w:rFonts w:ascii="Cambria" w:hAnsi="Cambria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A0AF6" w14:textId="77777777" w:rsidR="00DB29B5" w:rsidRDefault="00DB29B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30134BDF" w14:textId="3B65CB00" w:rsidR="00DB29B5" w:rsidRDefault="00DB29B5">
    <w:pPr>
      <w:pStyle w:val="Footer"/>
      <w:pBdr>
        <w:top w:val="single" w:sz="12" w:space="1" w:color="auto"/>
      </w:pBdr>
      <w:ind w:left="0" w:right="360"/>
    </w:pPr>
    <w:r>
      <w:rPr>
        <w:b/>
        <w:bCs/>
        <w:i/>
        <w:iCs/>
        <w:sz w:val="20"/>
      </w:rPr>
      <w:t>Revision Date:</w:t>
    </w:r>
    <w:r>
      <w:rPr>
        <w:b/>
        <w:i/>
        <w:sz w:val="20"/>
        <w:szCs w:val="20"/>
      </w:rPr>
      <w:t xml:space="preserve"> </w:t>
    </w:r>
    <w:r>
      <w:rPr>
        <w:b/>
        <w:i/>
        <w:sz w:val="20"/>
        <w:szCs w:val="20"/>
      </w:rPr>
      <w:fldChar w:fldCharType="begin"/>
    </w:r>
    <w:r>
      <w:rPr>
        <w:b/>
        <w:i/>
        <w:sz w:val="20"/>
        <w:szCs w:val="20"/>
      </w:rPr>
      <w:instrText xml:space="preserve"> DOCPROPERTY  "Release Date"  \* MERGEFORMAT </w:instrText>
    </w:r>
    <w:r>
      <w:rPr>
        <w:b/>
        <w:i/>
        <w:sz w:val="20"/>
        <w:szCs w:val="20"/>
      </w:rPr>
      <w:fldChar w:fldCharType="separate"/>
    </w:r>
    <w:r w:rsidR="00024815">
      <w:rPr>
        <w:bCs/>
        <w:i/>
        <w:sz w:val="20"/>
        <w:szCs w:val="20"/>
      </w:rPr>
      <w:t>Error! Unknown document property name.</w:t>
    </w:r>
    <w:r>
      <w:rPr>
        <w:b/>
        <w:i/>
        <w:sz w:val="20"/>
        <w:szCs w:val="20"/>
      </w:rPr>
      <w:fldChar w:fldCharType="end"/>
    </w:r>
    <w:r>
      <w:rPr>
        <w:b/>
        <w:i/>
        <w:sz w:val="20"/>
        <w:szCs w:val="20"/>
      </w:rPr>
      <w:tab/>
    </w:r>
    <w:r>
      <w:rPr>
        <w:b/>
        <w:i/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F4146A" w14:textId="77777777" w:rsidR="007B475B" w:rsidRDefault="007B475B">
      <w:pPr>
        <w:spacing w:before="0" w:after="0"/>
      </w:pPr>
      <w:r>
        <w:separator/>
      </w:r>
    </w:p>
  </w:footnote>
  <w:footnote w:type="continuationSeparator" w:id="0">
    <w:p w14:paraId="671CF311" w14:textId="77777777" w:rsidR="007B475B" w:rsidRDefault="007B475B">
      <w:pPr>
        <w:spacing w:before="0" w:after="0"/>
      </w:pPr>
      <w:r>
        <w:continuationSeparator/>
      </w:r>
    </w:p>
  </w:footnote>
  <w:footnote w:type="continuationNotice" w:id="1">
    <w:p w14:paraId="5F4971D1" w14:textId="77777777" w:rsidR="007B475B" w:rsidRDefault="007B475B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97FFB2" w14:textId="77777777" w:rsidR="00DB29B5" w:rsidRPr="003369EB" w:rsidRDefault="00DB29B5" w:rsidP="00B6571D">
    <w:pPr>
      <w:tabs>
        <w:tab w:val="left" w:pos="1800"/>
      </w:tabs>
      <w:spacing w:before="0" w:after="0"/>
      <w:ind w:left="360"/>
      <w:jc w:val="center"/>
      <w:rPr>
        <w:rFonts w:ascii="Cambria" w:hAnsi="Cambria"/>
        <w:b/>
        <w:sz w:val="22"/>
        <w:szCs w:val="22"/>
      </w:rPr>
    </w:pPr>
    <w:r w:rsidRPr="003369EB">
      <w:rPr>
        <w:rFonts w:ascii="Cambria" w:hAnsi="Cambria"/>
        <w:b/>
        <w:sz w:val="22"/>
        <w:szCs w:val="22"/>
      </w:rPr>
      <w:t>OFFICIAL PROCEEDINGS OF THE BOARD OF DIRECTORS OF THE</w:t>
    </w:r>
  </w:p>
  <w:p w14:paraId="09D12518" w14:textId="6CFBF741" w:rsidR="00901EB1" w:rsidRDefault="005960F5" w:rsidP="007E5A32">
    <w:pPr>
      <w:pStyle w:val="Header"/>
      <w:pBdr>
        <w:bottom w:val="thickThinSmallGap" w:sz="24" w:space="15" w:color="622423"/>
      </w:pBdr>
      <w:jc w:val="center"/>
      <w:rPr>
        <w:rFonts w:ascii="Cambria" w:hAnsi="Cambria"/>
        <w:b/>
        <w:sz w:val="22"/>
        <w:szCs w:val="22"/>
      </w:rPr>
    </w:pPr>
    <w:r>
      <w:rPr>
        <w:rFonts w:ascii="Cambria" w:hAnsi="Cambria"/>
        <w:b/>
        <w:sz w:val="22"/>
        <w:szCs w:val="22"/>
      </w:rPr>
      <w:t>VISIT SHREVEPORT-BOSSIER</w:t>
    </w:r>
  </w:p>
  <w:p w14:paraId="4EF36F3D" w14:textId="79791902" w:rsidR="00DB29B5" w:rsidRDefault="004F54C8" w:rsidP="007E5A32">
    <w:pPr>
      <w:pStyle w:val="Header"/>
      <w:pBdr>
        <w:bottom w:val="thickThinSmallGap" w:sz="24" w:space="15" w:color="622423"/>
      </w:pBdr>
      <w:jc w:val="center"/>
    </w:pPr>
    <w:r>
      <w:rPr>
        <w:rFonts w:ascii="Cambria" w:hAnsi="Cambria"/>
        <w:b/>
        <w:sz w:val="22"/>
        <w:szCs w:val="22"/>
      </w:rPr>
      <w:t xml:space="preserve">May </w:t>
    </w:r>
    <w:r w:rsidR="00015725">
      <w:rPr>
        <w:rFonts w:ascii="Cambria" w:hAnsi="Cambria"/>
        <w:b/>
        <w:sz w:val="22"/>
        <w:szCs w:val="22"/>
      </w:rPr>
      <w:t>8</w:t>
    </w:r>
    <w:r>
      <w:rPr>
        <w:rFonts w:ascii="Cambria" w:hAnsi="Cambria"/>
        <w:b/>
        <w:sz w:val="22"/>
        <w:szCs w:val="22"/>
      </w:rPr>
      <w:t>, 2025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8F2AC6" w14:textId="063F1358" w:rsidR="00DB29B5" w:rsidRDefault="00DB29B5">
    <w:pPr>
      <w:pStyle w:val="Header"/>
      <w:pBdr>
        <w:bottom w:val="single" w:sz="18" w:space="1" w:color="auto"/>
      </w:pBdr>
      <w:tabs>
        <w:tab w:val="clear" w:pos="8640"/>
        <w:tab w:val="right" w:pos="9360"/>
      </w:tabs>
      <w:spacing w:before="0" w:after="0"/>
      <w:ind w:left="14"/>
      <w:jc w:val="left"/>
      <w:rPr>
        <w:b/>
        <w:bCs/>
        <w:i/>
        <w:iCs/>
        <w:sz w:val="20"/>
      </w:rPr>
    </w:pPr>
    <w:r>
      <w:rPr>
        <w:b/>
        <w:i/>
        <w:sz w:val="20"/>
        <w:szCs w:val="20"/>
      </w:rPr>
      <w:fldChar w:fldCharType="begin"/>
    </w:r>
    <w:r>
      <w:rPr>
        <w:b/>
        <w:i/>
        <w:sz w:val="20"/>
        <w:szCs w:val="20"/>
      </w:rPr>
      <w:instrText xml:space="preserve"> SUBJECT  \* MERGEFORMAT </w:instrText>
    </w:r>
    <w:r>
      <w:rPr>
        <w:b/>
        <w:i/>
        <w:sz w:val="20"/>
        <w:szCs w:val="20"/>
      </w:rPr>
      <w:fldChar w:fldCharType="end"/>
    </w:r>
    <w:r>
      <w:rPr>
        <w:b/>
        <w:i/>
        <w:sz w:val="20"/>
        <w:szCs w:val="20"/>
      </w:rPr>
      <w:tab/>
    </w:r>
    <w:r>
      <w:rPr>
        <w:b/>
        <w:i/>
        <w:sz w:val="20"/>
        <w:szCs w:val="20"/>
      </w:rPr>
      <w:tab/>
      <w:t>Version:</w:t>
    </w:r>
    <w:r>
      <w:rPr>
        <w:i/>
        <w:sz w:val="20"/>
        <w:szCs w:val="20"/>
      </w:rPr>
      <w:t xml:space="preserve"> </w:t>
    </w:r>
    <w:r>
      <w:rPr>
        <w:i/>
        <w:sz w:val="20"/>
        <w:szCs w:val="20"/>
      </w:rPr>
      <w:fldChar w:fldCharType="begin"/>
    </w:r>
    <w:r>
      <w:rPr>
        <w:i/>
        <w:sz w:val="20"/>
        <w:szCs w:val="20"/>
      </w:rPr>
      <w:instrText xml:space="preserve"> DOCPROPERTY  Version  \* MERGEFORMAT </w:instrText>
    </w:r>
    <w:r>
      <w:rPr>
        <w:i/>
        <w:sz w:val="20"/>
        <w:szCs w:val="20"/>
      </w:rPr>
      <w:fldChar w:fldCharType="separate"/>
    </w:r>
    <w:r w:rsidR="00024815">
      <w:rPr>
        <w:b/>
        <w:bCs/>
        <w:i/>
        <w:sz w:val="20"/>
        <w:szCs w:val="20"/>
      </w:rPr>
      <w:t>Error! Unknown document property name.</w:t>
    </w:r>
    <w:r>
      <w:rPr>
        <w:i/>
        <w:sz w:val="20"/>
        <w:szCs w:val="20"/>
      </w:rPr>
      <w:fldChar w:fldCharType="end"/>
    </w:r>
    <w:r>
      <w:rPr>
        <w:i/>
        <w:sz w:val="20"/>
        <w:szCs w:val="20"/>
      </w:rPr>
      <w:t xml:space="preserve"> </w:t>
    </w:r>
    <w:r>
      <w:rPr>
        <w:b/>
        <w:i/>
        <w:sz w:val="20"/>
        <w:szCs w:val="20"/>
      </w:rPr>
      <w:fldChar w:fldCharType="begin"/>
    </w:r>
    <w:r>
      <w:rPr>
        <w:b/>
        <w:i/>
        <w:sz w:val="20"/>
        <w:szCs w:val="20"/>
      </w:rPr>
      <w:instrText xml:space="preserve">DOCPROPERTY "Status" \* MERGEFORMAT </w:instrText>
    </w:r>
    <w:r>
      <w:rPr>
        <w:b/>
        <w:i/>
        <w:sz w:val="20"/>
        <w:szCs w:val="20"/>
      </w:rPr>
      <w:fldChar w:fldCharType="separate"/>
    </w:r>
    <w:r w:rsidR="00024815">
      <w:rPr>
        <w:bCs/>
        <w:i/>
        <w:sz w:val="20"/>
        <w:szCs w:val="20"/>
      </w:rPr>
      <w:t>Error! Unknown document property name.</w:t>
    </w:r>
    <w:r>
      <w:rPr>
        <w:b/>
        <w:i/>
        <w:sz w:val="20"/>
        <w:szCs w:val="20"/>
      </w:rPr>
      <w:fldChar w:fldCharType="end"/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3B099F"/>
    <w:multiLevelType w:val="hybridMultilevel"/>
    <w:tmpl w:val="81565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962512"/>
    <w:multiLevelType w:val="hybridMultilevel"/>
    <w:tmpl w:val="10D06932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2" w15:restartNumberingAfterBreak="0">
    <w:nsid w:val="0FB67046"/>
    <w:multiLevelType w:val="multilevel"/>
    <w:tmpl w:val="3C9472DA"/>
    <w:styleLink w:val="CurrentList1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upperLetter"/>
      <w:lvlText w:val="%2."/>
      <w:lvlJc w:val="left"/>
      <w:pPr>
        <w:tabs>
          <w:tab w:val="num" w:pos="1260"/>
        </w:tabs>
        <w:ind w:left="1260" w:hanging="360"/>
      </w:pPr>
      <w:rPr>
        <w:b w:val="0"/>
        <w:i w:val="0"/>
      </w:rPr>
    </w:lvl>
    <w:lvl w:ilvl="2">
      <w:start w:val="1"/>
      <w:numFmt w:val="lowerRoman"/>
      <w:lvlText w:val="%3."/>
      <w:lvlJc w:val="right"/>
      <w:pPr>
        <w:ind w:left="1440" w:hanging="360"/>
      </w:pPr>
      <w:rPr>
        <w:b/>
        <w:i/>
      </w:rPr>
    </w:lvl>
    <w:lvl w:ilvl="3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3" w15:restartNumberingAfterBreak="0">
    <w:nsid w:val="1C620858"/>
    <w:multiLevelType w:val="hybridMultilevel"/>
    <w:tmpl w:val="892838AA"/>
    <w:lvl w:ilvl="0" w:tplc="FCF00B2C">
      <w:start w:val="1"/>
      <w:numFmt w:val="upperLetter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FE016E1"/>
    <w:multiLevelType w:val="hybridMultilevel"/>
    <w:tmpl w:val="FE1ACFB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406B44"/>
    <w:multiLevelType w:val="hybridMultilevel"/>
    <w:tmpl w:val="BD16A3AA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6" w15:restartNumberingAfterBreak="0">
    <w:nsid w:val="2169604E"/>
    <w:multiLevelType w:val="hybridMultilevel"/>
    <w:tmpl w:val="AB14C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F36B43"/>
    <w:multiLevelType w:val="hybridMultilevel"/>
    <w:tmpl w:val="649C47DC"/>
    <w:lvl w:ilvl="0" w:tplc="7AC2C678">
      <w:start w:val="1"/>
      <w:numFmt w:val="upperLetter"/>
      <w:lvlText w:val="%1."/>
      <w:lvlJc w:val="left"/>
      <w:pPr>
        <w:ind w:left="72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F5762F"/>
    <w:multiLevelType w:val="hybridMultilevel"/>
    <w:tmpl w:val="B17EBACE"/>
    <w:lvl w:ilvl="0" w:tplc="0CBE25FE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6F7B7C"/>
    <w:multiLevelType w:val="hybridMultilevel"/>
    <w:tmpl w:val="3ED25318"/>
    <w:lvl w:ilvl="0" w:tplc="91DC1670">
      <w:start w:val="1"/>
      <w:numFmt w:val="lowerLetter"/>
      <w:lvlText w:val="%1)"/>
      <w:lvlJc w:val="left"/>
      <w:pPr>
        <w:ind w:left="1080" w:hanging="360"/>
      </w:pPr>
      <w:rPr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C543F73"/>
    <w:multiLevelType w:val="hybridMultilevel"/>
    <w:tmpl w:val="D8C0F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9453F2"/>
    <w:multiLevelType w:val="hybridMultilevel"/>
    <w:tmpl w:val="E96C617E"/>
    <w:lvl w:ilvl="0" w:tplc="B9E8824A">
      <w:start w:val="3"/>
      <w:numFmt w:val="upperLetter"/>
      <w:lvlText w:val="%1."/>
      <w:lvlJc w:val="left"/>
      <w:pPr>
        <w:ind w:left="12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2" w15:restartNumberingAfterBreak="0">
    <w:nsid w:val="2D3D2D1C"/>
    <w:multiLevelType w:val="hybridMultilevel"/>
    <w:tmpl w:val="A9FCD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A52917"/>
    <w:multiLevelType w:val="hybridMultilevel"/>
    <w:tmpl w:val="07165400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0172CD"/>
    <w:multiLevelType w:val="hybridMultilevel"/>
    <w:tmpl w:val="CB563074"/>
    <w:lvl w:ilvl="0" w:tplc="22A68318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763201B"/>
    <w:multiLevelType w:val="hybridMultilevel"/>
    <w:tmpl w:val="B9F81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B31B29"/>
    <w:multiLevelType w:val="hybridMultilevel"/>
    <w:tmpl w:val="6722DE36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3A08771A"/>
    <w:multiLevelType w:val="hybridMultilevel"/>
    <w:tmpl w:val="0220CBE4"/>
    <w:lvl w:ilvl="0" w:tplc="7AC2C678">
      <w:start w:val="1"/>
      <w:numFmt w:val="upperLetter"/>
      <w:lvlText w:val="%1."/>
      <w:lvlJc w:val="left"/>
      <w:pPr>
        <w:tabs>
          <w:tab w:val="num" w:pos="1260"/>
        </w:tabs>
        <w:ind w:left="126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404BFC"/>
    <w:multiLevelType w:val="hybridMultilevel"/>
    <w:tmpl w:val="E8325596"/>
    <w:lvl w:ilvl="0" w:tplc="0466FEFE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3E946386"/>
    <w:multiLevelType w:val="hybridMultilevel"/>
    <w:tmpl w:val="D32CCE7E"/>
    <w:lvl w:ilvl="0" w:tplc="04090015">
      <w:start w:val="1"/>
      <w:numFmt w:val="upperLetter"/>
      <w:lvlText w:val="%1."/>
      <w:lvlJc w:val="left"/>
      <w:pPr>
        <w:ind w:left="108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4CE55CD"/>
    <w:multiLevelType w:val="hybridMultilevel"/>
    <w:tmpl w:val="F2F654FE"/>
    <w:lvl w:ilvl="0" w:tplc="311A06C4">
      <w:start w:val="6"/>
      <w:numFmt w:val="lowerLetter"/>
      <w:lvlText w:val="%1."/>
      <w:lvlJc w:val="left"/>
      <w:pPr>
        <w:ind w:left="117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1" w15:restartNumberingAfterBreak="0">
    <w:nsid w:val="470F543F"/>
    <w:multiLevelType w:val="hybridMultilevel"/>
    <w:tmpl w:val="99FE453A"/>
    <w:lvl w:ilvl="0" w:tplc="04090019">
      <w:start w:val="1"/>
      <w:numFmt w:val="lowerLetter"/>
      <w:lvlText w:val="%1."/>
      <w:lvlJc w:val="left"/>
      <w:pPr>
        <w:ind w:left="1296" w:hanging="360"/>
      </w:p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22" w15:restartNumberingAfterBreak="0">
    <w:nsid w:val="4911468A"/>
    <w:multiLevelType w:val="hybridMultilevel"/>
    <w:tmpl w:val="EE3892EA"/>
    <w:lvl w:ilvl="0" w:tplc="B87E4842">
      <w:start w:val="1"/>
      <w:numFmt w:val="upperLetter"/>
      <w:lvlText w:val="%1."/>
      <w:lvlJc w:val="left"/>
      <w:pPr>
        <w:ind w:left="936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23" w15:restartNumberingAfterBreak="0">
    <w:nsid w:val="526E116D"/>
    <w:multiLevelType w:val="hybridMultilevel"/>
    <w:tmpl w:val="619AC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C524E2"/>
    <w:multiLevelType w:val="hybridMultilevel"/>
    <w:tmpl w:val="6106ADF2"/>
    <w:lvl w:ilvl="0" w:tplc="0409001B">
      <w:start w:val="1"/>
      <w:numFmt w:val="lowerRoman"/>
      <w:lvlText w:val="%1."/>
      <w:lvlJc w:val="righ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5" w15:restartNumberingAfterBreak="0">
    <w:nsid w:val="5C4A4E08"/>
    <w:multiLevelType w:val="hybridMultilevel"/>
    <w:tmpl w:val="1D12A89E"/>
    <w:lvl w:ilvl="0" w:tplc="4976C87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CA7669"/>
    <w:multiLevelType w:val="hybridMultilevel"/>
    <w:tmpl w:val="9AB00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0F3C8F"/>
    <w:multiLevelType w:val="hybridMultilevel"/>
    <w:tmpl w:val="27263CB8"/>
    <w:lvl w:ilvl="0" w:tplc="F35C99E8">
      <w:start w:val="1"/>
      <w:numFmt w:val="upperLetter"/>
      <w:lvlText w:val="%1."/>
      <w:lvlJc w:val="left"/>
      <w:pPr>
        <w:ind w:left="81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8" w15:restartNumberingAfterBreak="0">
    <w:nsid w:val="656D5038"/>
    <w:multiLevelType w:val="hybridMultilevel"/>
    <w:tmpl w:val="5B3227FA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29" w15:restartNumberingAfterBreak="0">
    <w:nsid w:val="6D2C6E33"/>
    <w:multiLevelType w:val="hybridMultilevel"/>
    <w:tmpl w:val="5794289E"/>
    <w:lvl w:ilvl="0" w:tplc="8A7E827E">
      <w:start w:val="1"/>
      <w:numFmt w:val="upperLetter"/>
      <w:lvlText w:val="%1."/>
      <w:lvlJc w:val="left"/>
      <w:pPr>
        <w:ind w:left="90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0" w15:restartNumberingAfterBreak="0">
    <w:nsid w:val="6DD66BD6"/>
    <w:multiLevelType w:val="hybridMultilevel"/>
    <w:tmpl w:val="71066A4E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1" w15:restartNumberingAfterBreak="0">
    <w:nsid w:val="77D501D7"/>
    <w:multiLevelType w:val="hybridMultilevel"/>
    <w:tmpl w:val="A8CE8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8712F5"/>
    <w:multiLevelType w:val="hybridMultilevel"/>
    <w:tmpl w:val="9408767E"/>
    <w:lvl w:ilvl="0" w:tplc="3626DE94">
      <w:start w:val="5"/>
      <w:numFmt w:val="lowerLetter"/>
      <w:lvlText w:val="%1."/>
      <w:lvlJc w:val="left"/>
      <w:pPr>
        <w:ind w:left="936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33" w15:restartNumberingAfterBreak="0">
    <w:nsid w:val="7D8E79FC"/>
    <w:multiLevelType w:val="hybridMultilevel"/>
    <w:tmpl w:val="3C9472DA"/>
    <w:lvl w:ilvl="0" w:tplc="981E5048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7AC2C678">
      <w:start w:val="1"/>
      <w:numFmt w:val="upperLetter"/>
      <w:lvlText w:val="%2."/>
      <w:lvlJc w:val="left"/>
      <w:pPr>
        <w:tabs>
          <w:tab w:val="num" w:pos="1530"/>
        </w:tabs>
        <w:ind w:left="1530" w:hanging="360"/>
      </w:pPr>
      <w:rPr>
        <w:b w:val="0"/>
        <w:i w:val="0"/>
      </w:rPr>
    </w:lvl>
    <w:lvl w:ilvl="2" w:tplc="0409001B">
      <w:start w:val="1"/>
      <w:numFmt w:val="lowerRoman"/>
      <w:lvlText w:val="%3."/>
      <w:lvlJc w:val="right"/>
      <w:pPr>
        <w:ind w:left="1440" w:hanging="360"/>
      </w:pPr>
      <w:rPr>
        <w:b/>
        <w:i/>
      </w:rPr>
    </w:lvl>
    <w:lvl w:ilvl="3" w:tplc="0409000F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34" w15:restartNumberingAfterBreak="0">
    <w:nsid w:val="7FE012E7"/>
    <w:multiLevelType w:val="hybridMultilevel"/>
    <w:tmpl w:val="D670497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292832091">
    <w:abstractNumId w:val="33"/>
  </w:num>
  <w:num w:numId="2" w16cid:durableId="2076586619">
    <w:abstractNumId w:val="3"/>
  </w:num>
  <w:num w:numId="3" w16cid:durableId="749666430">
    <w:abstractNumId w:val="29"/>
  </w:num>
  <w:num w:numId="4" w16cid:durableId="1973755312">
    <w:abstractNumId w:val="11"/>
  </w:num>
  <w:num w:numId="5" w16cid:durableId="435641486">
    <w:abstractNumId w:val="27"/>
  </w:num>
  <w:num w:numId="6" w16cid:durableId="1107046615">
    <w:abstractNumId w:val="33"/>
  </w:num>
  <w:num w:numId="7" w16cid:durableId="750397897">
    <w:abstractNumId w:val="33"/>
  </w:num>
  <w:num w:numId="8" w16cid:durableId="1975258777">
    <w:abstractNumId w:val="22"/>
  </w:num>
  <w:num w:numId="9" w16cid:durableId="2001419229">
    <w:abstractNumId w:val="10"/>
  </w:num>
  <w:num w:numId="10" w16cid:durableId="391272701">
    <w:abstractNumId w:val="7"/>
  </w:num>
  <w:num w:numId="11" w16cid:durableId="2137406295">
    <w:abstractNumId w:val="9"/>
  </w:num>
  <w:num w:numId="12" w16cid:durableId="1878197001">
    <w:abstractNumId w:val="8"/>
  </w:num>
  <w:num w:numId="13" w16cid:durableId="647318761">
    <w:abstractNumId w:val="3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35439883">
    <w:abstractNumId w:val="32"/>
  </w:num>
  <w:num w:numId="15" w16cid:durableId="1111631718">
    <w:abstractNumId w:val="19"/>
  </w:num>
  <w:num w:numId="16" w16cid:durableId="80760781">
    <w:abstractNumId w:val="16"/>
  </w:num>
  <w:num w:numId="17" w16cid:durableId="1293629229">
    <w:abstractNumId w:val="18"/>
  </w:num>
  <w:num w:numId="18" w16cid:durableId="1130125936">
    <w:abstractNumId w:val="28"/>
  </w:num>
  <w:num w:numId="19" w16cid:durableId="1141074083">
    <w:abstractNumId w:val="1"/>
  </w:num>
  <w:num w:numId="20" w16cid:durableId="1528103288">
    <w:abstractNumId w:val="14"/>
  </w:num>
  <w:num w:numId="21" w16cid:durableId="1291132820">
    <w:abstractNumId w:val="5"/>
  </w:num>
  <w:num w:numId="22" w16cid:durableId="1200505990">
    <w:abstractNumId w:val="4"/>
  </w:num>
  <w:num w:numId="23" w16cid:durableId="1589997459">
    <w:abstractNumId w:val="24"/>
  </w:num>
  <w:num w:numId="24" w16cid:durableId="1140920176">
    <w:abstractNumId w:val="34"/>
  </w:num>
  <w:num w:numId="25" w16cid:durableId="1350986512">
    <w:abstractNumId w:val="12"/>
  </w:num>
  <w:num w:numId="26" w16cid:durableId="653992721">
    <w:abstractNumId w:val="21"/>
  </w:num>
  <w:num w:numId="27" w16cid:durableId="1025860277">
    <w:abstractNumId w:val="20"/>
  </w:num>
  <w:num w:numId="28" w16cid:durableId="65805379">
    <w:abstractNumId w:val="31"/>
  </w:num>
  <w:num w:numId="29" w16cid:durableId="1428382354">
    <w:abstractNumId w:val="17"/>
  </w:num>
  <w:num w:numId="30" w16cid:durableId="1593128527">
    <w:abstractNumId w:val="25"/>
  </w:num>
  <w:num w:numId="31" w16cid:durableId="543641731">
    <w:abstractNumId w:val="13"/>
  </w:num>
  <w:num w:numId="32" w16cid:durableId="1743260920">
    <w:abstractNumId w:val="15"/>
  </w:num>
  <w:num w:numId="33" w16cid:durableId="1324044812">
    <w:abstractNumId w:val="26"/>
  </w:num>
  <w:num w:numId="34" w16cid:durableId="866917631">
    <w:abstractNumId w:val="0"/>
  </w:num>
  <w:num w:numId="35" w16cid:durableId="342514385">
    <w:abstractNumId w:val="23"/>
  </w:num>
  <w:num w:numId="36" w16cid:durableId="929431994">
    <w:abstractNumId w:val="30"/>
  </w:num>
  <w:num w:numId="37" w16cid:durableId="1920019772">
    <w:abstractNumId w:val="6"/>
  </w:num>
  <w:num w:numId="38" w16cid:durableId="21132398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IxMzAzNzUyNjc0sDBU0lEKTi0uzszPAykwNKoFAPyIQ2ItAAAA"/>
  </w:docVars>
  <w:rsids>
    <w:rsidRoot w:val="001A11C8"/>
    <w:rsid w:val="000003A6"/>
    <w:rsid w:val="00001BAF"/>
    <w:rsid w:val="000026A4"/>
    <w:rsid w:val="000029B8"/>
    <w:rsid w:val="00002D45"/>
    <w:rsid w:val="00002F9E"/>
    <w:rsid w:val="0000393B"/>
    <w:rsid w:val="00004189"/>
    <w:rsid w:val="000046E4"/>
    <w:rsid w:val="00004B00"/>
    <w:rsid w:val="00004B44"/>
    <w:rsid w:val="0000596F"/>
    <w:rsid w:val="00005ED5"/>
    <w:rsid w:val="000065A9"/>
    <w:rsid w:val="000070FB"/>
    <w:rsid w:val="00007404"/>
    <w:rsid w:val="00007B8A"/>
    <w:rsid w:val="000100A3"/>
    <w:rsid w:val="00010663"/>
    <w:rsid w:val="00010DB1"/>
    <w:rsid w:val="000110B6"/>
    <w:rsid w:val="00011154"/>
    <w:rsid w:val="00011C5E"/>
    <w:rsid w:val="00011F1B"/>
    <w:rsid w:val="000126BB"/>
    <w:rsid w:val="00013698"/>
    <w:rsid w:val="00013751"/>
    <w:rsid w:val="0001377E"/>
    <w:rsid w:val="00013796"/>
    <w:rsid w:val="00013893"/>
    <w:rsid w:val="00014391"/>
    <w:rsid w:val="0001483B"/>
    <w:rsid w:val="00014B57"/>
    <w:rsid w:val="00014CB4"/>
    <w:rsid w:val="00015725"/>
    <w:rsid w:val="00017799"/>
    <w:rsid w:val="00020828"/>
    <w:rsid w:val="000208A5"/>
    <w:rsid w:val="000216C2"/>
    <w:rsid w:val="00022C42"/>
    <w:rsid w:val="00022D5D"/>
    <w:rsid w:val="000230C8"/>
    <w:rsid w:val="0002349E"/>
    <w:rsid w:val="00023608"/>
    <w:rsid w:val="000238E6"/>
    <w:rsid w:val="00023BD8"/>
    <w:rsid w:val="00023DF9"/>
    <w:rsid w:val="00024093"/>
    <w:rsid w:val="000240E7"/>
    <w:rsid w:val="00024273"/>
    <w:rsid w:val="000242A0"/>
    <w:rsid w:val="00024815"/>
    <w:rsid w:val="00024DF0"/>
    <w:rsid w:val="00025BB5"/>
    <w:rsid w:val="00025C63"/>
    <w:rsid w:val="00026ED8"/>
    <w:rsid w:val="00027D93"/>
    <w:rsid w:val="0003056F"/>
    <w:rsid w:val="00030956"/>
    <w:rsid w:val="00031BE8"/>
    <w:rsid w:val="00032243"/>
    <w:rsid w:val="00032FAA"/>
    <w:rsid w:val="000330CC"/>
    <w:rsid w:val="00033152"/>
    <w:rsid w:val="00034815"/>
    <w:rsid w:val="00034A68"/>
    <w:rsid w:val="00034C32"/>
    <w:rsid w:val="00034E92"/>
    <w:rsid w:val="000351BA"/>
    <w:rsid w:val="00035B94"/>
    <w:rsid w:val="00035D9A"/>
    <w:rsid w:val="00036375"/>
    <w:rsid w:val="00036540"/>
    <w:rsid w:val="00036A0E"/>
    <w:rsid w:val="00037A88"/>
    <w:rsid w:val="00037EE2"/>
    <w:rsid w:val="000404B3"/>
    <w:rsid w:val="0004067B"/>
    <w:rsid w:val="000410BC"/>
    <w:rsid w:val="000418FB"/>
    <w:rsid w:val="00041B80"/>
    <w:rsid w:val="00041F75"/>
    <w:rsid w:val="0004369B"/>
    <w:rsid w:val="000436FF"/>
    <w:rsid w:val="00043726"/>
    <w:rsid w:val="00044503"/>
    <w:rsid w:val="000445C7"/>
    <w:rsid w:val="0004496A"/>
    <w:rsid w:val="000453B4"/>
    <w:rsid w:val="0004563A"/>
    <w:rsid w:val="00045A7D"/>
    <w:rsid w:val="000460D8"/>
    <w:rsid w:val="000463DA"/>
    <w:rsid w:val="000477CF"/>
    <w:rsid w:val="000516FA"/>
    <w:rsid w:val="00051890"/>
    <w:rsid w:val="000519B5"/>
    <w:rsid w:val="00051A6C"/>
    <w:rsid w:val="00052077"/>
    <w:rsid w:val="0005220F"/>
    <w:rsid w:val="00052DA5"/>
    <w:rsid w:val="00052E14"/>
    <w:rsid w:val="00053064"/>
    <w:rsid w:val="00053A5A"/>
    <w:rsid w:val="00054412"/>
    <w:rsid w:val="000547BA"/>
    <w:rsid w:val="00054868"/>
    <w:rsid w:val="00054875"/>
    <w:rsid w:val="00055C6F"/>
    <w:rsid w:val="000561DF"/>
    <w:rsid w:val="00056818"/>
    <w:rsid w:val="00057436"/>
    <w:rsid w:val="00060172"/>
    <w:rsid w:val="000604A2"/>
    <w:rsid w:val="0006067B"/>
    <w:rsid w:val="000611B9"/>
    <w:rsid w:val="00061F39"/>
    <w:rsid w:val="00062534"/>
    <w:rsid w:val="00062838"/>
    <w:rsid w:val="00062EF3"/>
    <w:rsid w:val="00063C0D"/>
    <w:rsid w:val="00063F1A"/>
    <w:rsid w:val="00064010"/>
    <w:rsid w:val="00064AB9"/>
    <w:rsid w:val="00064B12"/>
    <w:rsid w:val="00064D0B"/>
    <w:rsid w:val="000653A0"/>
    <w:rsid w:val="00065947"/>
    <w:rsid w:val="00066C99"/>
    <w:rsid w:val="00067256"/>
    <w:rsid w:val="00067772"/>
    <w:rsid w:val="00067ED7"/>
    <w:rsid w:val="00067F9B"/>
    <w:rsid w:val="00070210"/>
    <w:rsid w:val="000707BA"/>
    <w:rsid w:val="00070B60"/>
    <w:rsid w:val="00071C6F"/>
    <w:rsid w:val="00071EB9"/>
    <w:rsid w:val="0007289E"/>
    <w:rsid w:val="000730F1"/>
    <w:rsid w:val="00073104"/>
    <w:rsid w:val="00073A3C"/>
    <w:rsid w:val="00073CCE"/>
    <w:rsid w:val="00073E3A"/>
    <w:rsid w:val="000744D9"/>
    <w:rsid w:val="00074866"/>
    <w:rsid w:val="00074AAA"/>
    <w:rsid w:val="00074B63"/>
    <w:rsid w:val="00074B7E"/>
    <w:rsid w:val="000761BD"/>
    <w:rsid w:val="000775B6"/>
    <w:rsid w:val="000775C9"/>
    <w:rsid w:val="00077958"/>
    <w:rsid w:val="00077CE2"/>
    <w:rsid w:val="00080A6D"/>
    <w:rsid w:val="00080D2D"/>
    <w:rsid w:val="00081EFE"/>
    <w:rsid w:val="000821FD"/>
    <w:rsid w:val="00082411"/>
    <w:rsid w:val="000827D8"/>
    <w:rsid w:val="000835A0"/>
    <w:rsid w:val="00083D2D"/>
    <w:rsid w:val="00085255"/>
    <w:rsid w:val="00085481"/>
    <w:rsid w:val="000855B3"/>
    <w:rsid w:val="00085811"/>
    <w:rsid w:val="0008587C"/>
    <w:rsid w:val="0008673F"/>
    <w:rsid w:val="00086BA0"/>
    <w:rsid w:val="00086DEB"/>
    <w:rsid w:val="00087272"/>
    <w:rsid w:val="0008767E"/>
    <w:rsid w:val="0009008B"/>
    <w:rsid w:val="00090529"/>
    <w:rsid w:val="00090630"/>
    <w:rsid w:val="000907D1"/>
    <w:rsid w:val="00090FC6"/>
    <w:rsid w:val="0009160E"/>
    <w:rsid w:val="00091EE8"/>
    <w:rsid w:val="000925F7"/>
    <w:rsid w:val="00092619"/>
    <w:rsid w:val="00092BF6"/>
    <w:rsid w:val="00093CDC"/>
    <w:rsid w:val="00095360"/>
    <w:rsid w:val="00095B86"/>
    <w:rsid w:val="000961F4"/>
    <w:rsid w:val="000963A5"/>
    <w:rsid w:val="00097C16"/>
    <w:rsid w:val="00097CBC"/>
    <w:rsid w:val="000A0330"/>
    <w:rsid w:val="000A044E"/>
    <w:rsid w:val="000A096D"/>
    <w:rsid w:val="000A0D1F"/>
    <w:rsid w:val="000A13E8"/>
    <w:rsid w:val="000A1527"/>
    <w:rsid w:val="000A20C5"/>
    <w:rsid w:val="000A26EE"/>
    <w:rsid w:val="000A2D76"/>
    <w:rsid w:val="000A32FF"/>
    <w:rsid w:val="000A35E2"/>
    <w:rsid w:val="000A402E"/>
    <w:rsid w:val="000A4279"/>
    <w:rsid w:val="000A48E9"/>
    <w:rsid w:val="000A4E68"/>
    <w:rsid w:val="000A54A7"/>
    <w:rsid w:val="000A66EE"/>
    <w:rsid w:val="000A7D3D"/>
    <w:rsid w:val="000B11F4"/>
    <w:rsid w:val="000B1CE1"/>
    <w:rsid w:val="000B1FB6"/>
    <w:rsid w:val="000B2589"/>
    <w:rsid w:val="000B2B51"/>
    <w:rsid w:val="000B41C2"/>
    <w:rsid w:val="000B501E"/>
    <w:rsid w:val="000B53FA"/>
    <w:rsid w:val="000B5405"/>
    <w:rsid w:val="000B553E"/>
    <w:rsid w:val="000B6607"/>
    <w:rsid w:val="000B6EE6"/>
    <w:rsid w:val="000B759F"/>
    <w:rsid w:val="000C05C5"/>
    <w:rsid w:val="000C18CE"/>
    <w:rsid w:val="000C2304"/>
    <w:rsid w:val="000C323D"/>
    <w:rsid w:val="000C3B13"/>
    <w:rsid w:val="000C47C2"/>
    <w:rsid w:val="000C4B50"/>
    <w:rsid w:val="000C50B9"/>
    <w:rsid w:val="000C5161"/>
    <w:rsid w:val="000C55CE"/>
    <w:rsid w:val="000C5740"/>
    <w:rsid w:val="000C57AA"/>
    <w:rsid w:val="000C5B44"/>
    <w:rsid w:val="000C5B5E"/>
    <w:rsid w:val="000C5D2F"/>
    <w:rsid w:val="000C5ECB"/>
    <w:rsid w:val="000C60C4"/>
    <w:rsid w:val="000C7505"/>
    <w:rsid w:val="000D0303"/>
    <w:rsid w:val="000D0C4B"/>
    <w:rsid w:val="000D0FD9"/>
    <w:rsid w:val="000D14CE"/>
    <w:rsid w:val="000D21E8"/>
    <w:rsid w:val="000D23B8"/>
    <w:rsid w:val="000D2BA9"/>
    <w:rsid w:val="000D32E8"/>
    <w:rsid w:val="000D382A"/>
    <w:rsid w:val="000D500B"/>
    <w:rsid w:val="000D5142"/>
    <w:rsid w:val="000D5433"/>
    <w:rsid w:val="000D5FCA"/>
    <w:rsid w:val="000D60D0"/>
    <w:rsid w:val="000D6F1F"/>
    <w:rsid w:val="000D79E5"/>
    <w:rsid w:val="000D7B15"/>
    <w:rsid w:val="000E01C8"/>
    <w:rsid w:val="000E02FD"/>
    <w:rsid w:val="000E055C"/>
    <w:rsid w:val="000E07D8"/>
    <w:rsid w:val="000E0B5C"/>
    <w:rsid w:val="000E1465"/>
    <w:rsid w:val="000E1C7B"/>
    <w:rsid w:val="000E1CF4"/>
    <w:rsid w:val="000E2D33"/>
    <w:rsid w:val="000E34B6"/>
    <w:rsid w:val="000E3B80"/>
    <w:rsid w:val="000E3D12"/>
    <w:rsid w:val="000E4BB3"/>
    <w:rsid w:val="000E4E1D"/>
    <w:rsid w:val="000E5885"/>
    <w:rsid w:val="000E5F5C"/>
    <w:rsid w:val="000E6F38"/>
    <w:rsid w:val="000E751A"/>
    <w:rsid w:val="000E7810"/>
    <w:rsid w:val="000E7C95"/>
    <w:rsid w:val="000F04C7"/>
    <w:rsid w:val="000F0CBC"/>
    <w:rsid w:val="000F1E54"/>
    <w:rsid w:val="000F269C"/>
    <w:rsid w:val="000F27B2"/>
    <w:rsid w:val="000F2B20"/>
    <w:rsid w:val="000F2F73"/>
    <w:rsid w:val="000F31BC"/>
    <w:rsid w:val="000F389E"/>
    <w:rsid w:val="000F4060"/>
    <w:rsid w:val="000F4BB1"/>
    <w:rsid w:val="000F4EBF"/>
    <w:rsid w:val="000F4EDB"/>
    <w:rsid w:val="000F521E"/>
    <w:rsid w:val="000F5886"/>
    <w:rsid w:val="000F5BB6"/>
    <w:rsid w:val="000F5C78"/>
    <w:rsid w:val="000F686C"/>
    <w:rsid w:val="000F6AD7"/>
    <w:rsid w:val="000F7333"/>
    <w:rsid w:val="000F75A5"/>
    <w:rsid w:val="000F77C4"/>
    <w:rsid w:val="000F7979"/>
    <w:rsid w:val="001002D0"/>
    <w:rsid w:val="00100A54"/>
    <w:rsid w:val="00101046"/>
    <w:rsid w:val="0010112F"/>
    <w:rsid w:val="00101754"/>
    <w:rsid w:val="001023F0"/>
    <w:rsid w:val="001028E3"/>
    <w:rsid w:val="00102A97"/>
    <w:rsid w:val="001030CF"/>
    <w:rsid w:val="0010491C"/>
    <w:rsid w:val="00104CC3"/>
    <w:rsid w:val="0010573C"/>
    <w:rsid w:val="0010615F"/>
    <w:rsid w:val="00106586"/>
    <w:rsid w:val="001065AB"/>
    <w:rsid w:val="001066BA"/>
    <w:rsid w:val="00106814"/>
    <w:rsid w:val="0010687E"/>
    <w:rsid w:val="00106A7E"/>
    <w:rsid w:val="00106C2F"/>
    <w:rsid w:val="00107B9B"/>
    <w:rsid w:val="00107F9B"/>
    <w:rsid w:val="0011005E"/>
    <w:rsid w:val="00110A00"/>
    <w:rsid w:val="0011274E"/>
    <w:rsid w:val="00113565"/>
    <w:rsid w:val="0011397F"/>
    <w:rsid w:val="0011406C"/>
    <w:rsid w:val="00114EC3"/>
    <w:rsid w:val="001150EC"/>
    <w:rsid w:val="00116389"/>
    <w:rsid w:val="00116B43"/>
    <w:rsid w:val="00117C23"/>
    <w:rsid w:val="001204F8"/>
    <w:rsid w:val="001213C4"/>
    <w:rsid w:val="0012162F"/>
    <w:rsid w:val="001218D9"/>
    <w:rsid w:val="00121AC5"/>
    <w:rsid w:val="001225AA"/>
    <w:rsid w:val="00122750"/>
    <w:rsid w:val="00122CFC"/>
    <w:rsid w:val="00122DE4"/>
    <w:rsid w:val="00123350"/>
    <w:rsid w:val="00123AC8"/>
    <w:rsid w:val="00123B18"/>
    <w:rsid w:val="0012483D"/>
    <w:rsid w:val="00125AD9"/>
    <w:rsid w:val="00127061"/>
    <w:rsid w:val="00130B12"/>
    <w:rsid w:val="00130F83"/>
    <w:rsid w:val="001313DB"/>
    <w:rsid w:val="00131A5C"/>
    <w:rsid w:val="00132BE3"/>
    <w:rsid w:val="0013310B"/>
    <w:rsid w:val="00133335"/>
    <w:rsid w:val="00133D18"/>
    <w:rsid w:val="0013432F"/>
    <w:rsid w:val="00134537"/>
    <w:rsid w:val="0013514E"/>
    <w:rsid w:val="00135D39"/>
    <w:rsid w:val="00135D6A"/>
    <w:rsid w:val="001365AC"/>
    <w:rsid w:val="00136FDF"/>
    <w:rsid w:val="00137DB3"/>
    <w:rsid w:val="00137F07"/>
    <w:rsid w:val="00140614"/>
    <w:rsid w:val="001408CE"/>
    <w:rsid w:val="00140BB8"/>
    <w:rsid w:val="00141B2C"/>
    <w:rsid w:val="00141CC0"/>
    <w:rsid w:val="00141D20"/>
    <w:rsid w:val="00141E05"/>
    <w:rsid w:val="0014228B"/>
    <w:rsid w:val="00143718"/>
    <w:rsid w:val="001438F1"/>
    <w:rsid w:val="00143C58"/>
    <w:rsid w:val="00144DFE"/>
    <w:rsid w:val="001450D0"/>
    <w:rsid w:val="001459C2"/>
    <w:rsid w:val="001477B9"/>
    <w:rsid w:val="00147B03"/>
    <w:rsid w:val="00150A21"/>
    <w:rsid w:val="00150B44"/>
    <w:rsid w:val="0015122D"/>
    <w:rsid w:val="00151267"/>
    <w:rsid w:val="00151385"/>
    <w:rsid w:val="001517C4"/>
    <w:rsid w:val="00151DFA"/>
    <w:rsid w:val="001522B7"/>
    <w:rsid w:val="00152FD2"/>
    <w:rsid w:val="00153E8A"/>
    <w:rsid w:val="00154DED"/>
    <w:rsid w:val="0015593A"/>
    <w:rsid w:val="00155E24"/>
    <w:rsid w:val="0015623C"/>
    <w:rsid w:val="00156266"/>
    <w:rsid w:val="0015643F"/>
    <w:rsid w:val="00156FC9"/>
    <w:rsid w:val="0015749F"/>
    <w:rsid w:val="0015788A"/>
    <w:rsid w:val="00157DF6"/>
    <w:rsid w:val="0016173A"/>
    <w:rsid w:val="00161E35"/>
    <w:rsid w:val="001625AD"/>
    <w:rsid w:val="00162FAD"/>
    <w:rsid w:val="00163A98"/>
    <w:rsid w:val="001645BF"/>
    <w:rsid w:val="0016467D"/>
    <w:rsid w:val="00165223"/>
    <w:rsid w:val="00165F92"/>
    <w:rsid w:val="001661D7"/>
    <w:rsid w:val="00166D86"/>
    <w:rsid w:val="00167B88"/>
    <w:rsid w:val="00171464"/>
    <w:rsid w:val="00171724"/>
    <w:rsid w:val="00171CD3"/>
    <w:rsid w:val="0017229A"/>
    <w:rsid w:val="0017247A"/>
    <w:rsid w:val="001725AA"/>
    <w:rsid w:val="00174B60"/>
    <w:rsid w:val="00174C17"/>
    <w:rsid w:val="00174DA1"/>
    <w:rsid w:val="00175490"/>
    <w:rsid w:val="00175781"/>
    <w:rsid w:val="00175D1E"/>
    <w:rsid w:val="001766BA"/>
    <w:rsid w:val="00177404"/>
    <w:rsid w:val="00180396"/>
    <w:rsid w:val="00180BA5"/>
    <w:rsid w:val="00180D22"/>
    <w:rsid w:val="001810D4"/>
    <w:rsid w:val="00182B1A"/>
    <w:rsid w:val="00182E51"/>
    <w:rsid w:val="00183572"/>
    <w:rsid w:val="00184912"/>
    <w:rsid w:val="00184ADE"/>
    <w:rsid w:val="00185664"/>
    <w:rsid w:val="00185D8B"/>
    <w:rsid w:val="001860B6"/>
    <w:rsid w:val="00187EA9"/>
    <w:rsid w:val="0019049A"/>
    <w:rsid w:val="001908ED"/>
    <w:rsid w:val="00190F13"/>
    <w:rsid w:val="0019114A"/>
    <w:rsid w:val="001911C5"/>
    <w:rsid w:val="00192334"/>
    <w:rsid w:val="001924D2"/>
    <w:rsid w:val="001925E4"/>
    <w:rsid w:val="001927E8"/>
    <w:rsid w:val="00192965"/>
    <w:rsid w:val="001929AB"/>
    <w:rsid w:val="001946EF"/>
    <w:rsid w:val="0019528C"/>
    <w:rsid w:val="00195B7B"/>
    <w:rsid w:val="00195DB4"/>
    <w:rsid w:val="00196446"/>
    <w:rsid w:val="0019721F"/>
    <w:rsid w:val="00197F2A"/>
    <w:rsid w:val="001A0B42"/>
    <w:rsid w:val="001A0C90"/>
    <w:rsid w:val="001A11C8"/>
    <w:rsid w:val="001A1395"/>
    <w:rsid w:val="001A238F"/>
    <w:rsid w:val="001A2514"/>
    <w:rsid w:val="001A259D"/>
    <w:rsid w:val="001A27F9"/>
    <w:rsid w:val="001A329D"/>
    <w:rsid w:val="001A3336"/>
    <w:rsid w:val="001A347A"/>
    <w:rsid w:val="001A4472"/>
    <w:rsid w:val="001A47E5"/>
    <w:rsid w:val="001A5650"/>
    <w:rsid w:val="001A63AB"/>
    <w:rsid w:val="001A6641"/>
    <w:rsid w:val="001A6C3E"/>
    <w:rsid w:val="001A6FD1"/>
    <w:rsid w:val="001A7ED6"/>
    <w:rsid w:val="001B1230"/>
    <w:rsid w:val="001B12AC"/>
    <w:rsid w:val="001B1718"/>
    <w:rsid w:val="001B1BE8"/>
    <w:rsid w:val="001B1CE6"/>
    <w:rsid w:val="001B2146"/>
    <w:rsid w:val="001B2235"/>
    <w:rsid w:val="001B2AC7"/>
    <w:rsid w:val="001B3462"/>
    <w:rsid w:val="001B346E"/>
    <w:rsid w:val="001B3B42"/>
    <w:rsid w:val="001B40FE"/>
    <w:rsid w:val="001B41CA"/>
    <w:rsid w:val="001B447B"/>
    <w:rsid w:val="001B54E7"/>
    <w:rsid w:val="001B5596"/>
    <w:rsid w:val="001B62BB"/>
    <w:rsid w:val="001B6B5D"/>
    <w:rsid w:val="001B71A0"/>
    <w:rsid w:val="001B74C9"/>
    <w:rsid w:val="001B7897"/>
    <w:rsid w:val="001B7B39"/>
    <w:rsid w:val="001B7C8D"/>
    <w:rsid w:val="001C0622"/>
    <w:rsid w:val="001C14BF"/>
    <w:rsid w:val="001C18FA"/>
    <w:rsid w:val="001C1E58"/>
    <w:rsid w:val="001C1FB0"/>
    <w:rsid w:val="001C2590"/>
    <w:rsid w:val="001C25C8"/>
    <w:rsid w:val="001C29EB"/>
    <w:rsid w:val="001C3F0F"/>
    <w:rsid w:val="001C4815"/>
    <w:rsid w:val="001C4975"/>
    <w:rsid w:val="001C586B"/>
    <w:rsid w:val="001C791F"/>
    <w:rsid w:val="001D01C5"/>
    <w:rsid w:val="001D0EED"/>
    <w:rsid w:val="001D0F7B"/>
    <w:rsid w:val="001D1562"/>
    <w:rsid w:val="001D1877"/>
    <w:rsid w:val="001D18B2"/>
    <w:rsid w:val="001D2661"/>
    <w:rsid w:val="001D2D05"/>
    <w:rsid w:val="001D2E86"/>
    <w:rsid w:val="001D3C88"/>
    <w:rsid w:val="001D4163"/>
    <w:rsid w:val="001D46FF"/>
    <w:rsid w:val="001D478D"/>
    <w:rsid w:val="001D4905"/>
    <w:rsid w:val="001D5327"/>
    <w:rsid w:val="001D5AB5"/>
    <w:rsid w:val="001D5C9C"/>
    <w:rsid w:val="001D5D55"/>
    <w:rsid w:val="001D662E"/>
    <w:rsid w:val="001D68B9"/>
    <w:rsid w:val="001D6FEE"/>
    <w:rsid w:val="001D7C48"/>
    <w:rsid w:val="001E0341"/>
    <w:rsid w:val="001E0804"/>
    <w:rsid w:val="001E1D8A"/>
    <w:rsid w:val="001E2D1E"/>
    <w:rsid w:val="001E2DA6"/>
    <w:rsid w:val="001E2F85"/>
    <w:rsid w:val="001E3BA6"/>
    <w:rsid w:val="001E47E7"/>
    <w:rsid w:val="001E6BBE"/>
    <w:rsid w:val="001E6CB4"/>
    <w:rsid w:val="001E7129"/>
    <w:rsid w:val="001E72B0"/>
    <w:rsid w:val="001E7F9D"/>
    <w:rsid w:val="001F0522"/>
    <w:rsid w:val="001F0A0D"/>
    <w:rsid w:val="001F0DEE"/>
    <w:rsid w:val="001F15FD"/>
    <w:rsid w:val="001F16C4"/>
    <w:rsid w:val="001F1B88"/>
    <w:rsid w:val="001F25D2"/>
    <w:rsid w:val="001F3A1F"/>
    <w:rsid w:val="001F5E0C"/>
    <w:rsid w:val="001F64B9"/>
    <w:rsid w:val="001F6997"/>
    <w:rsid w:val="001F7741"/>
    <w:rsid w:val="0020026E"/>
    <w:rsid w:val="0020049A"/>
    <w:rsid w:val="00200C71"/>
    <w:rsid w:val="00201754"/>
    <w:rsid w:val="002019EA"/>
    <w:rsid w:val="00201B00"/>
    <w:rsid w:val="00202276"/>
    <w:rsid w:val="00202292"/>
    <w:rsid w:val="002025DF"/>
    <w:rsid w:val="0020285E"/>
    <w:rsid w:val="00202904"/>
    <w:rsid w:val="00202A39"/>
    <w:rsid w:val="00202DD7"/>
    <w:rsid w:val="002038BC"/>
    <w:rsid w:val="00204341"/>
    <w:rsid w:val="002043CC"/>
    <w:rsid w:val="00204601"/>
    <w:rsid w:val="00204F0D"/>
    <w:rsid w:val="00204F3D"/>
    <w:rsid w:val="00205B67"/>
    <w:rsid w:val="00206AB3"/>
    <w:rsid w:val="00206E01"/>
    <w:rsid w:val="00210507"/>
    <w:rsid w:val="0021249C"/>
    <w:rsid w:val="00212C3B"/>
    <w:rsid w:val="002133DF"/>
    <w:rsid w:val="0021400F"/>
    <w:rsid w:val="002145CC"/>
    <w:rsid w:val="002146C4"/>
    <w:rsid w:val="00214A27"/>
    <w:rsid w:val="00214D4F"/>
    <w:rsid w:val="00214D76"/>
    <w:rsid w:val="00215317"/>
    <w:rsid w:val="002153F7"/>
    <w:rsid w:val="00215BAD"/>
    <w:rsid w:val="00216212"/>
    <w:rsid w:val="002166DD"/>
    <w:rsid w:val="00217211"/>
    <w:rsid w:val="002173D8"/>
    <w:rsid w:val="00217929"/>
    <w:rsid w:val="002200A6"/>
    <w:rsid w:val="002200BB"/>
    <w:rsid w:val="002203FC"/>
    <w:rsid w:val="00220538"/>
    <w:rsid w:val="00220958"/>
    <w:rsid w:val="002209D6"/>
    <w:rsid w:val="00220AFA"/>
    <w:rsid w:val="002212B2"/>
    <w:rsid w:val="002214D1"/>
    <w:rsid w:val="002215BB"/>
    <w:rsid w:val="002219F4"/>
    <w:rsid w:val="00222931"/>
    <w:rsid w:val="002231E6"/>
    <w:rsid w:val="00223AD7"/>
    <w:rsid w:val="00223C35"/>
    <w:rsid w:val="00223D05"/>
    <w:rsid w:val="00223F6B"/>
    <w:rsid w:val="00224086"/>
    <w:rsid w:val="00224327"/>
    <w:rsid w:val="00224E0B"/>
    <w:rsid w:val="00225162"/>
    <w:rsid w:val="00225322"/>
    <w:rsid w:val="00226E1A"/>
    <w:rsid w:val="002301BD"/>
    <w:rsid w:val="002308EA"/>
    <w:rsid w:val="00230CF2"/>
    <w:rsid w:val="00231F61"/>
    <w:rsid w:val="00232B1E"/>
    <w:rsid w:val="00232D6C"/>
    <w:rsid w:val="00232D8D"/>
    <w:rsid w:val="002333D1"/>
    <w:rsid w:val="00233CF6"/>
    <w:rsid w:val="00233F10"/>
    <w:rsid w:val="00234D27"/>
    <w:rsid w:val="00234F1A"/>
    <w:rsid w:val="002352CD"/>
    <w:rsid w:val="002353C5"/>
    <w:rsid w:val="00235841"/>
    <w:rsid w:val="002361CE"/>
    <w:rsid w:val="00236548"/>
    <w:rsid w:val="00236553"/>
    <w:rsid w:val="002367B0"/>
    <w:rsid w:val="00237C78"/>
    <w:rsid w:val="00240B37"/>
    <w:rsid w:val="00240F77"/>
    <w:rsid w:val="002411F4"/>
    <w:rsid w:val="00241F8E"/>
    <w:rsid w:val="002429CF"/>
    <w:rsid w:val="00242BB6"/>
    <w:rsid w:val="00242C71"/>
    <w:rsid w:val="00242F57"/>
    <w:rsid w:val="002436E1"/>
    <w:rsid w:val="002439FA"/>
    <w:rsid w:val="00243E10"/>
    <w:rsid w:val="0024481D"/>
    <w:rsid w:val="00244827"/>
    <w:rsid w:val="00244B22"/>
    <w:rsid w:val="00244DA6"/>
    <w:rsid w:val="0024519E"/>
    <w:rsid w:val="00245619"/>
    <w:rsid w:val="002456B9"/>
    <w:rsid w:val="002461E0"/>
    <w:rsid w:val="002465CE"/>
    <w:rsid w:val="00246E72"/>
    <w:rsid w:val="002470A0"/>
    <w:rsid w:val="00247220"/>
    <w:rsid w:val="002474BF"/>
    <w:rsid w:val="00247B3D"/>
    <w:rsid w:val="002503AE"/>
    <w:rsid w:val="00250971"/>
    <w:rsid w:val="002525EB"/>
    <w:rsid w:val="002529B8"/>
    <w:rsid w:val="00252BC5"/>
    <w:rsid w:val="00253BC6"/>
    <w:rsid w:val="00253D03"/>
    <w:rsid w:val="00255087"/>
    <w:rsid w:val="00255755"/>
    <w:rsid w:val="002559F5"/>
    <w:rsid w:val="0025622F"/>
    <w:rsid w:val="00256747"/>
    <w:rsid w:val="002569B9"/>
    <w:rsid w:val="00257454"/>
    <w:rsid w:val="00257749"/>
    <w:rsid w:val="00257D50"/>
    <w:rsid w:val="00257E44"/>
    <w:rsid w:val="00260C45"/>
    <w:rsid w:val="00260FE7"/>
    <w:rsid w:val="00261C5E"/>
    <w:rsid w:val="00261E23"/>
    <w:rsid w:val="00261F0E"/>
    <w:rsid w:val="00262126"/>
    <w:rsid w:val="00262353"/>
    <w:rsid w:val="00262457"/>
    <w:rsid w:val="00264150"/>
    <w:rsid w:val="00264A98"/>
    <w:rsid w:val="00265015"/>
    <w:rsid w:val="00265219"/>
    <w:rsid w:val="0026566B"/>
    <w:rsid w:val="0026593D"/>
    <w:rsid w:val="00265A3C"/>
    <w:rsid w:val="00265C1E"/>
    <w:rsid w:val="002666A8"/>
    <w:rsid w:val="00267BCA"/>
    <w:rsid w:val="00267E78"/>
    <w:rsid w:val="00271B15"/>
    <w:rsid w:val="00272E07"/>
    <w:rsid w:val="002736A6"/>
    <w:rsid w:val="00273786"/>
    <w:rsid w:val="00273DDF"/>
    <w:rsid w:val="00274365"/>
    <w:rsid w:val="002743BD"/>
    <w:rsid w:val="00274FAF"/>
    <w:rsid w:val="00275468"/>
    <w:rsid w:val="00275FA0"/>
    <w:rsid w:val="00276304"/>
    <w:rsid w:val="0027770D"/>
    <w:rsid w:val="00277746"/>
    <w:rsid w:val="00277D0F"/>
    <w:rsid w:val="002805D3"/>
    <w:rsid w:val="00280736"/>
    <w:rsid w:val="0028140C"/>
    <w:rsid w:val="00282211"/>
    <w:rsid w:val="00282D14"/>
    <w:rsid w:val="0028307B"/>
    <w:rsid w:val="00283C4F"/>
    <w:rsid w:val="002846AB"/>
    <w:rsid w:val="0028496F"/>
    <w:rsid w:val="0028511A"/>
    <w:rsid w:val="002851B9"/>
    <w:rsid w:val="00285921"/>
    <w:rsid w:val="00285981"/>
    <w:rsid w:val="00285A2B"/>
    <w:rsid w:val="00286F22"/>
    <w:rsid w:val="002871CA"/>
    <w:rsid w:val="00287DDC"/>
    <w:rsid w:val="002903A8"/>
    <w:rsid w:val="002904E8"/>
    <w:rsid w:val="00291C66"/>
    <w:rsid w:val="00291CDB"/>
    <w:rsid w:val="0029201A"/>
    <w:rsid w:val="0029273D"/>
    <w:rsid w:val="00292972"/>
    <w:rsid w:val="002931EF"/>
    <w:rsid w:val="00293B99"/>
    <w:rsid w:val="0029448E"/>
    <w:rsid w:val="00294761"/>
    <w:rsid w:val="00294973"/>
    <w:rsid w:val="00294EE3"/>
    <w:rsid w:val="00294F71"/>
    <w:rsid w:val="00295457"/>
    <w:rsid w:val="00295522"/>
    <w:rsid w:val="00295C67"/>
    <w:rsid w:val="00296392"/>
    <w:rsid w:val="002965EC"/>
    <w:rsid w:val="00296732"/>
    <w:rsid w:val="00297358"/>
    <w:rsid w:val="00297997"/>
    <w:rsid w:val="002A024B"/>
    <w:rsid w:val="002A0465"/>
    <w:rsid w:val="002A0756"/>
    <w:rsid w:val="002A0FB4"/>
    <w:rsid w:val="002A1355"/>
    <w:rsid w:val="002A1620"/>
    <w:rsid w:val="002A180D"/>
    <w:rsid w:val="002A33E6"/>
    <w:rsid w:val="002A3482"/>
    <w:rsid w:val="002A428A"/>
    <w:rsid w:val="002A42B7"/>
    <w:rsid w:val="002A4881"/>
    <w:rsid w:val="002A4DC0"/>
    <w:rsid w:val="002A4E92"/>
    <w:rsid w:val="002A50D3"/>
    <w:rsid w:val="002A6009"/>
    <w:rsid w:val="002A6033"/>
    <w:rsid w:val="002A65A5"/>
    <w:rsid w:val="002A685D"/>
    <w:rsid w:val="002A6B1F"/>
    <w:rsid w:val="002A726F"/>
    <w:rsid w:val="002B01BE"/>
    <w:rsid w:val="002B1472"/>
    <w:rsid w:val="002B1513"/>
    <w:rsid w:val="002B2685"/>
    <w:rsid w:val="002B2B9B"/>
    <w:rsid w:val="002B2C06"/>
    <w:rsid w:val="002B3571"/>
    <w:rsid w:val="002B3AC2"/>
    <w:rsid w:val="002B4B65"/>
    <w:rsid w:val="002B5249"/>
    <w:rsid w:val="002B5A75"/>
    <w:rsid w:val="002B5AB9"/>
    <w:rsid w:val="002B61EB"/>
    <w:rsid w:val="002B7BFF"/>
    <w:rsid w:val="002C07D8"/>
    <w:rsid w:val="002C0C6B"/>
    <w:rsid w:val="002C1381"/>
    <w:rsid w:val="002C190D"/>
    <w:rsid w:val="002C1F19"/>
    <w:rsid w:val="002C21BF"/>
    <w:rsid w:val="002C239E"/>
    <w:rsid w:val="002C25F7"/>
    <w:rsid w:val="002C2633"/>
    <w:rsid w:val="002C2A0B"/>
    <w:rsid w:val="002C3E94"/>
    <w:rsid w:val="002C48B1"/>
    <w:rsid w:val="002C57E9"/>
    <w:rsid w:val="002C5A40"/>
    <w:rsid w:val="002C5D42"/>
    <w:rsid w:val="002C5E07"/>
    <w:rsid w:val="002C5E39"/>
    <w:rsid w:val="002C62C5"/>
    <w:rsid w:val="002C62D4"/>
    <w:rsid w:val="002C630F"/>
    <w:rsid w:val="002C66FD"/>
    <w:rsid w:val="002C69DE"/>
    <w:rsid w:val="002D06FB"/>
    <w:rsid w:val="002D0964"/>
    <w:rsid w:val="002D1F36"/>
    <w:rsid w:val="002D2772"/>
    <w:rsid w:val="002D2C6A"/>
    <w:rsid w:val="002D2E75"/>
    <w:rsid w:val="002D3204"/>
    <w:rsid w:val="002D3313"/>
    <w:rsid w:val="002D3483"/>
    <w:rsid w:val="002D3F06"/>
    <w:rsid w:val="002D4501"/>
    <w:rsid w:val="002D451D"/>
    <w:rsid w:val="002D5A41"/>
    <w:rsid w:val="002D620D"/>
    <w:rsid w:val="002D658D"/>
    <w:rsid w:val="002D6F63"/>
    <w:rsid w:val="002D72CC"/>
    <w:rsid w:val="002D77D2"/>
    <w:rsid w:val="002E1857"/>
    <w:rsid w:val="002E2321"/>
    <w:rsid w:val="002E2977"/>
    <w:rsid w:val="002E2FD4"/>
    <w:rsid w:val="002E3193"/>
    <w:rsid w:val="002E3C87"/>
    <w:rsid w:val="002E3F66"/>
    <w:rsid w:val="002E4A1E"/>
    <w:rsid w:val="002E5ED1"/>
    <w:rsid w:val="002E6046"/>
    <w:rsid w:val="002E66BD"/>
    <w:rsid w:val="002E6A47"/>
    <w:rsid w:val="002E6AC7"/>
    <w:rsid w:val="002E75FD"/>
    <w:rsid w:val="002E78D3"/>
    <w:rsid w:val="002E7F21"/>
    <w:rsid w:val="002F12C6"/>
    <w:rsid w:val="002F1D5E"/>
    <w:rsid w:val="002F2891"/>
    <w:rsid w:val="002F3538"/>
    <w:rsid w:val="002F40EE"/>
    <w:rsid w:val="002F47D8"/>
    <w:rsid w:val="002F54B3"/>
    <w:rsid w:val="002F57FE"/>
    <w:rsid w:val="002F5A1D"/>
    <w:rsid w:val="002F5E0E"/>
    <w:rsid w:val="002F6647"/>
    <w:rsid w:val="002F6EAA"/>
    <w:rsid w:val="002F798A"/>
    <w:rsid w:val="00300077"/>
    <w:rsid w:val="003002B5"/>
    <w:rsid w:val="00300471"/>
    <w:rsid w:val="003023E4"/>
    <w:rsid w:val="00302918"/>
    <w:rsid w:val="00302C70"/>
    <w:rsid w:val="003042C8"/>
    <w:rsid w:val="00304D50"/>
    <w:rsid w:val="00305719"/>
    <w:rsid w:val="00305A6A"/>
    <w:rsid w:val="00305DD1"/>
    <w:rsid w:val="00305FEC"/>
    <w:rsid w:val="0030690E"/>
    <w:rsid w:val="0030692B"/>
    <w:rsid w:val="00307172"/>
    <w:rsid w:val="00307BEE"/>
    <w:rsid w:val="00307DC7"/>
    <w:rsid w:val="00310E7B"/>
    <w:rsid w:val="003113A1"/>
    <w:rsid w:val="00311C92"/>
    <w:rsid w:val="00312543"/>
    <w:rsid w:val="00312C61"/>
    <w:rsid w:val="00313982"/>
    <w:rsid w:val="00313FF6"/>
    <w:rsid w:val="003152D1"/>
    <w:rsid w:val="003162E0"/>
    <w:rsid w:val="00317CA1"/>
    <w:rsid w:val="00321ABB"/>
    <w:rsid w:val="0032254C"/>
    <w:rsid w:val="00322987"/>
    <w:rsid w:val="003229F7"/>
    <w:rsid w:val="00323835"/>
    <w:rsid w:val="0032401B"/>
    <w:rsid w:val="00324961"/>
    <w:rsid w:val="003250DA"/>
    <w:rsid w:val="003252CA"/>
    <w:rsid w:val="00325914"/>
    <w:rsid w:val="00325CDE"/>
    <w:rsid w:val="00326389"/>
    <w:rsid w:val="00326AB6"/>
    <w:rsid w:val="00327737"/>
    <w:rsid w:val="00330981"/>
    <w:rsid w:val="00330A93"/>
    <w:rsid w:val="00330F36"/>
    <w:rsid w:val="00331559"/>
    <w:rsid w:val="00331F51"/>
    <w:rsid w:val="00331FB4"/>
    <w:rsid w:val="0033203C"/>
    <w:rsid w:val="0033225E"/>
    <w:rsid w:val="003322D3"/>
    <w:rsid w:val="00332401"/>
    <w:rsid w:val="00332B07"/>
    <w:rsid w:val="00332E43"/>
    <w:rsid w:val="00332F96"/>
    <w:rsid w:val="003337F8"/>
    <w:rsid w:val="00333BE3"/>
    <w:rsid w:val="00333EC7"/>
    <w:rsid w:val="00334F61"/>
    <w:rsid w:val="00334FE4"/>
    <w:rsid w:val="00335077"/>
    <w:rsid w:val="003369EB"/>
    <w:rsid w:val="00336B80"/>
    <w:rsid w:val="00337A86"/>
    <w:rsid w:val="00337E5A"/>
    <w:rsid w:val="003405C5"/>
    <w:rsid w:val="003407D8"/>
    <w:rsid w:val="00340AFD"/>
    <w:rsid w:val="00341085"/>
    <w:rsid w:val="0034135E"/>
    <w:rsid w:val="00341468"/>
    <w:rsid w:val="0034181B"/>
    <w:rsid w:val="0034199A"/>
    <w:rsid w:val="00341C09"/>
    <w:rsid w:val="00341D53"/>
    <w:rsid w:val="00341E5F"/>
    <w:rsid w:val="00342BA8"/>
    <w:rsid w:val="0034357C"/>
    <w:rsid w:val="0034367F"/>
    <w:rsid w:val="00344583"/>
    <w:rsid w:val="00344BCF"/>
    <w:rsid w:val="00345529"/>
    <w:rsid w:val="003459E5"/>
    <w:rsid w:val="00345CBE"/>
    <w:rsid w:val="00346042"/>
    <w:rsid w:val="0034692A"/>
    <w:rsid w:val="00346E6B"/>
    <w:rsid w:val="0034764C"/>
    <w:rsid w:val="00347EB2"/>
    <w:rsid w:val="0035265F"/>
    <w:rsid w:val="00352CAD"/>
    <w:rsid w:val="00353076"/>
    <w:rsid w:val="003533B6"/>
    <w:rsid w:val="00353EEA"/>
    <w:rsid w:val="003546E6"/>
    <w:rsid w:val="0035557D"/>
    <w:rsid w:val="00355AC0"/>
    <w:rsid w:val="00355CB6"/>
    <w:rsid w:val="00355DE9"/>
    <w:rsid w:val="00355F32"/>
    <w:rsid w:val="00356036"/>
    <w:rsid w:val="00356C04"/>
    <w:rsid w:val="00356C65"/>
    <w:rsid w:val="0035703E"/>
    <w:rsid w:val="00357119"/>
    <w:rsid w:val="003571B1"/>
    <w:rsid w:val="0035786B"/>
    <w:rsid w:val="003601A7"/>
    <w:rsid w:val="003602F9"/>
    <w:rsid w:val="003607F7"/>
    <w:rsid w:val="003609F3"/>
    <w:rsid w:val="00361086"/>
    <w:rsid w:val="00361153"/>
    <w:rsid w:val="00361891"/>
    <w:rsid w:val="00361F15"/>
    <w:rsid w:val="0036435A"/>
    <w:rsid w:val="00364C43"/>
    <w:rsid w:val="00364C73"/>
    <w:rsid w:val="00364D73"/>
    <w:rsid w:val="00365237"/>
    <w:rsid w:val="003652B5"/>
    <w:rsid w:val="003655D6"/>
    <w:rsid w:val="00365E16"/>
    <w:rsid w:val="00366012"/>
    <w:rsid w:val="003675E5"/>
    <w:rsid w:val="00367A70"/>
    <w:rsid w:val="00367D46"/>
    <w:rsid w:val="0037011C"/>
    <w:rsid w:val="00371853"/>
    <w:rsid w:val="00371C97"/>
    <w:rsid w:val="00371CB2"/>
    <w:rsid w:val="003725DC"/>
    <w:rsid w:val="003734B8"/>
    <w:rsid w:val="003737AC"/>
    <w:rsid w:val="00373BE1"/>
    <w:rsid w:val="00374409"/>
    <w:rsid w:val="00374C0B"/>
    <w:rsid w:val="003751B2"/>
    <w:rsid w:val="00375249"/>
    <w:rsid w:val="003755F4"/>
    <w:rsid w:val="00375E54"/>
    <w:rsid w:val="00375E6E"/>
    <w:rsid w:val="00376666"/>
    <w:rsid w:val="00376B90"/>
    <w:rsid w:val="00376D9E"/>
    <w:rsid w:val="00376DBC"/>
    <w:rsid w:val="00377B74"/>
    <w:rsid w:val="00377DA2"/>
    <w:rsid w:val="00380178"/>
    <w:rsid w:val="00380977"/>
    <w:rsid w:val="00380ADE"/>
    <w:rsid w:val="00380BAE"/>
    <w:rsid w:val="00381E90"/>
    <w:rsid w:val="00382307"/>
    <w:rsid w:val="003824FD"/>
    <w:rsid w:val="0038264F"/>
    <w:rsid w:val="0038272B"/>
    <w:rsid w:val="00383330"/>
    <w:rsid w:val="0038358C"/>
    <w:rsid w:val="003837B5"/>
    <w:rsid w:val="00383B36"/>
    <w:rsid w:val="00383C4D"/>
    <w:rsid w:val="0038420B"/>
    <w:rsid w:val="0038554D"/>
    <w:rsid w:val="00386728"/>
    <w:rsid w:val="00386C9A"/>
    <w:rsid w:val="00386E43"/>
    <w:rsid w:val="00387282"/>
    <w:rsid w:val="003876A5"/>
    <w:rsid w:val="00387797"/>
    <w:rsid w:val="00390AC5"/>
    <w:rsid w:val="00390BBC"/>
    <w:rsid w:val="00392337"/>
    <w:rsid w:val="00392387"/>
    <w:rsid w:val="003928AA"/>
    <w:rsid w:val="00392A01"/>
    <w:rsid w:val="0039326D"/>
    <w:rsid w:val="00395184"/>
    <w:rsid w:val="00395996"/>
    <w:rsid w:val="003963D5"/>
    <w:rsid w:val="003964F7"/>
    <w:rsid w:val="00396FE1"/>
    <w:rsid w:val="00397A80"/>
    <w:rsid w:val="00397C73"/>
    <w:rsid w:val="00397DB0"/>
    <w:rsid w:val="00397F58"/>
    <w:rsid w:val="003A02B5"/>
    <w:rsid w:val="003A0369"/>
    <w:rsid w:val="003A0BF4"/>
    <w:rsid w:val="003A0C04"/>
    <w:rsid w:val="003A0F17"/>
    <w:rsid w:val="003A1079"/>
    <w:rsid w:val="003A1D6D"/>
    <w:rsid w:val="003A1F7C"/>
    <w:rsid w:val="003A4E09"/>
    <w:rsid w:val="003A58B8"/>
    <w:rsid w:val="003A5B07"/>
    <w:rsid w:val="003A5E45"/>
    <w:rsid w:val="003A66E1"/>
    <w:rsid w:val="003A6CBE"/>
    <w:rsid w:val="003A73BD"/>
    <w:rsid w:val="003A7599"/>
    <w:rsid w:val="003B17E2"/>
    <w:rsid w:val="003B1B34"/>
    <w:rsid w:val="003B26BD"/>
    <w:rsid w:val="003B3136"/>
    <w:rsid w:val="003B3227"/>
    <w:rsid w:val="003B40BE"/>
    <w:rsid w:val="003B41E8"/>
    <w:rsid w:val="003B43C9"/>
    <w:rsid w:val="003B46F1"/>
    <w:rsid w:val="003B4A68"/>
    <w:rsid w:val="003B4B98"/>
    <w:rsid w:val="003B4F41"/>
    <w:rsid w:val="003B5974"/>
    <w:rsid w:val="003B5A43"/>
    <w:rsid w:val="003B5C40"/>
    <w:rsid w:val="003B6852"/>
    <w:rsid w:val="003B69CE"/>
    <w:rsid w:val="003B736C"/>
    <w:rsid w:val="003B7B42"/>
    <w:rsid w:val="003C0096"/>
    <w:rsid w:val="003C04FD"/>
    <w:rsid w:val="003C0A0F"/>
    <w:rsid w:val="003C0B0B"/>
    <w:rsid w:val="003C1528"/>
    <w:rsid w:val="003C1941"/>
    <w:rsid w:val="003C23A6"/>
    <w:rsid w:val="003C28B1"/>
    <w:rsid w:val="003C2B90"/>
    <w:rsid w:val="003C2E4A"/>
    <w:rsid w:val="003C32BD"/>
    <w:rsid w:val="003C3572"/>
    <w:rsid w:val="003C4278"/>
    <w:rsid w:val="003C4744"/>
    <w:rsid w:val="003C4F70"/>
    <w:rsid w:val="003C4FF1"/>
    <w:rsid w:val="003C70F3"/>
    <w:rsid w:val="003C7555"/>
    <w:rsid w:val="003C77C6"/>
    <w:rsid w:val="003D0427"/>
    <w:rsid w:val="003D1E81"/>
    <w:rsid w:val="003D271C"/>
    <w:rsid w:val="003D3A55"/>
    <w:rsid w:val="003D4711"/>
    <w:rsid w:val="003D5261"/>
    <w:rsid w:val="003D559A"/>
    <w:rsid w:val="003D584C"/>
    <w:rsid w:val="003D5C64"/>
    <w:rsid w:val="003D6BB6"/>
    <w:rsid w:val="003D71C6"/>
    <w:rsid w:val="003D7A45"/>
    <w:rsid w:val="003E098B"/>
    <w:rsid w:val="003E10C0"/>
    <w:rsid w:val="003E1440"/>
    <w:rsid w:val="003E282F"/>
    <w:rsid w:val="003E3537"/>
    <w:rsid w:val="003E3A56"/>
    <w:rsid w:val="003E3E4F"/>
    <w:rsid w:val="003E4320"/>
    <w:rsid w:val="003E50DB"/>
    <w:rsid w:val="003E5533"/>
    <w:rsid w:val="003E58A6"/>
    <w:rsid w:val="003E5928"/>
    <w:rsid w:val="003E66BD"/>
    <w:rsid w:val="003E6981"/>
    <w:rsid w:val="003E7F2F"/>
    <w:rsid w:val="003F0EC5"/>
    <w:rsid w:val="003F0F21"/>
    <w:rsid w:val="003F1F48"/>
    <w:rsid w:val="003F226E"/>
    <w:rsid w:val="003F25F2"/>
    <w:rsid w:val="003F2658"/>
    <w:rsid w:val="003F2CDA"/>
    <w:rsid w:val="003F2FB3"/>
    <w:rsid w:val="003F4946"/>
    <w:rsid w:val="003F4961"/>
    <w:rsid w:val="003F4F2B"/>
    <w:rsid w:val="003F5D16"/>
    <w:rsid w:val="003F6FEC"/>
    <w:rsid w:val="003F7512"/>
    <w:rsid w:val="003F7E58"/>
    <w:rsid w:val="00400820"/>
    <w:rsid w:val="0040111C"/>
    <w:rsid w:val="0040288D"/>
    <w:rsid w:val="00403F46"/>
    <w:rsid w:val="0040422B"/>
    <w:rsid w:val="00404C8F"/>
    <w:rsid w:val="00405184"/>
    <w:rsid w:val="00405DC2"/>
    <w:rsid w:val="0040758D"/>
    <w:rsid w:val="00412F8D"/>
    <w:rsid w:val="00413210"/>
    <w:rsid w:val="00413BC8"/>
    <w:rsid w:val="00414170"/>
    <w:rsid w:val="00414513"/>
    <w:rsid w:val="00415A77"/>
    <w:rsid w:val="00416180"/>
    <w:rsid w:val="00416E97"/>
    <w:rsid w:val="004179DC"/>
    <w:rsid w:val="00422719"/>
    <w:rsid w:val="00422CE3"/>
    <w:rsid w:val="00422D79"/>
    <w:rsid w:val="004242D5"/>
    <w:rsid w:val="00425D35"/>
    <w:rsid w:val="00426792"/>
    <w:rsid w:val="0042684F"/>
    <w:rsid w:val="00427ABB"/>
    <w:rsid w:val="00430FAB"/>
    <w:rsid w:val="0043143E"/>
    <w:rsid w:val="00431ABD"/>
    <w:rsid w:val="00431B3B"/>
    <w:rsid w:val="00432AA3"/>
    <w:rsid w:val="004337FE"/>
    <w:rsid w:val="00433963"/>
    <w:rsid w:val="00433A79"/>
    <w:rsid w:val="00433E67"/>
    <w:rsid w:val="004343D4"/>
    <w:rsid w:val="00434EB7"/>
    <w:rsid w:val="00435749"/>
    <w:rsid w:val="00435AFD"/>
    <w:rsid w:val="00435D88"/>
    <w:rsid w:val="00435E11"/>
    <w:rsid w:val="00435EE6"/>
    <w:rsid w:val="004408C3"/>
    <w:rsid w:val="00440BED"/>
    <w:rsid w:val="004417CD"/>
    <w:rsid w:val="0044182B"/>
    <w:rsid w:val="00441DB3"/>
    <w:rsid w:val="004422AA"/>
    <w:rsid w:val="00442AD8"/>
    <w:rsid w:val="004431E0"/>
    <w:rsid w:val="004432BB"/>
    <w:rsid w:val="0044364A"/>
    <w:rsid w:val="0044381E"/>
    <w:rsid w:val="00443873"/>
    <w:rsid w:val="00444284"/>
    <w:rsid w:val="00444318"/>
    <w:rsid w:val="0044465A"/>
    <w:rsid w:val="00445352"/>
    <w:rsid w:val="0044584D"/>
    <w:rsid w:val="00445858"/>
    <w:rsid w:val="00445EAD"/>
    <w:rsid w:val="00446B7B"/>
    <w:rsid w:val="00447059"/>
    <w:rsid w:val="0044707B"/>
    <w:rsid w:val="00447FF2"/>
    <w:rsid w:val="00450107"/>
    <w:rsid w:val="00450FAA"/>
    <w:rsid w:val="00451B4A"/>
    <w:rsid w:val="004523DE"/>
    <w:rsid w:val="00452509"/>
    <w:rsid w:val="004526F7"/>
    <w:rsid w:val="004532E7"/>
    <w:rsid w:val="004539C0"/>
    <w:rsid w:val="00453AA9"/>
    <w:rsid w:val="00453E24"/>
    <w:rsid w:val="00453E86"/>
    <w:rsid w:val="00453F22"/>
    <w:rsid w:val="004540B1"/>
    <w:rsid w:val="004552B2"/>
    <w:rsid w:val="0045530F"/>
    <w:rsid w:val="00455958"/>
    <w:rsid w:val="00455DAB"/>
    <w:rsid w:val="00456F01"/>
    <w:rsid w:val="0045759D"/>
    <w:rsid w:val="00457F97"/>
    <w:rsid w:val="00460518"/>
    <w:rsid w:val="00460DFC"/>
    <w:rsid w:val="004610BF"/>
    <w:rsid w:val="00461394"/>
    <w:rsid w:val="00461D77"/>
    <w:rsid w:val="00461EC5"/>
    <w:rsid w:val="00463524"/>
    <w:rsid w:val="00463F71"/>
    <w:rsid w:val="004641BD"/>
    <w:rsid w:val="00464ACB"/>
    <w:rsid w:val="00464E81"/>
    <w:rsid w:val="00465C44"/>
    <w:rsid w:val="00465F75"/>
    <w:rsid w:val="00466339"/>
    <w:rsid w:val="00466C56"/>
    <w:rsid w:val="00467061"/>
    <w:rsid w:val="00467351"/>
    <w:rsid w:val="0046789D"/>
    <w:rsid w:val="00470A36"/>
    <w:rsid w:val="00471D79"/>
    <w:rsid w:val="00471F90"/>
    <w:rsid w:val="00471FDF"/>
    <w:rsid w:val="00472F73"/>
    <w:rsid w:val="00473BA7"/>
    <w:rsid w:val="00474425"/>
    <w:rsid w:val="00474CDE"/>
    <w:rsid w:val="0047513B"/>
    <w:rsid w:val="00475766"/>
    <w:rsid w:val="00475777"/>
    <w:rsid w:val="00476087"/>
    <w:rsid w:val="00476106"/>
    <w:rsid w:val="0047630A"/>
    <w:rsid w:val="004768AE"/>
    <w:rsid w:val="004768FC"/>
    <w:rsid w:val="00477EA1"/>
    <w:rsid w:val="00477F45"/>
    <w:rsid w:val="004800D3"/>
    <w:rsid w:val="004802E3"/>
    <w:rsid w:val="0048117D"/>
    <w:rsid w:val="00481B76"/>
    <w:rsid w:val="00482312"/>
    <w:rsid w:val="00482854"/>
    <w:rsid w:val="00484051"/>
    <w:rsid w:val="00484F92"/>
    <w:rsid w:val="00485A75"/>
    <w:rsid w:val="004860E5"/>
    <w:rsid w:val="0048652A"/>
    <w:rsid w:val="00486835"/>
    <w:rsid w:val="004868C1"/>
    <w:rsid w:val="00487478"/>
    <w:rsid w:val="00487771"/>
    <w:rsid w:val="0049083E"/>
    <w:rsid w:val="00491633"/>
    <w:rsid w:val="004919D8"/>
    <w:rsid w:val="00491DB1"/>
    <w:rsid w:val="004923E6"/>
    <w:rsid w:val="004925CB"/>
    <w:rsid w:val="004952A0"/>
    <w:rsid w:val="00495980"/>
    <w:rsid w:val="004963A7"/>
    <w:rsid w:val="0049640C"/>
    <w:rsid w:val="00497521"/>
    <w:rsid w:val="004975D3"/>
    <w:rsid w:val="004A07A4"/>
    <w:rsid w:val="004A07BB"/>
    <w:rsid w:val="004A123B"/>
    <w:rsid w:val="004A141C"/>
    <w:rsid w:val="004A14EA"/>
    <w:rsid w:val="004A16FD"/>
    <w:rsid w:val="004A1719"/>
    <w:rsid w:val="004A1D7F"/>
    <w:rsid w:val="004A1EEA"/>
    <w:rsid w:val="004A2B2B"/>
    <w:rsid w:val="004A36CA"/>
    <w:rsid w:val="004A3992"/>
    <w:rsid w:val="004A5576"/>
    <w:rsid w:val="004A597A"/>
    <w:rsid w:val="004A5BFB"/>
    <w:rsid w:val="004A5D10"/>
    <w:rsid w:val="004A6411"/>
    <w:rsid w:val="004A657E"/>
    <w:rsid w:val="004A6DDC"/>
    <w:rsid w:val="004A7A58"/>
    <w:rsid w:val="004B04F7"/>
    <w:rsid w:val="004B0F74"/>
    <w:rsid w:val="004B10DF"/>
    <w:rsid w:val="004B2289"/>
    <w:rsid w:val="004B2D43"/>
    <w:rsid w:val="004B4015"/>
    <w:rsid w:val="004B412E"/>
    <w:rsid w:val="004B4289"/>
    <w:rsid w:val="004B4491"/>
    <w:rsid w:val="004B456B"/>
    <w:rsid w:val="004B45DE"/>
    <w:rsid w:val="004B533F"/>
    <w:rsid w:val="004B55AB"/>
    <w:rsid w:val="004B5D86"/>
    <w:rsid w:val="004B60D0"/>
    <w:rsid w:val="004B682F"/>
    <w:rsid w:val="004B691B"/>
    <w:rsid w:val="004B7BB6"/>
    <w:rsid w:val="004C00F8"/>
    <w:rsid w:val="004C0357"/>
    <w:rsid w:val="004C1A83"/>
    <w:rsid w:val="004C235E"/>
    <w:rsid w:val="004C29B9"/>
    <w:rsid w:val="004C2F1D"/>
    <w:rsid w:val="004C3EF7"/>
    <w:rsid w:val="004C415F"/>
    <w:rsid w:val="004C422C"/>
    <w:rsid w:val="004C5A25"/>
    <w:rsid w:val="004C640D"/>
    <w:rsid w:val="004C6460"/>
    <w:rsid w:val="004C69C3"/>
    <w:rsid w:val="004C7043"/>
    <w:rsid w:val="004C7059"/>
    <w:rsid w:val="004C71A7"/>
    <w:rsid w:val="004C71B4"/>
    <w:rsid w:val="004C7262"/>
    <w:rsid w:val="004C73C3"/>
    <w:rsid w:val="004C762E"/>
    <w:rsid w:val="004D016C"/>
    <w:rsid w:val="004D0AA1"/>
    <w:rsid w:val="004D1198"/>
    <w:rsid w:val="004D12D6"/>
    <w:rsid w:val="004D1B2B"/>
    <w:rsid w:val="004D20DB"/>
    <w:rsid w:val="004D2A73"/>
    <w:rsid w:val="004D39AD"/>
    <w:rsid w:val="004D3EF9"/>
    <w:rsid w:val="004D3F10"/>
    <w:rsid w:val="004D47B2"/>
    <w:rsid w:val="004D4928"/>
    <w:rsid w:val="004D4C71"/>
    <w:rsid w:val="004D5005"/>
    <w:rsid w:val="004D527E"/>
    <w:rsid w:val="004D6274"/>
    <w:rsid w:val="004D6599"/>
    <w:rsid w:val="004D69F7"/>
    <w:rsid w:val="004D78C8"/>
    <w:rsid w:val="004D79BA"/>
    <w:rsid w:val="004D7D0B"/>
    <w:rsid w:val="004E04C5"/>
    <w:rsid w:val="004E0941"/>
    <w:rsid w:val="004E0CC8"/>
    <w:rsid w:val="004E0E99"/>
    <w:rsid w:val="004E20A6"/>
    <w:rsid w:val="004E2230"/>
    <w:rsid w:val="004E2248"/>
    <w:rsid w:val="004E226B"/>
    <w:rsid w:val="004E23C8"/>
    <w:rsid w:val="004E3DEA"/>
    <w:rsid w:val="004E44FD"/>
    <w:rsid w:val="004E49EF"/>
    <w:rsid w:val="004E4AC0"/>
    <w:rsid w:val="004E5347"/>
    <w:rsid w:val="004E53A5"/>
    <w:rsid w:val="004E5590"/>
    <w:rsid w:val="004E5830"/>
    <w:rsid w:val="004E5AD9"/>
    <w:rsid w:val="004E63E6"/>
    <w:rsid w:val="004E6918"/>
    <w:rsid w:val="004E6939"/>
    <w:rsid w:val="004E6DF7"/>
    <w:rsid w:val="004F1348"/>
    <w:rsid w:val="004F19B6"/>
    <w:rsid w:val="004F2070"/>
    <w:rsid w:val="004F2A78"/>
    <w:rsid w:val="004F3683"/>
    <w:rsid w:val="004F43DA"/>
    <w:rsid w:val="004F46A4"/>
    <w:rsid w:val="004F4DB6"/>
    <w:rsid w:val="004F54C8"/>
    <w:rsid w:val="004F5F56"/>
    <w:rsid w:val="004F660E"/>
    <w:rsid w:val="004F6878"/>
    <w:rsid w:val="004F69D1"/>
    <w:rsid w:val="004F6F5D"/>
    <w:rsid w:val="004F7242"/>
    <w:rsid w:val="004F78B1"/>
    <w:rsid w:val="004F790C"/>
    <w:rsid w:val="004F7FC9"/>
    <w:rsid w:val="00500006"/>
    <w:rsid w:val="005001EF"/>
    <w:rsid w:val="00500854"/>
    <w:rsid w:val="0050109F"/>
    <w:rsid w:val="005027DD"/>
    <w:rsid w:val="00502A02"/>
    <w:rsid w:val="005042A9"/>
    <w:rsid w:val="0050468F"/>
    <w:rsid w:val="005055DB"/>
    <w:rsid w:val="00506E44"/>
    <w:rsid w:val="00506FCB"/>
    <w:rsid w:val="0050760D"/>
    <w:rsid w:val="005076F2"/>
    <w:rsid w:val="005108C5"/>
    <w:rsid w:val="00510E04"/>
    <w:rsid w:val="005113CD"/>
    <w:rsid w:val="00511E4A"/>
    <w:rsid w:val="005132FD"/>
    <w:rsid w:val="005133C1"/>
    <w:rsid w:val="00513CF7"/>
    <w:rsid w:val="0051424B"/>
    <w:rsid w:val="005143DF"/>
    <w:rsid w:val="00514EC5"/>
    <w:rsid w:val="005156EE"/>
    <w:rsid w:val="00515855"/>
    <w:rsid w:val="005158F2"/>
    <w:rsid w:val="00515EA5"/>
    <w:rsid w:val="00515EF6"/>
    <w:rsid w:val="00516078"/>
    <w:rsid w:val="00516D1A"/>
    <w:rsid w:val="00517943"/>
    <w:rsid w:val="00521006"/>
    <w:rsid w:val="005216B1"/>
    <w:rsid w:val="00521885"/>
    <w:rsid w:val="00522F9B"/>
    <w:rsid w:val="0052301E"/>
    <w:rsid w:val="005232E3"/>
    <w:rsid w:val="00523A89"/>
    <w:rsid w:val="0052511B"/>
    <w:rsid w:val="0052512B"/>
    <w:rsid w:val="005253B1"/>
    <w:rsid w:val="005253DF"/>
    <w:rsid w:val="005255E1"/>
    <w:rsid w:val="005259EE"/>
    <w:rsid w:val="00525C4B"/>
    <w:rsid w:val="005267A7"/>
    <w:rsid w:val="00526A62"/>
    <w:rsid w:val="00526D05"/>
    <w:rsid w:val="0053054C"/>
    <w:rsid w:val="00530D14"/>
    <w:rsid w:val="00530F86"/>
    <w:rsid w:val="00531103"/>
    <w:rsid w:val="00531158"/>
    <w:rsid w:val="00531205"/>
    <w:rsid w:val="005314B3"/>
    <w:rsid w:val="0053155E"/>
    <w:rsid w:val="00531A53"/>
    <w:rsid w:val="00531ADB"/>
    <w:rsid w:val="00532507"/>
    <w:rsid w:val="00533722"/>
    <w:rsid w:val="00533F5E"/>
    <w:rsid w:val="00534025"/>
    <w:rsid w:val="0053423C"/>
    <w:rsid w:val="00534B96"/>
    <w:rsid w:val="0053668C"/>
    <w:rsid w:val="00536CD2"/>
    <w:rsid w:val="00536D0B"/>
    <w:rsid w:val="00537665"/>
    <w:rsid w:val="0054048F"/>
    <w:rsid w:val="00540691"/>
    <w:rsid w:val="00540DCB"/>
    <w:rsid w:val="00540DD8"/>
    <w:rsid w:val="005410BD"/>
    <w:rsid w:val="0054137D"/>
    <w:rsid w:val="005418F5"/>
    <w:rsid w:val="00541ADB"/>
    <w:rsid w:val="00542986"/>
    <w:rsid w:val="00544453"/>
    <w:rsid w:val="005449E6"/>
    <w:rsid w:val="005457F9"/>
    <w:rsid w:val="005460CC"/>
    <w:rsid w:val="00546641"/>
    <w:rsid w:val="00546773"/>
    <w:rsid w:val="00547CC9"/>
    <w:rsid w:val="00550093"/>
    <w:rsid w:val="0055032B"/>
    <w:rsid w:val="00550332"/>
    <w:rsid w:val="00550973"/>
    <w:rsid w:val="00550A6F"/>
    <w:rsid w:val="00550B9C"/>
    <w:rsid w:val="00551FE2"/>
    <w:rsid w:val="0055203C"/>
    <w:rsid w:val="00552EB9"/>
    <w:rsid w:val="00553372"/>
    <w:rsid w:val="00553CEA"/>
    <w:rsid w:val="00555E60"/>
    <w:rsid w:val="00555F4D"/>
    <w:rsid w:val="00556272"/>
    <w:rsid w:val="005562FE"/>
    <w:rsid w:val="00556443"/>
    <w:rsid w:val="00556FCB"/>
    <w:rsid w:val="00557046"/>
    <w:rsid w:val="0055753B"/>
    <w:rsid w:val="00557E2B"/>
    <w:rsid w:val="00560EA8"/>
    <w:rsid w:val="005611C5"/>
    <w:rsid w:val="005612D5"/>
    <w:rsid w:val="00561B59"/>
    <w:rsid w:val="00561C1A"/>
    <w:rsid w:val="005623D5"/>
    <w:rsid w:val="0056371B"/>
    <w:rsid w:val="00563B28"/>
    <w:rsid w:val="00563E09"/>
    <w:rsid w:val="0056441E"/>
    <w:rsid w:val="00564A4B"/>
    <w:rsid w:val="00566625"/>
    <w:rsid w:val="00567D10"/>
    <w:rsid w:val="005705E4"/>
    <w:rsid w:val="0057068B"/>
    <w:rsid w:val="0057091E"/>
    <w:rsid w:val="00572244"/>
    <w:rsid w:val="00572380"/>
    <w:rsid w:val="005724C1"/>
    <w:rsid w:val="00572768"/>
    <w:rsid w:val="005727A3"/>
    <w:rsid w:val="00572A15"/>
    <w:rsid w:val="005739C8"/>
    <w:rsid w:val="00573A4E"/>
    <w:rsid w:val="005743D3"/>
    <w:rsid w:val="005749D4"/>
    <w:rsid w:val="0057509E"/>
    <w:rsid w:val="0057550F"/>
    <w:rsid w:val="00575DBD"/>
    <w:rsid w:val="00576F57"/>
    <w:rsid w:val="00577636"/>
    <w:rsid w:val="005777C0"/>
    <w:rsid w:val="0058019B"/>
    <w:rsid w:val="005810F7"/>
    <w:rsid w:val="00581237"/>
    <w:rsid w:val="005814D3"/>
    <w:rsid w:val="00581C5A"/>
    <w:rsid w:val="00581F9E"/>
    <w:rsid w:val="0058241D"/>
    <w:rsid w:val="00582517"/>
    <w:rsid w:val="00582628"/>
    <w:rsid w:val="005833BE"/>
    <w:rsid w:val="005835D6"/>
    <w:rsid w:val="005839F4"/>
    <w:rsid w:val="00583AE6"/>
    <w:rsid w:val="00583BA5"/>
    <w:rsid w:val="00584027"/>
    <w:rsid w:val="005844E5"/>
    <w:rsid w:val="00586652"/>
    <w:rsid w:val="00586704"/>
    <w:rsid w:val="00586DA9"/>
    <w:rsid w:val="005874AE"/>
    <w:rsid w:val="00587546"/>
    <w:rsid w:val="00587AC5"/>
    <w:rsid w:val="005900FA"/>
    <w:rsid w:val="00590FEE"/>
    <w:rsid w:val="00591C03"/>
    <w:rsid w:val="00591CCA"/>
    <w:rsid w:val="00592734"/>
    <w:rsid w:val="00592AA8"/>
    <w:rsid w:val="00592B86"/>
    <w:rsid w:val="005932FC"/>
    <w:rsid w:val="00593E0C"/>
    <w:rsid w:val="00593E31"/>
    <w:rsid w:val="0059501E"/>
    <w:rsid w:val="005950A5"/>
    <w:rsid w:val="00595C58"/>
    <w:rsid w:val="00595F90"/>
    <w:rsid w:val="005960F5"/>
    <w:rsid w:val="005966E8"/>
    <w:rsid w:val="005968B6"/>
    <w:rsid w:val="00597983"/>
    <w:rsid w:val="00597D37"/>
    <w:rsid w:val="005A1160"/>
    <w:rsid w:val="005A1AF3"/>
    <w:rsid w:val="005A242C"/>
    <w:rsid w:val="005A2632"/>
    <w:rsid w:val="005A3027"/>
    <w:rsid w:val="005A38D0"/>
    <w:rsid w:val="005A3E84"/>
    <w:rsid w:val="005A3EA5"/>
    <w:rsid w:val="005A5433"/>
    <w:rsid w:val="005A5C13"/>
    <w:rsid w:val="005A60C7"/>
    <w:rsid w:val="005A6BB7"/>
    <w:rsid w:val="005A6E77"/>
    <w:rsid w:val="005A7377"/>
    <w:rsid w:val="005B224C"/>
    <w:rsid w:val="005B25C2"/>
    <w:rsid w:val="005B2D98"/>
    <w:rsid w:val="005B3024"/>
    <w:rsid w:val="005B39B1"/>
    <w:rsid w:val="005B39F8"/>
    <w:rsid w:val="005B5989"/>
    <w:rsid w:val="005B5DA3"/>
    <w:rsid w:val="005B614B"/>
    <w:rsid w:val="005B6503"/>
    <w:rsid w:val="005B67A5"/>
    <w:rsid w:val="005B688D"/>
    <w:rsid w:val="005B6BAC"/>
    <w:rsid w:val="005C054F"/>
    <w:rsid w:val="005C13E0"/>
    <w:rsid w:val="005C1490"/>
    <w:rsid w:val="005C1864"/>
    <w:rsid w:val="005C1D79"/>
    <w:rsid w:val="005C1E96"/>
    <w:rsid w:val="005C24BF"/>
    <w:rsid w:val="005C2623"/>
    <w:rsid w:val="005C2B70"/>
    <w:rsid w:val="005C2B9C"/>
    <w:rsid w:val="005C31B6"/>
    <w:rsid w:val="005C359F"/>
    <w:rsid w:val="005C398A"/>
    <w:rsid w:val="005C3BC0"/>
    <w:rsid w:val="005C4CA3"/>
    <w:rsid w:val="005C4DC0"/>
    <w:rsid w:val="005C4E5B"/>
    <w:rsid w:val="005C4E62"/>
    <w:rsid w:val="005C4FA1"/>
    <w:rsid w:val="005C66FE"/>
    <w:rsid w:val="005C6AEF"/>
    <w:rsid w:val="005C756F"/>
    <w:rsid w:val="005C7DDB"/>
    <w:rsid w:val="005D07A6"/>
    <w:rsid w:val="005D0BC4"/>
    <w:rsid w:val="005D0CE9"/>
    <w:rsid w:val="005D15B5"/>
    <w:rsid w:val="005D1C9A"/>
    <w:rsid w:val="005D1E3A"/>
    <w:rsid w:val="005D2E6C"/>
    <w:rsid w:val="005D3198"/>
    <w:rsid w:val="005D3A42"/>
    <w:rsid w:val="005D3FC2"/>
    <w:rsid w:val="005D4542"/>
    <w:rsid w:val="005D4DCF"/>
    <w:rsid w:val="005D5670"/>
    <w:rsid w:val="005D6117"/>
    <w:rsid w:val="005D6A0B"/>
    <w:rsid w:val="005D6A8E"/>
    <w:rsid w:val="005D7748"/>
    <w:rsid w:val="005E18D4"/>
    <w:rsid w:val="005E1963"/>
    <w:rsid w:val="005E1A8A"/>
    <w:rsid w:val="005E20D1"/>
    <w:rsid w:val="005E3BFE"/>
    <w:rsid w:val="005E3FE5"/>
    <w:rsid w:val="005E423C"/>
    <w:rsid w:val="005E42D0"/>
    <w:rsid w:val="005E50FE"/>
    <w:rsid w:val="005E5A32"/>
    <w:rsid w:val="005E5B40"/>
    <w:rsid w:val="005E5E9D"/>
    <w:rsid w:val="005E66B4"/>
    <w:rsid w:val="005E6E8E"/>
    <w:rsid w:val="005E7FE9"/>
    <w:rsid w:val="005F01AB"/>
    <w:rsid w:val="005F0293"/>
    <w:rsid w:val="005F08EB"/>
    <w:rsid w:val="005F0E7F"/>
    <w:rsid w:val="005F11C1"/>
    <w:rsid w:val="005F2364"/>
    <w:rsid w:val="005F25F2"/>
    <w:rsid w:val="005F2674"/>
    <w:rsid w:val="005F2AEA"/>
    <w:rsid w:val="005F2CE4"/>
    <w:rsid w:val="005F30E4"/>
    <w:rsid w:val="005F334D"/>
    <w:rsid w:val="005F3B9B"/>
    <w:rsid w:val="005F438D"/>
    <w:rsid w:val="005F45B7"/>
    <w:rsid w:val="005F4BF8"/>
    <w:rsid w:val="005F4D59"/>
    <w:rsid w:val="005F506E"/>
    <w:rsid w:val="005F67F2"/>
    <w:rsid w:val="005F6AEB"/>
    <w:rsid w:val="005F6B7C"/>
    <w:rsid w:val="005F6FE2"/>
    <w:rsid w:val="005F7D3F"/>
    <w:rsid w:val="006004A9"/>
    <w:rsid w:val="0060077F"/>
    <w:rsid w:val="00601240"/>
    <w:rsid w:val="006013AC"/>
    <w:rsid w:val="006013AD"/>
    <w:rsid w:val="00604671"/>
    <w:rsid w:val="00605417"/>
    <w:rsid w:val="00605BD0"/>
    <w:rsid w:val="00605C69"/>
    <w:rsid w:val="006062F0"/>
    <w:rsid w:val="00606C17"/>
    <w:rsid w:val="00606F82"/>
    <w:rsid w:val="006072A0"/>
    <w:rsid w:val="00607339"/>
    <w:rsid w:val="006102C3"/>
    <w:rsid w:val="00610659"/>
    <w:rsid w:val="00610B99"/>
    <w:rsid w:val="00611A96"/>
    <w:rsid w:val="00611B35"/>
    <w:rsid w:val="00611C2D"/>
    <w:rsid w:val="00611E82"/>
    <w:rsid w:val="00611F9D"/>
    <w:rsid w:val="00611FB6"/>
    <w:rsid w:val="00612091"/>
    <w:rsid w:val="00612203"/>
    <w:rsid w:val="00612395"/>
    <w:rsid w:val="00612806"/>
    <w:rsid w:val="00613357"/>
    <w:rsid w:val="006140BD"/>
    <w:rsid w:val="00614B0E"/>
    <w:rsid w:val="006155AF"/>
    <w:rsid w:val="00615A95"/>
    <w:rsid w:val="00615F33"/>
    <w:rsid w:val="00615FDD"/>
    <w:rsid w:val="00616286"/>
    <w:rsid w:val="006168B5"/>
    <w:rsid w:val="00616A94"/>
    <w:rsid w:val="00620178"/>
    <w:rsid w:val="0062082C"/>
    <w:rsid w:val="006209CA"/>
    <w:rsid w:val="00620D5E"/>
    <w:rsid w:val="00620EB1"/>
    <w:rsid w:val="006213B2"/>
    <w:rsid w:val="006219FE"/>
    <w:rsid w:val="00621AD8"/>
    <w:rsid w:val="00623C7D"/>
    <w:rsid w:val="00623C93"/>
    <w:rsid w:val="00625ADE"/>
    <w:rsid w:val="00625B24"/>
    <w:rsid w:val="00625B95"/>
    <w:rsid w:val="00626AA6"/>
    <w:rsid w:val="006273F2"/>
    <w:rsid w:val="0062744A"/>
    <w:rsid w:val="00627595"/>
    <w:rsid w:val="00630416"/>
    <w:rsid w:val="00631052"/>
    <w:rsid w:val="00631F18"/>
    <w:rsid w:val="00631FA0"/>
    <w:rsid w:val="006326EA"/>
    <w:rsid w:val="0063289C"/>
    <w:rsid w:val="00632AFC"/>
    <w:rsid w:val="006330FA"/>
    <w:rsid w:val="00633871"/>
    <w:rsid w:val="006338E8"/>
    <w:rsid w:val="00634469"/>
    <w:rsid w:val="00634DC2"/>
    <w:rsid w:val="00637C87"/>
    <w:rsid w:val="00637CB0"/>
    <w:rsid w:val="00637D2D"/>
    <w:rsid w:val="00637FF2"/>
    <w:rsid w:val="006407F6"/>
    <w:rsid w:val="00640D75"/>
    <w:rsid w:val="00640DBA"/>
    <w:rsid w:val="00640FA2"/>
    <w:rsid w:val="00641469"/>
    <w:rsid w:val="00641A27"/>
    <w:rsid w:val="006425D2"/>
    <w:rsid w:val="006429A4"/>
    <w:rsid w:val="00642B41"/>
    <w:rsid w:val="00643343"/>
    <w:rsid w:val="00643ADC"/>
    <w:rsid w:val="00643C09"/>
    <w:rsid w:val="00643DEF"/>
    <w:rsid w:val="0064401C"/>
    <w:rsid w:val="006451F1"/>
    <w:rsid w:val="00645432"/>
    <w:rsid w:val="00645B4F"/>
    <w:rsid w:val="00646CF8"/>
    <w:rsid w:val="00646D88"/>
    <w:rsid w:val="006474E8"/>
    <w:rsid w:val="0065134C"/>
    <w:rsid w:val="0065169B"/>
    <w:rsid w:val="00651DB0"/>
    <w:rsid w:val="00652AF3"/>
    <w:rsid w:val="006535D3"/>
    <w:rsid w:val="006558E1"/>
    <w:rsid w:val="00655F7C"/>
    <w:rsid w:val="006574EC"/>
    <w:rsid w:val="00660384"/>
    <w:rsid w:val="00660B34"/>
    <w:rsid w:val="00660CCE"/>
    <w:rsid w:val="00660E67"/>
    <w:rsid w:val="0066138E"/>
    <w:rsid w:val="0066358B"/>
    <w:rsid w:val="00663719"/>
    <w:rsid w:val="00664011"/>
    <w:rsid w:val="006645CF"/>
    <w:rsid w:val="006646AA"/>
    <w:rsid w:val="00664787"/>
    <w:rsid w:val="00664CF9"/>
    <w:rsid w:val="00667608"/>
    <w:rsid w:val="0067082C"/>
    <w:rsid w:val="00670FF2"/>
    <w:rsid w:val="0067117F"/>
    <w:rsid w:val="0067221D"/>
    <w:rsid w:val="006728C6"/>
    <w:rsid w:val="00672C9C"/>
    <w:rsid w:val="0067301B"/>
    <w:rsid w:val="006733CA"/>
    <w:rsid w:val="00673E8F"/>
    <w:rsid w:val="0067437B"/>
    <w:rsid w:val="00674504"/>
    <w:rsid w:val="0067459B"/>
    <w:rsid w:val="006748EC"/>
    <w:rsid w:val="00674A96"/>
    <w:rsid w:val="00674BD2"/>
    <w:rsid w:val="006758A6"/>
    <w:rsid w:val="00675A7D"/>
    <w:rsid w:val="00675B10"/>
    <w:rsid w:val="00675EBF"/>
    <w:rsid w:val="006767E9"/>
    <w:rsid w:val="00676FB2"/>
    <w:rsid w:val="00677452"/>
    <w:rsid w:val="0067786C"/>
    <w:rsid w:val="0068058C"/>
    <w:rsid w:val="00680DE3"/>
    <w:rsid w:val="0068115D"/>
    <w:rsid w:val="00681410"/>
    <w:rsid w:val="00681F93"/>
    <w:rsid w:val="00682889"/>
    <w:rsid w:val="00682950"/>
    <w:rsid w:val="00683593"/>
    <w:rsid w:val="00683739"/>
    <w:rsid w:val="006838FA"/>
    <w:rsid w:val="00683950"/>
    <w:rsid w:val="00684C21"/>
    <w:rsid w:val="006853ED"/>
    <w:rsid w:val="006859BB"/>
    <w:rsid w:val="006870BD"/>
    <w:rsid w:val="006874DE"/>
    <w:rsid w:val="00687AD6"/>
    <w:rsid w:val="00690157"/>
    <w:rsid w:val="00690333"/>
    <w:rsid w:val="006906EB"/>
    <w:rsid w:val="00690CF8"/>
    <w:rsid w:val="0069129B"/>
    <w:rsid w:val="00691541"/>
    <w:rsid w:val="006919BA"/>
    <w:rsid w:val="00691E9E"/>
    <w:rsid w:val="00692C9B"/>
    <w:rsid w:val="006939A6"/>
    <w:rsid w:val="00693BEF"/>
    <w:rsid w:val="00694578"/>
    <w:rsid w:val="00694B85"/>
    <w:rsid w:val="00694BF9"/>
    <w:rsid w:val="00694FDD"/>
    <w:rsid w:val="006951F9"/>
    <w:rsid w:val="00695AA9"/>
    <w:rsid w:val="00695F1E"/>
    <w:rsid w:val="00696116"/>
    <w:rsid w:val="00696C4E"/>
    <w:rsid w:val="006976A7"/>
    <w:rsid w:val="00697D97"/>
    <w:rsid w:val="006A034C"/>
    <w:rsid w:val="006A07BA"/>
    <w:rsid w:val="006A0892"/>
    <w:rsid w:val="006A1195"/>
    <w:rsid w:val="006A13B6"/>
    <w:rsid w:val="006A1759"/>
    <w:rsid w:val="006A27E5"/>
    <w:rsid w:val="006A2F99"/>
    <w:rsid w:val="006A3699"/>
    <w:rsid w:val="006A490B"/>
    <w:rsid w:val="006A4B48"/>
    <w:rsid w:val="006A52CE"/>
    <w:rsid w:val="006A5895"/>
    <w:rsid w:val="006A5DA9"/>
    <w:rsid w:val="006A60D4"/>
    <w:rsid w:val="006A60F7"/>
    <w:rsid w:val="006A69C7"/>
    <w:rsid w:val="006A7354"/>
    <w:rsid w:val="006A74FD"/>
    <w:rsid w:val="006A78F0"/>
    <w:rsid w:val="006A7C8B"/>
    <w:rsid w:val="006A7E0F"/>
    <w:rsid w:val="006B0218"/>
    <w:rsid w:val="006B04FA"/>
    <w:rsid w:val="006B0AD5"/>
    <w:rsid w:val="006B0C04"/>
    <w:rsid w:val="006B148D"/>
    <w:rsid w:val="006B1AB6"/>
    <w:rsid w:val="006B1B3C"/>
    <w:rsid w:val="006B2227"/>
    <w:rsid w:val="006B2791"/>
    <w:rsid w:val="006B3013"/>
    <w:rsid w:val="006B30C6"/>
    <w:rsid w:val="006B32B8"/>
    <w:rsid w:val="006B33DC"/>
    <w:rsid w:val="006B3454"/>
    <w:rsid w:val="006B3A75"/>
    <w:rsid w:val="006B4768"/>
    <w:rsid w:val="006B48C3"/>
    <w:rsid w:val="006B4F7C"/>
    <w:rsid w:val="006B52BF"/>
    <w:rsid w:val="006B5600"/>
    <w:rsid w:val="006B60E3"/>
    <w:rsid w:val="006B6107"/>
    <w:rsid w:val="006B62AA"/>
    <w:rsid w:val="006B633B"/>
    <w:rsid w:val="006B63F1"/>
    <w:rsid w:val="006B6BDA"/>
    <w:rsid w:val="006B6F08"/>
    <w:rsid w:val="006B7822"/>
    <w:rsid w:val="006B7A35"/>
    <w:rsid w:val="006B7AA2"/>
    <w:rsid w:val="006B7D48"/>
    <w:rsid w:val="006C024D"/>
    <w:rsid w:val="006C06B2"/>
    <w:rsid w:val="006C07DD"/>
    <w:rsid w:val="006C0F15"/>
    <w:rsid w:val="006C168B"/>
    <w:rsid w:val="006C2412"/>
    <w:rsid w:val="006C243F"/>
    <w:rsid w:val="006C2703"/>
    <w:rsid w:val="006C346C"/>
    <w:rsid w:val="006C3617"/>
    <w:rsid w:val="006C3A22"/>
    <w:rsid w:val="006C3BFA"/>
    <w:rsid w:val="006C4ADF"/>
    <w:rsid w:val="006C4DF2"/>
    <w:rsid w:val="006C5089"/>
    <w:rsid w:val="006C5350"/>
    <w:rsid w:val="006C5FE6"/>
    <w:rsid w:val="006C6006"/>
    <w:rsid w:val="006C686F"/>
    <w:rsid w:val="006C6BFD"/>
    <w:rsid w:val="006C74AC"/>
    <w:rsid w:val="006C7A65"/>
    <w:rsid w:val="006D05B0"/>
    <w:rsid w:val="006D08CF"/>
    <w:rsid w:val="006D0D46"/>
    <w:rsid w:val="006D0DD7"/>
    <w:rsid w:val="006D1222"/>
    <w:rsid w:val="006D152A"/>
    <w:rsid w:val="006D17DA"/>
    <w:rsid w:val="006D18CD"/>
    <w:rsid w:val="006D29ED"/>
    <w:rsid w:val="006D2AC6"/>
    <w:rsid w:val="006D3396"/>
    <w:rsid w:val="006D3C53"/>
    <w:rsid w:val="006D4246"/>
    <w:rsid w:val="006D4544"/>
    <w:rsid w:val="006D4600"/>
    <w:rsid w:val="006D479E"/>
    <w:rsid w:val="006D4C1E"/>
    <w:rsid w:val="006D4E3B"/>
    <w:rsid w:val="006D54BD"/>
    <w:rsid w:val="006D5D1D"/>
    <w:rsid w:val="006D65D2"/>
    <w:rsid w:val="006D69A6"/>
    <w:rsid w:val="006D6DC3"/>
    <w:rsid w:val="006D7095"/>
    <w:rsid w:val="006D750A"/>
    <w:rsid w:val="006D760C"/>
    <w:rsid w:val="006E02ED"/>
    <w:rsid w:val="006E0EAD"/>
    <w:rsid w:val="006E10E7"/>
    <w:rsid w:val="006E1301"/>
    <w:rsid w:val="006E1878"/>
    <w:rsid w:val="006E1C32"/>
    <w:rsid w:val="006E20F2"/>
    <w:rsid w:val="006E2F00"/>
    <w:rsid w:val="006E3FBB"/>
    <w:rsid w:val="006E4A52"/>
    <w:rsid w:val="006E4B65"/>
    <w:rsid w:val="006E5D80"/>
    <w:rsid w:val="006E5EF4"/>
    <w:rsid w:val="006E5F8A"/>
    <w:rsid w:val="006E611C"/>
    <w:rsid w:val="006E6ADE"/>
    <w:rsid w:val="006E6AEE"/>
    <w:rsid w:val="006E75FB"/>
    <w:rsid w:val="006E7D5B"/>
    <w:rsid w:val="006E7E3E"/>
    <w:rsid w:val="006F15C6"/>
    <w:rsid w:val="006F1B3B"/>
    <w:rsid w:val="006F1F6D"/>
    <w:rsid w:val="006F37D7"/>
    <w:rsid w:val="006F37EF"/>
    <w:rsid w:val="006F3ECC"/>
    <w:rsid w:val="006F4C2C"/>
    <w:rsid w:val="006F5432"/>
    <w:rsid w:val="006F66F1"/>
    <w:rsid w:val="006F7C6D"/>
    <w:rsid w:val="00700ABF"/>
    <w:rsid w:val="007010DB"/>
    <w:rsid w:val="007011BD"/>
    <w:rsid w:val="00701316"/>
    <w:rsid w:val="007013C1"/>
    <w:rsid w:val="0070169D"/>
    <w:rsid w:val="00701F8F"/>
    <w:rsid w:val="00702196"/>
    <w:rsid w:val="007025ED"/>
    <w:rsid w:val="007033EB"/>
    <w:rsid w:val="007034AD"/>
    <w:rsid w:val="00704778"/>
    <w:rsid w:val="00704F77"/>
    <w:rsid w:val="007052DA"/>
    <w:rsid w:val="00705DBC"/>
    <w:rsid w:val="00705F78"/>
    <w:rsid w:val="00706A84"/>
    <w:rsid w:val="00706E0D"/>
    <w:rsid w:val="00707384"/>
    <w:rsid w:val="007073AC"/>
    <w:rsid w:val="0070746D"/>
    <w:rsid w:val="0070793B"/>
    <w:rsid w:val="00707F47"/>
    <w:rsid w:val="00707FE0"/>
    <w:rsid w:val="00710487"/>
    <w:rsid w:val="0071056D"/>
    <w:rsid w:val="00710C8A"/>
    <w:rsid w:val="00712310"/>
    <w:rsid w:val="0071249D"/>
    <w:rsid w:val="0071267D"/>
    <w:rsid w:val="00712748"/>
    <w:rsid w:val="007131F8"/>
    <w:rsid w:val="00713827"/>
    <w:rsid w:val="00713AF1"/>
    <w:rsid w:val="00713F49"/>
    <w:rsid w:val="00714029"/>
    <w:rsid w:val="007141D8"/>
    <w:rsid w:val="007149FF"/>
    <w:rsid w:val="007156F0"/>
    <w:rsid w:val="0071595D"/>
    <w:rsid w:val="00715AE3"/>
    <w:rsid w:val="00715B7D"/>
    <w:rsid w:val="007163F1"/>
    <w:rsid w:val="00717A5C"/>
    <w:rsid w:val="00720829"/>
    <w:rsid w:val="007216A4"/>
    <w:rsid w:val="00721BE6"/>
    <w:rsid w:val="00721FA7"/>
    <w:rsid w:val="007222A4"/>
    <w:rsid w:val="00722B33"/>
    <w:rsid w:val="007230B5"/>
    <w:rsid w:val="007234DD"/>
    <w:rsid w:val="00723DE5"/>
    <w:rsid w:val="0072402C"/>
    <w:rsid w:val="00724480"/>
    <w:rsid w:val="007247FB"/>
    <w:rsid w:val="007249BD"/>
    <w:rsid w:val="0072664A"/>
    <w:rsid w:val="00727172"/>
    <w:rsid w:val="007277C2"/>
    <w:rsid w:val="0073081B"/>
    <w:rsid w:val="00730FD5"/>
    <w:rsid w:val="00732375"/>
    <w:rsid w:val="00732562"/>
    <w:rsid w:val="00732AF1"/>
    <w:rsid w:val="00732C6B"/>
    <w:rsid w:val="007330C6"/>
    <w:rsid w:val="00733196"/>
    <w:rsid w:val="0073361F"/>
    <w:rsid w:val="00733A8D"/>
    <w:rsid w:val="00733B2D"/>
    <w:rsid w:val="007345AE"/>
    <w:rsid w:val="00734640"/>
    <w:rsid w:val="007354F9"/>
    <w:rsid w:val="00735632"/>
    <w:rsid w:val="00735BD1"/>
    <w:rsid w:val="00736222"/>
    <w:rsid w:val="0073639C"/>
    <w:rsid w:val="0073648B"/>
    <w:rsid w:val="007367CA"/>
    <w:rsid w:val="00737547"/>
    <w:rsid w:val="00737652"/>
    <w:rsid w:val="00737703"/>
    <w:rsid w:val="007402F3"/>
    <w:rsid w:val="0074065A"/>
    <w:rsid w:val="00740846"/>
    <w:rsid w:val="00740997"/>
    <w:rsid w:val="00741B8C"/>
    <w:rsid w:val="0074286D"/>
    <w:rsid w:val="0074443B"/>
    <w:rsid w:val="00744587"/>
    <w:rsid w:val="00745189"/>
    <w:rsid w:val="00745818"/>
    <w:rsid w:val="007458EF"/>
    <w:rsid w:val="00745AD5"/>
    <w:rsid w:val="00745EB6"/>
    <w:rsid w:val="00746DF5"/>
    <w:rsid w:val="00747E0F"/>
    <w:rsid w:val="00747F54"/>
    <w:rsid w:val="007518B2"/>
    <w:rsid w:val="00751B93"/>
    <w:rsid w:val="00751D89"/>
    <w:rsid w:val="00751F8E"/>
    <w:rsid w:val="00752C61"/>
    <w:rsid w:val="0075345B"/>
    <w:rsid w:val="00753793"/>
    <w:rsid w:val="00753A63"/>
    <w:rsid w:val="0075429F"/>
    <w:rsid w:val="00754480"/>
    <w:rsid w:val="007545D2"/>
    <w:rsid w:val="00756164"/>
    <w:rsid w:val="00756EE3"/>
    <w:rsid w:val="00757495"/>
    <w:rsid w:val="00757BC3"/>
    <w:rsid w:val="007606DA"/>
    <w:rsid w:val="0076191A"/>
    <w:rsid w:val="00761969"/>
    <w:rsid w:val="007619E1"/>
    <w:rsid w:val="0076263A"/>
    <w:rsid w:val="007631E9"/>
    <w:rsid w:val="00763C39"/>
    <w:rsid w:val="00763DFD"/>
    <w:rsid w:val="0076404A"/>
    <w:rsid w:val="00764EA4"/>
    <w:rsid w:val="00764ECD"/>
    <w:rsid w:val="00765CB3"/>
    <w:rsid w:val="00765EBA"/>
    <w:rsid w:val="00766A0B"/>
    <w:rsid w:val="00766BC4"/>
    <w:rsid w:val="00766D6E"/>
    <w:rsid w:val="00767886"/>
    <w:rsid w:val="0077003A"/>
    <w:rsid w:val="00770690"/>
    <w:rsid w:val="00770CB1"/>
    <w:rsid w:val="00771FA7"/>
    <w:rsid w:val="007720D2"/>
    <w:rsid w:val="007725D6"/>
    <w:rsid w:val="00772904"/>
    <w:rsid w:val="00772ADA"/>
    <w:rsid w:val="00773B79"/>
    <w:rsid w:val="00773C53"/>
    <w:rsid w:val="00774195"/>
    <w:rsid w:val="00774783"/>
    <w:rsid w:val="00774834"/>
    <w:rsid w:val="00774C21"/>
    <w:rsid w:val="007759E1"/>
    <w:rsid w:val="00775BCD"/>
    <w:rsid w:val="00775D77"/>
    <w:rsid w:val="00776BA0"/>
    <w:rsid w:val="00777499"/>
    <w:rsid w:val="0078039A"/>
    <w:rsid w:val="00780753"/>
    <w:rsid w:val="007818C8"/>
    <w:rsid w:val="00782A85"/>
    <w:rsid w:val="007831E2"/>
    <w:rsid w:val="00783B78"/>
    <w:rsid w:val="00783FB2"/>
    <w:rsid w:val="007842A6"/>
    <w:rsid w:val="00784B84"/>
    <w:rsid w:val="00785001"/>
    <w:rsid w:val="007851C0"/>
    <w:rsid w:val="007852CF"/>
    <w:rsid w:val="0078697A"/>
    <w:rsid w:val="007871F1"/>
    <w:rsid w:val="007873DA"/>
    <w:rsid w:val="00787609"/>
    <w:rsid w:val="00790927"/>
    <w:rsid w:val="00791BE6"/>
    <w:rsid w:val="00792343"/>
    <w:rsid w:val="00792635"/>
    <w:rsid w:val="00793217"/>
    <w:rsid w:val="0079374A"/>
    <w:rsid w:val="0079415C"/>
    <w:rsid w:val="007954E2"/>
    <w:rsid w:val="00795C6B"/>
    <w:rsid w:val="00796E25"/>
    <w:rsid w:val="007972C9"/>
    <w:rsid w:val="007973EA"/>
    <w:rsid w:val="00797478"/>
    <w:rsid w:val="00797E59"/>
    <w:rsid w:val="007A034F"/>
    <w:rsid w:val="007A237A"/>
    <w:rsid w:val="007A23E8"/>
    <w:rsid w:val="007A2692"/>
    <w:rsid w:val="007A33BD"/>
    <w:rsid w:val="007A41E4"/>
    <w:rsid w:val="007A46CD"/>
    <w:rsid w:val="007A46E8"/>
    <w:rsid w:val="007A48E2"/>
    <w:rsid w:val="007A492D"/>
    <w:rsid w:val="007A4D52"/>
    <w:rsid w:val="007A62FB"/>
    <w:rsid w:val="007A63DA"/>
    <w:rsid w:val="007A680B"/>
    <w:rsid w:val="007A73A0"/>
    <w:rsid w:val="007A7C85"/>
    <w:rsid w:val="007B079F"/>
    <w:rsid w:val="007B2126"/>
    <w:rsid w:val="007B2AC3"/>
    <w:rsid w:val="007B2FE3"/>
    <w:rsid w:val="007B331F"/>
    <w:rsid w:val="007B46D5"/>
    <w:rsid w:val="007B475B"/>
    <w:rsid w:val="007B4D6B"/>
    <w:rsid w:val="007B5574"/>
    <w:rsid w:val="007B55CC"/>
    <w:rsid w:val="007B59D5"/>
    <w:rsid w:val="007B5CC9"/>
    <w:rsid w:val="007B66A1"/>
    <w:rsid w:val="007B6D18"/>
    <w:rsid w:val="007B7BBB"/>
    <w:rsid w:val="007B7BDE"/>
    <w:rsid w:val="007C114E"/>
    <w:rsid w:val="007C1C29"/>
    <w:rsid w:val="007C25FF"/>
    <w:rsid w:val="007C26E7"/>
    <w:rsid w:val="007C27C4"/>
    <w:rsid w:val="007C2F24"/>
    <w:rsid w:val="007C3133"/>
    <w:rsid w:val="007C3626"/>
    <w:rsid w:val="007C3B26"/>
    <w:rsid w:val="007C4AE6"/>
    <w:rsid w:val="007C598C"/>
    <w:rsid w:val="007C5E5D"/>
    <w:rsid w:val="007C60EF"/>
    <w:rsid w:val="007C6D80"/>
    <w:rsid w:val="007C7064"/>
    <w:rsid w:val="007C733E"/>
    <w:rsid w:val="007C7363"/>
    <w:rsid w:val="007C7428"/>
    <w:rsid w:val="007C765D"/>
    <w:rsid w:val="007C7759"/>
    <w:rsid w:val="007C7E7A"/>
    <w:rsid w:val="007D068F"/>
    <w:rsid w:val="007D1487"/>
    <w:rsid w:val="007D1A70"/>
    <w:rsid w:val="007D2374"/>
    <w:rsid w:val="007D2674"/>
    <w:rsid w:val="007D2997"/>
    <w:rsid w:val="007D35B2"/>
    <w:rsid w:val="007D516C"/>
    <w:rsid w:val="007D5292"/>
    <w:rsid w:val="007D56BE"/>
    <w:rsid w:val="007D5C92"/>
    <w:rsid w:val="007D6243"/>
    <w:rsid w:val="007D6AB7"/>
    <w:rsid w:val="007D73EA"/>
    <w:rsid w:val="007D78B4"/>
    <w:rsid w:val="007D7D0E"/>
    <w:rsid w:val="007E02EA"/>
    <w:rsid w:val="007E0381"/>
    <w:rsid w:val="007E06EA"/>
    <w:rsid w:val="007E1078"/>
    <w:rsid w:val="007E12AF"/>
    <w:rsid w:val="007E1945"/>
    <w:rsid w:val="007E254A"/>
    <w:rsid w:val="007E28DA"/>
    <w:rsid w:val="007E2A44"/>
    <w:rsid w:val="007E2D71"/>
    <w:rsid w:val="007E3B42"/>
    <w:rsid w:val="007E3CF2"/>
    <w:rsid w:val="007E47AE"/>
    <w:rsid w:val="007E50AC"/>
    <w:rsid w:val="007E554E"/>
    <w:rsid w:val="007E5A32"/>
    <w:rsid w:val="007E698E"/>
    <w:rsid w:val="007E7323"/>
    <w:rsid w:val="007F01F1"/>
    <w:rsid w:val="007F1D05"/>
    <w:rsid w:val="007F2CD9"/>
    <w:rsid w:val="007F323A"/>
    <w:rsid w:val="007F3C2F"/>
    <w:rsid w:val="007F3E66"/>
    <w:rsid w:val="007F40E6"/>
    <w:rsid w:val="007F448C"/>
    <w:rsid w:val="007F44FF"/>
    <w:rsid w:val="007F47DF"/>
    <w:rsid w:val="007F6C32"/>
    <w:rsid w:val="007F7DD7"/>
    <w:rsid w:val="008003DA"/>
    <w:rsid w:val="00800633"/>
    <w:rsid w:val="00800E45"/>
    <w:rsid w:val="00801167"/>
    <w:rsid w:val="00801305"/>
    <w:rsid w:val="008019BF"/>
    <w:rsid w:val="00801CE7"/>
    <w:rsid w:val="00802A18"/>
    <w:rsid w:val="00803065"/>
    <w:rsid w:val="00803657"/>
    <w:rsid w:val="00803AA5"/>
    <w:rsid w:val="00803C4B"/>
    <w:rsid w:val="008042BA"/>
    <w:rsid w:val="0080443E"/>
    <w:rsid w:val="00804562"/>
    <w:rsid w:val="00804C73"/>
    <w:rsid w:val="00804F58"/>
    <w:rsid w:val="008050A2"/>
    <w:rsid w:val="00805A35"/>
    <w:rsid w:val="008065B5"/>
    <w:rsid w:val="008066E8"/>
    <w:rsid w:val="0080685F"/>
    <w:rsid w:val="00806D96"/>
    <w:rsid w:val="00807BC6"/>
    <w:rsid w:val="00807C7C"/>
    <w:rsid w:val="008100FD"/>
    <w:rsid w:val="00810114"/>
    <w:rsid w:val="008101FA"/>
    <w:rsid w:val="00810266"/>
    <w:rsid w:val="0081061D"/>
    <w:rsid w:val="008107B0"/>
    <w:rsid w:val="0081097E"/>
    <w:rsid w:val="008115D4"/>
    <w:rsid w:val="0081182D"/>
    <w:rsid w:val="00811F78"/>
    <w:rsid w:val="00812731"/>
    <w:rsid w:val="00812866"/>
    <w:rsid w:val="0081295B"/>
    <w:rsid w:val="00812F73"/>
    <w:rsid w:val="008137E7"/>
    <w:rsid w:val="00813B68"/>
    <w:rsid w:val="00814284"/>
    <w:rsid w:val="008148B6"/>
    <w:rsid w:val="00816082"/>
    <w:rsid w:val="008177A8"/>
    <w:rsid w:val="00817B87"/>
    <w:rsid w:val="00817E6A"/>
    <w:rsid w:val="0082010A"/>
    <w:rsid w:val="00820C17"/>
    <w:rsid w:val="008219F4"/>
    <w:rsid w:val="00822066"/>
    <w:rsid w:val="008222DB"/>
    <w:rsid w:val="008233E8"/>
    <w:rsid w:val="00823495"/>
    <w:rsid w:val="008237A9"/>
    <w:rsid w:val="00823965"/>
    <w:rsid w:val="0082480A"/>
    <w:rsid w:val="00824ADD"/>
    <w:rsid w:val="00824DF1"/>
    <w:rsid w:val="0082545A"/>
    <w:rsid w:val="008261AB"/>
    <w:rsid w:val="00827518"/>
    <w:rsid w:val="00827D46"/>
    <w:rsid w:val="00827F8A"/>
    <w:rsid w:val="0083062A"/>
    <w:rsid w:val="00830786"/>
    <w:rsid w:val="00830BBE"/>
    <w:rsid w:val="00831504"/>
    <w:rsid w:val="00831791"/>
    <w:rsid w:val="00831893"/>
    <w:rsid w:val="00831923"/>
    <w:rsid w:val="00831B26"/>
    <w:rsid w:val="00831BE7"/>
    <w:rsid w:val="00832689"/>
    <w:rsid w:val="0083271A"/>
    <w:rsid w:val="008328F4"/>
    <w:rsid w:val="00832DEB"/>
    <w:rsid w:val="00833CB7"/>
    <w:rsid w:val="00834385"/>
    <w:rsid w:val="008344F0"/>
    <w:rsid w:val="0083450A"/>
    <w:rsid w:val="008353B3"/>
    <w:rsid w:val="008354B2"/>
    <w:rsid w:val="008359B6"/>
    <w:rsid w:val="00835F10"/>
    <w:rsid w:val="00837476"/>
    <w:rsid w:val="00837947"/>
    <w:rsid w:val="00840FD3"/>
    <w:rsid w:val="008415A6"/>
    <w:rsid w:val="00841C9E"/>
    <w:rsid w:val="008422A6"/>
    <w:rsid w:val="0084265D"/>
    <w:rsid w:val="00843A19"/>
    <w:rsid w:val="00844B62"/>
    <w:rsid w:val="00845269"/>
    <w:rsid w:val="008467B6"/>
    <w:rsid w:val="008468F5"/>
    <w:rsid w:val="00847B48"/>
    <w:rsid w:val="00847C7B"/>
    <w:rsid w:val="008519C6"/>
    <w:rsid w:val="008519DB"/>
    <w:rsid w:val="00851E49"/>
    <w:rsid w:val="0085210E"/>
    <w:rsid w:val="0085234E"/>
    <w:rsid w:val="00852B53"/>
    <w:rsid w:val="00853A49"/>
    <w:rsid w:val="008540E5"/>
    <w:rsid w:val="00855829"/>
    <w:rsid w:val="00855AF6"/>
    <w:rsid w:val="008562A6"/>
    <w:rsid w:val="008572EA"/>
    <w:rsid w:val="00857841"/>
    <w:rsid w:val="00857870"/>
    <w:rsid w:val="00857A2A"/>
    <w:rsid w:val="008604DF"/>
    <w:rsid w:val="00860746"/>
    <w:rsid w:val="00860C23"/>
    <w:rsid w:val="008617BE"/>
    <w:rsid w:val="00862E94"/>
    <w:rsid w:val="00862FCA"/>
    <w:rsid w:val="00863154"/>
    <w:rsid w:val="008632B6"/>
    <w:rsid w:val="00864F53"/>
    <w:rsid w:val="00865261"/>
    <w:rsid w:val="0086595D"/>
    <w:rsid w:val="008659AF"/>
    <w:rsid w:val="00865BA3"/>
    <w:rsid w:val="008666D7"/>
    <w:rsid w:val="00866793"/>
    <w:rsid w:val="00867279"/>
    <w:rsid w:val="00867476"/>
    <w:rsid w:val="0086782E"/>
    <w:rsid w:val="008704C4"/>
    <w:rsid w:val="00870D3B"/>
    <w:rsid w:val="00870E9A"/>
    <w:rsid w:val="00871458"/>
    <w:rsid w:val="00871A39"/>
    <w:rsid w:val="00871E4C"/>
    <w:rsid w:val="008720E6"/>
    <w:rsid w:val="008722BA"/>
    <w:rsid w:val="008723D4"/>
    <w:rsid w:val="0087468A"/>
    <w:rsid w:val="00874A76"/>
    <w:rsid w:val="00875033"/>
    <w:rsid w:val="00875543"/>
    <w:rsid w:val="00875C37"/>
    <w:rsid w:val="00875E30"/>
    <w:rsid w:val="00875EF1"/>
    <w:rsid w:val="00875F8B"/>
    <w:rsid w:val="00876983"/>
    <w:rsid w:val="00880219"/>
    <w:rsid w:val="00880C43"/>
    <w:rsid w:val="0088377A"/>
    <w:rsid w:val="0088491B"/>
    <w:rsid w:val="00884B82"/>
    <w:rsid w:val="00885289"/>
    <w:rsid w:val="008857BB"/>
    <w:rsid w:val="00885F81"/>
    <w:rsid w:val="0088758D"/>
    <w:rsid w:val="00887C19"/>
    <w:rsid w:val="00887E4D"/>
    <w:rsid w:val="00887F8C"/>
    <w:rsid w:val="0089016B"/>
    <w:rsid w:val="008919BE"/>
    <w:rsid w:val="00891E9C"/>
    <w:rsid w:val="00892100"/>
    <w:rsid w:val="00892342"/>
    <w:rsid w:val="0089259E"/>
    <w:rsid w:val="008927F7"/>
    <w:rsid w:val="00892CA1"/>
    <w:rsid w:val="00892CE7"/>
    <w:rsid w:val="00893902"/>
    <w:rsid w:val="008941F6"/>
    <w:rsid w:val="0089487F"/>
    <w:rsid w:val="008952EE"/>
    <w:rsid w:val="00895AAB"/>
    <w:rsid w:val="0089606E"/>
    <w:rsid w:val="0089638A"/>
    <w:rsid w:val="00897264"/>
    <w:rsid w:val="008A032B"/>
    <w:rsid w:val="008A11AE"/>
    <w:rsid w:val="008A1220"/>
    <w:rsid w:val="008A1598"/>
    <w:rsid w:val="008A1F65"/>
    <w:rsid w:val="008A23B7"/>
    <w:rsid w:val="008A275B"/>
    <w:rsid w:val="008A2CE5"/>
    <w:rsid w:val="008A3260"/>
    <w:rsid w:val="008A3357"/>
    <w:rsid w:val="008A38C4"/>
    <w:rsid w:val="008A4084"/>
    <w:rsid w:val="008A44A5"/>
    <w:rsid w:val="008A6363"/>
    <w:rsid w:val="008A661F"/>
    <w:rsid w:val="008A693B"/>
    <w:rsid w:val="008A6CE4"/>
    <w:rsid w:val="008A6E3C"/>
    <w:rsid w:val="008A7EDB"/>
    <w:rsid w:val="008B0F0F"/>
    <w:rsid w:val="008B137F"/>
    <w:rsid w:val="008B15EF"/>
    <w:rsid w:val="008B25D2"/>
    <w:rsid w:val="008B2656"/>
    <w:rsid w:val="008B2BDE"/>
    <w:rsid w:val="008B3555"/>
    <w:rsid w:val="008B3DC4"/>
    <w:rsid w:val="008B3FFD"/>
    <w:rsid w:val="008B4B46"/>
    <w:rsid w:val="008B71EF"/>
    <w:rsid w:val="008B7380"/>
    <w:rsid w:val="008C1120"/>
    <w:rsid w:val="008C11E4"/>
    <w:rsid w:val="008C1443"/>
    <w:rsid w:val="008C2095"/>
    <w:rsid w:val="008C2FE1"/>
    <w:rsid w:val="008C40BD"/>
    <w:rsid w:val="008C41ED"/>
    <w:rsid w:val="008C44E0"/>
    <w:rsid w:val="008C450D"/>
    <w:rsid w:val="008C4535"/>
    <w:rsid w:val="008C4C48"/>
    <w:rsid w:val="008C4E0B"/>
    <w:rsid w:val="008C5608"/>
    <w:rsid w:val="008C59F9"/>
    <w:rsid w:val="008C5F59"/>
    <w:rsid w:val="008C6987"/>
    <w:rsid w:val="008C6CAF"/>
    <w:rsid w:val="008C70EC"/>
    <w:rsid w:val="008C7A02"/>
    <w:rsid w:val="008C7DEE"/>
    <w:rsid w:val="008C7EDA"/>
    <w:rsid w:val="008D0173"/>
    <w:rsid w:val="008D029E"/>
    <w:rsid w:val="008D0A3C"/>
    <w:rsid w:val="008D0A6A"/>
    <w:rsid w:val="008D103A"/>
    <w:rsid w:val="008D2E7E"/>
    <w:rsid w:val="008D31F9"/>
    <w:rsid w:val="008D33A2"/>
    <w:rsid w:val="008D4875"/>
    <w:rsid w:val="008D4E4A"/>
    <w:rsid w:val="008D5210"/>
    <w:rsid w:val="008D5232"/>
    <w:rsid w:val="008D5E90"/>
    <w:rsid w:val="008D646F"/>
    <w:rsid w:val="008D676C"/>
    <w:rsid w:val="008D6EF6"/>
    <w:rsid w:val="008D71B0"/>
    <w:rsid w:val="008E0465"/>
    <w:rsid w:val="008E0E52"/>
    <w:rsid w:val="008E0FCB"/>
    <w:rsid w:val="008E28EF"/>
    <w:rsid w:val="008E2A01"/>
    <w:rsid w:val="008E3023"/>
    <w:rsid w:val="008E3A51"/>
    <w:rsid w:val="008E4098"/>
    <w:rsid w:val="008E4281"/>
    <w:rsid w:val="008E46AC"/>
    <w:rsid w:val="008E4D78"/>
    <w:rsid w:val="008E5F1A"/>
    <w:rsid w:val="008E63C6"/>
    <w:rsid w:val="008E7038"/>
    <w:rsid w:val="008E7556"/>
    <w:rsid w:val="008E7904"/>
    <w:rsid w:val="008E79B6"/>
    <w:rsid w:val="008E7A16"/>
    <w:rsid w:val="008E7B8A"/>
    <w:rsid w:val="008F0B8F"/>
    <w:rsid w:val="008F0B90"/>
    <w:rsid w:val="008F2910"/>
    <w:rsid w:val="008F2C4C"/>
    <w:rsid w:val="008F2EDB"/>
    <w:rsid w:val="008F38AE"/>
    <w:rsid w:val="008F3B55"/>
    <w:rsid w:val="008F4B6B"/>
    <w:rsid w:val="008F5896"/>
    <w:rsid w:val="008F6914"/>
    <w:rsid w:val="008F6D09"/>
    <w:rsid w:val="008F79EB"/>
    <w:rsid w:val="00900938"/>
    <w:rsid w:val="00900BA9"/>
    <w:rsid w:val="009014C5"/>
    <w:rsid w:val="00901EB1"/>
    <w:rsid w:val="009026C3"/>
    <w:rsid w:val="009034FA"/>
    <w:rsid w:val="00903599"/>
    <w:rsid w:val="0090370D"/>
    <w:rsid w:val="0090390E"/>
    <w:rsid w:val="0090396E"/>
    <w:rsid w:val="009042E7"/>
    <w:rsid w:val="009044EA"/>
    <w:rsid w:val="0090464D"/>
    <w:rsid w:val="00904A18"/>
    <w:rsid w:val="009054D2"/>
    <w:rsid w:val="009056B5"/>
    <w:rsid w:val="0090617F"/>
    <w:rsid w:val="009061F8"/>
    <w:rsid w:val="00906F43"/>
    <w:rsid w:val="0090739B"/>
    <w:rsid w:val="00907660"/>
    <w:rsid w:val="00907CCB"/>
    <w:rsid w:val="00910DFD"/>
    <w:rsid w:val="009111B5"/>
    <w:rsid w:val="00911AA1"/>
    <w:rsid w:val="00911D50"/>
    <w:rsid w:val="00912A07"/>
    <w:rsid w:val="00913195"/>
    <w:rsid w:val="00913BBB"/>
    <w:rsid w:val="00913C6F"/>
    <w:rsid w:val="00913D34"/>
    <w:rsid w:val="009145D0"/>
    <w:rsid w:val="00914800"/>
    <w:rsid w:val="009151A8"/>
    <w:rsid w:val="009151F5"/>
    <w:rsid w:val="00915343"/>
    <w:rsid w:val="00915DBB"/>
    <w:rsid w:val="009168F5"/>
    <w:rsid w:val="00916B0D"/>
    <w:rsid w:val="00917A98"/>
    <w:rsid w:val="00917DE5"/>
    <w:rsid w:val="009201E8"/>
    <w:rsid w:val="009217B7"/>
    <w:rsid w:val="0092198C"/>
    <w:rsid w:val="00921BD8"/>
    <w:rsid w:val="00922117"/>
    <w:rsid w:val="00922B05"/>
    <w:rsid w:val="00922B2B"/>
    <w:rsid w:val="00922BE2"/>
    <w:rsid w:val="00923329"/>
    <w:rsid w:val="00923638"/>
    <w:rsid w:val="00923AC6"/>
    <w:rsid w:val="00923F7B"/>
    <w:rsid w:val="00923FA4"/>
    <w:rsid w:val="00924678"/>
    <w:rsid w:val="00924AE3"/>
    <w:rsid w:val="00924D64"/>
    <w:rsid w:val="0092501A"/>
    <w:rsid w:val="00925695"/>
    <w:rsid w:val="00925D74"/>
    <w:rsid w:val="00927504"/>
    <w:rsid w:val="0092770A"/>
    <w:rsid w:val="00927B81"/>
    <w:rsid w:val="009302A4"/>
    <w:rsid w:val="00930CCF"/>
    <w:rsid w:val="00930E6C"/>
    <w:rsid w:val="00931257"/>
    <w:rsid w:val="00931A43"/>
    <w:rsid w:val="00932079"/>
    <w:rsid w:val="00932F3E"/>
    <w:rsid w:val="009331E4"/>
    <w:rsid w:val="009332EA"/>
    <w:rsid w:val="00933982"/>
    <w:rsid w:val="009350E2"/>
    <w:rsid w:val="009350F1"/>
    <w:rsid w:val="009354FB"/>
    <w:rsid w:val="00935759"/>
    <w:rsid w:val="00936C68"/>
    <w:rsid w:val="00936D58"/>
    <w:rsid w:val="00936ECE"/>
    <w:rsid w:val="00936FEE"/>
    <w:rsid w:val="00937209"/>
    <w:rsid w:val="00937435"/>
    <w:rsid w:val="009378FE"/>
    <w:rsid w:val="00940D95"/>
    <w:rsid w:val="00941B3E"/>
    <w:rsid w:val="00941D7B"/>
    <w:rsid w:val="009434D9"/>
    <w:rsid w:val="00944230"/>
    <w:rsid w:val="00944CD5"/>
    <w:rsid w:val="00946530"/>
    <w:rsid w:val="009467DC"/>
    <w:rsid w:val="00947A7C"/>
    <w:rsid w:val="009508B8"/>
    <w:rsid w:val="00950AC0"/>
    <w:rsid w:val="009511D5"/>
    <w:rsid w:val="00951216"/>
    <w:rsid w:val="009516E2"/>
    <w:rsid w:val="009519CC"/>
    <w:rsid w:val="00952CFC"/>
    <w:rsid w:val="0095401D"/>
    <w:rsid w:val="00954720"/>
    <w:rsid w:val="009548A8"/>
    <w:rsid w:val="009551FB"/>
    <w:rsid w:val="0095540C"/>
    <w:rsid w:val="00955AB5"/>
    <w:rsid w:val="009567B1"/>
    <w:rsid w:val="00957001"/>
    <w:rsid w:val="00957982"/>
    <w:rsid w:val="0096047E"/>
    <w:rsid w:val="00961D35"/>
    <w:rsid w:val="00961E91"/>
    <w:rsid w:val="00962AE3"/>
    <w:rsid w:val="00962D2D"/>
    <w:rsid w:val="00964175"/>
    <w:rsid w:val="009647BC"/>
    <w:rsid w:val="009649FE"/>
    <w:rsid w:val="00964AEB"/>
    <w:rsid w:val="00964B52"/>
    <w:rsid w:val="00964F86"/>
    <w:rsid w:val="0096690F"/>
    <w:rsid w:val="00966F12"/>
    <w:rsid w:val="00967B48"/>
    <w:rsid w:val="00967DCE"/>
    <w:rsid w:val="00967E82"/>
    <w:rsid w:val="009700DB"/>
    <w:rsid w:val="0097103F"/>
    <w:rsid w:val="0097118D"/>
    <w:rsid w:val="00971687"/>
    <w:rsid w:val="009730DF"/>
    <w:rsid w:val="00973210"/>
    <w:rsid w:val="009736B6"/>
    <w:rsid w:val="00973811"/>
    <w:rsid w:val="00973D3A"/>
    <w:rsid w:val="00974341"/>
    <w:rsid w:val="009746F8"/>
    <w:rsid w:val="00974E01"/>
    <w:rsid w:val="00974FD4"/>
    <w:rsid w:val="0097516B"/>
    <w:rsid w:val="009761F3"/>
    <w:rsid w:val="00976310"/>
    <w:rsid w:val="0097759F"/>
    <w:rsid w:val="00977A61"/>
    <w:rsid w:val="00977DC3"/>
    <w:rsid w:val="009801C1"/>
    <w:rsid w:val="00980A91"/>
    <w:rsid w:val="00981A72"/>
    <w:rsid w:val="00982162"/>
    <w:rsid w:val="009821D3"/>
    <w:rsid w:val="009826D7"/>
    <w:rsid w:val="00982E5B"/>
    <w:rsid w:val="00984366"/>
    <w:rsid w:val="009844A7"/>
    <w:rsid w:val="00984D4C"/>
    <w:rsid w:val="00985058"/>
    <w:rsid w:val="00985828"/>
    <w:rsid w:val="00985835"/>
    <w:rsid w:val="009858B8"/>
    <w:rsid w:val="00985923"/>
    <w:rsid w:val="0098596D"/>
    <w:rsid w:val="00985A9B"/>
    <w:rsid w:val="0098621D"/>
    <w:rsid w:val="00986800"/>
    <w:rsid w:val="009873F9"/>
    <w:rsid w:val="0098787E"/>
    <w:rsid w:val="00987C41"/>
    <w:rsid w:val="00991652"/>
    <w:rsid w:val="0099310C"/>
    <w:rsid w:val="009934EE"/>
    <w:rsid w:val="00993A45"/>
    <w:rsid w:val="009940D9"/>
    <w:rsid w:val="009944A6"/>
    <w:rsid w:val="0099456B"/>
    <w:rsid w:val="00995818"/>
    <w:rsid w:val="00995906"/>
    <w:rsid w:val="009965A3"/>
    <w:rsid w:val="00996EBD"/>
    <w:rsid w:val="00996F5A"/>
    <w:rsid w:val="00997055"/>
    <w:rsid w:val="0099719B"/>
    <w:rsid w:val="00997565"/>
    <w:rsid w:val="009976A2"/>
    <w:rsid w:val="009976A4"/>
    <w:rsid w:val="00997F12"/>
    <w:rsid w:val="009A0773"/>
    <w:rsid w:val="009A0C44"/>
    <w:rsid w:val="009A0CF7"/>
    <w:rsid w:val="009A26B8"/>
    <w:rsid w:val="009A2730"/>
    <w:rsid w:val="009A2915"/>
    <w:rsid w:val="009A39F4"/>
    <w:rsid w:val="009A41C3"/>
    <w:rsid w:val="009A5547"/>
    <w:rsid w:val="009A625C"/>
    <w:rsid w:val="009A7206"/>
    <w:rsid w:val="009A7DAF"/>
    <w:rsid w:val="009A7E8B"/>
    <w:rsid w:val="009B0072"/>
    <w:rsid w:val="009B0F93"/>
    <w:rsid w:val="009B1A0A"/>
    <w:rsid w:val="009B1E29"/>
    <w:rsid w:val="009B1F25"/>
    <w:rsid w:val="009B2846"/>
    <w:rsid w:val="009B28F6"/>
    <w:rsid w:val="009B2A02"/>
    <w:rsid w:val="009B2BC4"/>
    <w:rsid w:val="009B3A48"/>
    <w:rsid w:val="009B3AE1"/>
    <w:rsid w:val="009B3EAB"/>
    <w:rsid w:val="009B3FB4"/>
    <w:rsid w:val="009B405C"/>
    <w:rsid w:val="009B4AC2"/>
    <w:rsid w:val="009B5675"/>
    <w:rsid w:val="009B56F7"/>
    <w:rsid w:val="009B5BE3"/>
    <w:rsid w:val="009B6356"/>
    <w:rsid w:val="009B6673"/>
    <w:rsid w:val="009B6EBF"/>
    <w:rsid w:val="009B6F0B"/>
    <w:rsid w:val="009B775C"/>
    <w:rsid w:val="009B7F7F"/>
    <w:rsid w:val="009C086E"/>
    <w:rsid w:val="009C0C67"/>
    <w:rsid w:val="009C1321"/>
    <w:rsid w:val="009C139C"/>
    <w:rsid w:val="009C1B79"/>
    <w:rsid w:val="009C234D"/>
    <w:rsid w:val="009C2FD4"/>
    <w:rsid w:val="009C3F12"/>
    <w:rsid w:val="009C40E7"/>
    <w:rsid w:val="009C440C"/>
    <w:rsid w:val="009C4426"/>
    <w:rsid w:val="009C44E9"/>
    <w:rsid w:val="009C4CB3"/>
    <w:rsid w:val="009C622B"/>
    <w:rsid w:val="009C629A"/>
    <w:rsid w:val="009C64D5"/>
    <w:rsid w:val="009D0341"/>
    <w:rsid w:val="009D0974"/>
    <w:rsid w:val="009D0E7A"/>
    <w:rsid w:val="009D1507"/>
    <w:rsid w:val="009D22B3"/>
    <w:rsid w:val="009D2F52"/>
    <w:rsid w:val="009D396A"/>
    <w:rsid w:val="009D4A48"/>
    <w:rsid w:val="009D4E67"/>
    <w:rsid w:val="009D500B"/>
    <w:rsid w:val="009D55D0"/>
    <w:rsid w:val="009D572A"/>
    <w:rsid w:val="009D57F1"/>
    <w:rsid w:val="009D5895"/>
    <w:rsid w:val="009D5E69"/>
    <w:rsid w:val="009D65A0"/>
    <w:rsid w:val="009D65EB"/>
    <w:rsid w:val="009D6694"/>
    <w:rsid w:val="009E0BDC"/>
    <w:rsid w:val="009E1AC9"/>
    <w:rsid w:val="009E357D"/>
    <w:rsid w:val="009E3632"/>
    <w:rsid w:val="009E370F"/>
    <w:rsid w:val="009E3CA1"/>
    <w:rsid w:val="009E41F6"/>
    <w:rsid w:val="009E488C"/>
    <w:rsid w:val="009E4A89"/>
    <w:rsid w:val="009E660E"/>
    <w:rsid w:val="009E6C92"/>
    <w:rsid w:val="009E6D5E"/>
    <w:rsid w:val="009E7117"/>
    <w:rsid w:val="009E76CD"/>
    <w:rsid w:val="009E7748"/>
    <w:rsid w:val="009F0353"/>
    <w:rsid w:val="009F0B04"/>
    <w:rsid w:val="009F1B87"/>
    <w:rsid w:val="009F1BD9"/>
    <w:rsid w:val="009F1E29"/>
    <w:rsid w:val="009F2DD9"/>
    <w:rsid w:val="009F3157"/>
    <w:rsid w:val="009F43FC"/>
    <w:rsid w:val="009F49EC"/>
    <w:rsid w:val="009F5658"/>
    <w:rsid w:val="009F6189"/>
    <w:rsid w:val="009F61FD"/>
    <w:rsid w:val="009F6AC9"/>
    <w:rsid w:val="00A00AB7"/>
    <w:rsid w:val="00A00C9E"/>
    <w:rsid w:val="00A00D1B"/>
    <w:rsid w:val="00A00E92"/>
    <w:rsid w:val="00A01854"/>
    <w:rsid w:val="00A018F9"/>
    <w:rsid w:val="00A01C3C"/>
    <w:rsid w:val="00A02023"/>
    <w:rsid w:val="00A02375"/>
    <w:rsid w:val="00A026AB"/>
    <w:rsid w:val="00A02BC8"/>
    <w:rsid w:val="00A02BF0"/>
    <w:rsid w:val="00A02E8A"/>
    <w:rsid w:val="00A030AD"/>
    <w:rsid w:val="00A031E3"/>
    <w:rsid w:val="00A03488"/>
    <w:rsid w:val="00A035F3"/>
    <w:rsid w:val="00A036DF"/>
    <w:rsid w:val="00A03E3A"/>
    <w:rsid w:val="00A046B4"/>
    <w:rsid w:val="00A046F6"/>
    <w:rsid w:val="00A04CCD"/>
    <w:rsid w:val="00A05522"/>
    <w:rsid w:val="00A05FAD"/>
    <w:rsid w:val="00A0702A"/>
    <w:rsid w:val="00A07115"/>
    <w:rsid w:val="00A07304"/>
    <w:rsid w:val="00A07983"/>
    <w:rsid w:val="00A07BF1"/>
    <w:rsid w:val="00A108E4"/>
    <w:rsid w:val="00A109A3"/>
    <w:rsid w:val="00A11422"/>
    <w:rsid w:val="00A11E58"/>
    <w:rsid w:val="00A1212B"/>
    <w:rsid w:val="00A12560"/>
    <w:rsid w:val="00A141D8"/>
    <w:rsid w:val="00A1490B"/>
    <w:rsid w:val="00A16050"/>
    <w:rsid w:val="00A161EC"/>
    <w:rsid w:val="00A1625C"/>
    <w:rsid w:val="00A165F7"/>
    <w:rsid w:val="00A16F11"/>
    <w:rsid w:val="00A171E8"/>
    <w:rsid w:val="00A17BAB"/>
    <w:rsid w:val="00A2006C"/>
    <w:rsid w:val="00A20195"/>
    <w:rsid w:val="00A20D91"/>
    <w:rsid w:val="00A21639"/>
    <w:rsid w:val="00A2179F"/>
    <w:rsid w:val="00A21949"/>
    <w:rsid w:val="00A21B90"/>
    <w:rsid w:val="00A22299"/>
    <w:rsid w:val="00A22808"/>
    <w:rsid w:val="00A23DCB"/>
    <w:rsid w:val="00A23DDD"/>
    <w:rsid w:val="00A23FC8"/>
    <w:rsid w:val="00A2461D"/>
    <w:rsid w:val="00A24993"/>
    <w:rsid w:val="00A2560F"/>
    <w:rsid w:val="00A25987"/>
    <w:rsid w:val="00A27914"/>
    <w:rsid w:val="00A27CD0"/>
    <w:rsid w:val="00A301EA"/>
    <w:rsid w:val="00A302E9"/>
    <w:rsid w:val="00A3030F"/>
    <w:rsid w:val="00A306C6"/>
    <w:rsid w:val="00A30882"/>
    <w:rsid w:val="00A30A01"/>
    <w:rsid w:val="00A30B12"/>
    <w:rsid w:val="00A30DA2"/>
    <w:rsid w:val="00A31AB2"/>
    <w:rsid w:val="00A32943"/>
    <w:rsid w:val="00A33BD0"/>
    <w:rsid w:val="00A33C1A"/>
    <w:rsid w:val="00A34027"/>
    <w:rsid w:val="00A3403C"/>
    <w:rsid w:val="00A34A51"/>
    <w:rsid w:val="00A3568E"/>
    <w:rsid w:val="00A360E8"/>
    <w:rsid w:val="00A3728A"/>
    <w:rsid w:val="00A40979"/>
    <w:rsid w:val="00A40D99"/>
    <w:rsid w:val="00A4120A"/>
    <w:rsid w:val="00A41560"/>
    <w:rsid w:val="00A43DEA"/>
    <w:rsid w:val="00A43FEC"/>
    <w:rsid w:val="00A4462E"/>
    <w:rsid w:val="00A44B59"/>
    <w:rsid w:val="00A44E69"/>
    <w:rsid w:val="00A45CCD"/>
    <w:rsid w:val="00A46747"/>
    <w:rsid w:val="00A467D4"/>
    <w:rsid w:val="00A46A2C"/>
    <w:rsid w:val="00A479D3"/>
    <w:rsid w:val="00A47AFC"/>
    <w:rsid w:val="00A47EDD"/>
    <w:rsid w:val="00A50638"/>
    <w:rsid w:val="00A5080D"/>
    <w:rsid w:val="00A50A12"/>
    <w:rsid w:val="00A50BB8"/>
    <w:rsid w:val="00A50C3E"/>
    <w:rsid w:val="00A5171A"/>
    <w:rsid w:val="00A51766"/>
    <w:rsid w:val="00A52781"/>
    <w:rsid w:val="00A52BFE"/>
    <w:rsid w:val="00A53CDD"/>
    <w:rsid w:val="00A54291"/>
    <w:rsid w:val="00A548B0"/>
    <w:rsid w:val="00A54A2D"/>
    <w:rsid w:val="00A54DCA"/>
    <w:rsid w:val="00A54FBA"/>
    <w:rsid w:val="00A56BCC"/>
    <w:rsid w:val="00A57DCC"/>
    <w:rsid w:val="00A618C4"/>
    <w:rsid w:val="00A6276A"/>
    <w:rsid w:val="00A6326E"/>
    <w:rsid w:val="00A63382"/>
    <w:rsid w:val="00A63F65"/>
    <w:rsid w:val="00A642CE"/>
    <w:rsid w:val="00A65B63"/>
    <w:rsid w:val="00A6611E"/>
    <w:rsid w:val="00A66246"/>
    <w:rsid w:val="00A6698D"/>
    <w:rsid w:val="00A670BB"/>
    <w:rsid w:val="00A67267"/>
    <w:rsid w:val="00A676A7"/>
    <w:rsid w:val="00A67782"/>
    <w:rsid w:val="00A677F5"/>
    <w:rsid w:val="00A71841"/>
    <w:rsid w:val="00A72A76"/>
    <w:rsid w:val="00A7311A"/>
    <w:rsid w:val="00A738D9"/>
    <w:rsid w:val="00A73F70"/>
    <w:rsid w:val="00A746B6"/>
    <w:rsid w:val="00A74D17"/>
    <w:rsid w:val="00A75A19"/>
    <w:rsid w:val="00A77359"/>
    <w:rsid w:val="00A77476"/>
    <w:rsid w:val="00A77CFB"/>
    <w:rsid w:val="00A80736"/>
    <w:rsid w:val="00A80A7C"/>
    <w:rsid w:val="00A80ECB"/>
    <w:rsid w:val="00A81858"/>
    <w:rsid w:val="00A81BD4"/>
    <w:rsid w:val="00A81E03"/>
    <w:rsid w:val="00A823C7"/>
    <w:rsid w:val="00A8299D"/>
    <w:rsid w:val="00A82C77"/>
    <w:rsid w:val="00A82D6E"/>
    <w:rsid w:val="00A8399B"/>
    <w:rsid w:val="00A83D75"/>
    <w:rsid w:val="00A84732"/>
    <w:rsid w:val="00A84B3B"/>
    <w:rsid w:val="00A85CB4"/>
    <w:rsid w:val="00A85D01"/>
    <w:rsid w:val="00A864E0"/>
    <w:rsid w:val="00A87031"/>
    <w:rsid w:val="00A870C0"/>
    <w:rsid w:val="00A87C70"/>
    <w:rsid w:val="00A87D7D"/>
    <w:rsid w:val="00A90724"/>
    <w:rsid w:val="00A90E6D"/>
    <w:rsid w:val="00A92033"/>
    <w:rsid w:val="00A9436C"/>
    <w:rsid w:val="00A95237"/>
    <w:rsid w:val="00A953F0"/>
    <w:rsid w:val="00A95C5A"/>
    <w:rsid w:val="00A9695F"/>
    <w:rsid w:val="00A97168"/>
    <w:rsid w:val="00A9729E"/>
    <w:rsid w:val="00A9744C"/>
    <w:rsid w:val="00A97AD7"/>
    <w:rsid w:val="00AA04DD"/>
    <w:rsid w:val="00AA0A79"/>
    <w:rsid w:val="00AA0AEA"/>
    <w:rsid w:val="00AA0AF4"/>
    <w:rsid w:val="00AA0E26"/>
    <w:rsid w:val="00AA0F8A"/>
    <w:rsid w:val="00AA18B6"/>
    <w:rsid w:val="00AA18B8"/>
    <w:rsid w:val="00AA1BEB"/>
    <w:rsid w:val="00AA3206"/>
    <w:rsid w:val="00AA3272"/>
    <w:rsid w:val="00AA463A"/>
    <w:rsid w:val="00AA4A3F"/>
    <w:rsid w:val="00AA58DD"/>
    <w:rsid w:val="00AA60AD"/>
    <w:rsid w:val="00AA7749"/>
    <w:rsid w:val="00AA7AE3"/>
    <w:rsid w:val="00AB03F4"/>
    <w:rsid w:val="00AB1D36"/>
    <w:rsid w:val="00AB21FA"/>
    <w:rsid w:val="00AB380A"/>
    <w:rsid w:val="00AB3B70"/>
    <w:rsid w:val="00AB3C72"/>
    <w:rsid w:val="00AB3E1D"/>
    <w:rsid w:val="00AB4FDD"/>
    <w:rsid w:val="00AB6108"/>
    <w:rsid w:val="00AB6865"/>
    <w:rsid w:val="00AB69F2"/>
    <w:rsid w:val="00AB6FC2"/>
    <w:rsid w:val="00AB718F"/>
    <w:rsid w:val="00AB78E9"/>
    <w:rsid w:val="00AB7F93"/>
    <w:rsid w:val="00AC068F"/>
    <w:rsid w:val="00AC15E5"/>
    <w:rsid w:val="00AC179F"/>
    <w:rsid w:val="00AC17C8"/>
    <w:rsid w:val="00AC25DE"/>
    <w:rsid w:val="00AC319B"/>
    <w:rsid w:val="00AC3C07"/>
    <w:rsid w:val="00AC46E5"/>
    <w:rsid w:val="00AC5647"/>
    <w:rsid w:val="00AC59A5"/>
    <w:rsid w:val="00AC5B5C"/>
    <w:rsid w:val="00AC5D78"/>
    <w:rsid w:val="00AC5F2B"/>
    <w:rsid w:val="00AC613D"/>
    <w:rsid w:val="00AC61EB"/>
    <w:rsid w:val="00AC6613"/>
    <w:rsid w:val="00AC7207"/>
    <w:rsid w:val="00AC77D7"/>
    <w:rsid w:val="00AC79F7"/>
    <w:rsid w:val="00AC7C93"/>
    <w:rsid w:val="00AD110B"/>
    <w:rsid w:val="00AD2275"/>
    <w:rsid w:val="00AD266E"/>
    <w:rsid w:val="00AD2705"/>
    <w:rsid w:val="00AD2F6E"/>
    <w:rsid w:val="00AD334C"/>
    <w:rsid w:val="00AD3774"/>
    <w:rsid w:val="00AD3AEF"/>
    <w:rsid w:val="00AD3ECD"/>
    <w:rsid w:val="00AD43B1"/>
    <w:rsid w:val="00AD4CC7"/>
    <w:rsid w:val="00AD51D6"/>
    <w:rsid w:val="00AD5903"/>
    <w:rsid w:val="00AD5BC1"/>
    <w:rsid w:val="00AD77B7"/>
    <w:rsid w:val="00AD7881"/>
    <w:rsid w:val="00AE012F"/>
    <w:rsid w:val="00AE0F5A"/>
    <w:rsid w:val="00AE0F78"/>
    <w:rsid w:val="00AE1F73"/>
    <w:rsid w:val="00AE212E"/>
    <w:rsid w:val="00AE307E"/>
    <w:rsid w:val="00AE321F"/>
    <w:rsid w:val="00AE4665"/>
    <w:rsid w:val="00AE4820"/>
    <w:rsid w:val="00AE4EA0"/>
    <w:rsid w:val="00AE563B"/>
    <w:rsid w:val="00AE56BF"/>
    <w:rsid w:val="00AE5A14"/>
    <w:rsid w:val="00AE5A38"/>
    <w:rsid w:val="00AE5B30"/>
    <w:rsid w:val="00AE6A98"/>
    <w:rsid w:val="00AE6E3E"/>
    <w:rsid w:val="00AE7089"/>
    <w:rsid w:val="00AF01C4"/>
    <w:rsid w:val="00AF0BBB"/>
    <w:rsid w:val="00AF0E60"/>
    <w:rsid w:val="00AF19EF"/>
    <w:rsid w:val="00AF19FC"/>
    <w:rsid w:val="00AF22FF"/>
    <w:rsid w:val="00AF2378"/>
    <w:rsid w:val="00AF2AE5"/>
    <w:rsid w:val="00AF2D61"/>
    <w:rsid w:val="00AF3177"/>
    <w:rsid w:val="00AF342E"/>
    <w:rsid w:val="00AF37DA"/>
    <w:rsid w:val="00AF39DB"/>
    <w:rsid w:val="00AF4439"/>
    <w:rsid w:val="00AF5093"/>
    <w:rsid w:val="00AF5819"/>
    <w:rsid w:val="00AF5AF7"/>
    <w:rsid w:val="00AF5BF8"/>
    <w:rsid w:val="00AF5EB6"/>
    <w:rsid w:val="00AF65DE"/>
    <w:rsid w:val="00AF6DC1"/>
    <w:rsid w:val="00AF7061"/>
    <w:rsid w:val="00AF7088"/>
    <w:rsid w:val="00AF7E5D"/>
    <w:rsid w:val="00B004EC"/>
    <w:rsid w:val="00B011C9"/>
    <w:rsid w:val="00B02610"/>
    <w:rsid w:val="00B026EA"/>
    <w:rsid w:val="00B02DEF"/>
    <w:rsid w:val="00B03041"/>
    <w:rsid w:val="00B0311E"/>
    <w:rsid w:val="00B034C6"/>
    <w:rsid w:val="00B03FA4"/>
    <w:rsid w:val="00B04CD4"/>
    <w:rsid w:val="00B05AFC"/>
    <w:rsid w:val="00B05B23"/>
    <w:rsid w:val="00B05C5A"/>
    <w:rsid w:val="00B05C6E"/>
    <w:rsid w:val="00B06804"/>
    <w:rsid w:val="00B069CB"/>
    <w:rsid w:val="00B0700B"/>
    <w:rsid w:val="00B07168"/>
    <w:rsid w:val="00B0751E"/>
    <w:rsid w:val="00B07E7A"/>
    <w:rsid w:val="00B10734"/>
    <w:rsid w:val="00B1112B"/>
    <w:rsid w:val="00B118F6"/>
    <w:rsid w:val="00B11D39"/>
    <w:rsid w:val="00B1213E"/>
    <w:rsid w:val="00B121B6"/>
    <w:rsid w:val="00B12511"/>
    <w:rsid w:val="00B13106"/>
    <w:rsid w:val="00B13C75"/>
    <w:rsid w:val="00B13F16"/>
    <w:rsid w:val="00B143C3"/>
    <w:rsid w:val="00B1565C"/>
    <w:rsid w:val="00B15B3F"/>
    <w:rsid w:val="00B15F5C"/>
    <w:rsid w:val="00B17A95"/>
    <w:rsid w:val="00B206D4"/>
    <w:rsid w:val="00B209FC"/>
    <w:rsid w:val="00B216C0"/>
    <w:rsid w:val="00B21F6F"/>
    <w:rsid w:val="00B23A41"/>
    <w:rsid w:val="00B23B30"/>
    <w:rsid w:val="00B23C96"/>
    <w:rsid w:val="00B24454"/>
    <w:rsid w:val="00B24A01"/>
    <w:rsid w:val="00B25458"/>
    <w:rsid w:val="00B25B56"/>
    <w:rsid w:val="00B26081"/>
    <w:rsid w:val="00B2624A"/>
    <w:rsid w:val="00B263A6"/>
    <w:rsid w:val="00B26A52"/>
    <w:rsid w:val="00B26A62"/>
    <w:rsid w:val="00B26E63"/>
    <w:rsid w:val="00B302D5"/>
    <w:rsid w:val="00B30A93"/>
    <w:rsid w:val="00B30E66"/>
    <w:rsid w:val="00B312E0"/>
    <w:rsid w:val="00B3139E"/>
    <w:rsid w:val="00B315AE"/>
    <w:rsid w:val="00B316C2"/>
    <w:rsid w:val="00B33749"/>
    <w:rsid w:val="00B33861"/>
    <w:rsid w:val="00B3418C"/>
    <w:rsid w:val="00B34368"/>
    <w:rsid w:val="00B3459C"/>
    <w:rsid w:val="00B34C85"/>
    <w:rsid w:val="00B35313"/>
    <w:rsid w:val="00B3535E"/>
    <w:rsid w:val="00B369AC"/>
    <w:rsid w:val="00B36F0B"/>
    <w:rsid w:val="00B37701"/>
    <w:rsid w:val="00B377EB"/>
    <w:rsid w:val="00B400B2"/>
    <w:rsid w:val="00B406D4"/>
    <w:rsid w:val="00B406D5"/>
    <w:rsid w:val="00B40EFC"/>
    <w:rsid w:val="00B422CD"/>
    <w:rsid w:val="00B42783"/>
    <w:rsid w:val="00B4312F"/>
    <w:rsid w:val="00B44190"/>
    <w:rsid w:val="00B4528F"/>
    <w:rsid w:val="00B45C4B"/>
    <w:rsid w:val="00B466A2"/>
    <w:rsid w:val="00B46CD9"/>
    <w:rsid w:val="00B478B8"/>
    <w:rsid w:val="00B47C5C"/>
    <w:rsid w:val="00B5042B"/>
    <w:rsid w:val="00B510E4"/>
    <w:rsid w:val="00B51848"/>
    <w:rsid w:val="00B5224E"/>
    <w:rsid w:val="00B528F9"/>
    <w:rsid w:val="00B5365B"/>
    <w:rsid w:val="00B53741"/>
    <w:rsid w:val="00B54CD8"/>
    <w:rsid w:val="00B54F36"/>
    <w:rsid w:val="00B558F4"/>
    <w:rsid w:val="00B56E82"/>
    <w:rsid w:val="00B57D6F"/>
    <w:rsid w:val="00B57DA4"/>
    <w:rsid w:val="00B60C04"/>
    <w:rsid w:val="00B61146"/>
    <w:rsid w:val="00B616C2"/>
    <w:rsid w:val="00B617FE"/>
    <w:rsid w:val="00B62417"/>
    <w:rsid w:val="00B62595"/>
    <w:rsid w:val="00B62758"/>
    <w:rsid w:val="00B632F3"/>
    <w:rsid w:val="00B63CB7"/>
    <w:rsid w:val="00B64E78"/>
    <w:rsid w:val="00B65592"/>
    <w:rsid w:val="00B6561A"/>
    <w:rsid w:val="00B6571D"/>
    <w:rsid w:val="00B65756"/>
    <w:rsid w:val="00B657AD"/>
    <w:rsid w:val="00B65DC0"/>
    <w:rsid w:val="00B6655C"/>
    <w:rsid w:val="00B7010C"/>
    <w:rsid w:val="00B71C63"/>
    <w:rsid w:val="00B71E89"/>
    <w:rsid w:val="00B737B9"/>
    <w:rsid w:val="00B737ED"/>
    <w:rsid w:val="00B738FB"/>
    <w:rsid w:val="00B74FA7"/>
    <w:rsid w:val="00B7516C"/>
    <w:rsid w:val="00B754B8"/>
    <w:rsid w:val="00B76848"/>
    <w:rsid w:val="00B76A47"/>
    <w:rsid w:val="00B770F9"/>
    <w:rsid w:val="00B7774F"/>
    <w:rsid w:val="00B77EEB"/>
    <w:rsid w:val="00B8023F"/>
    <w:rsid w:val="00B80373"/>
    <w:rsid w:val="00B80888"/>
    <w:rsid w:val="00B813CB"/>
    <w:rsid w:val="00B8176D"/>
    <w:rsid w:val="00B81770"/>
    <w:rsid w:val="00B818CA"/>
    <w:rsid w:val="00B82ABF"/>
    <w:rsid w:val="00B82C78"/>
    <w:rsid w:val="00B835EB"/>
    <w:rsid w:val="00B836E5"/>
    <w:rsid w:val="00B839B7"/>
    <w:rsid w:val="00B842DE"/>
    <w:rsid w:val="00B8435F"/>
    <w:rsid w:val="00B8456E"/>
    <w:rsid w:val="00B84EE4"/>
    <w:rsid w:val="00B857BC"/>
    <w:rsid w:val="00B860F1"/>
    <w:rsid w:val="00B863CA"/>
    <w:rsid w:val="00B871E2"/>
    <w:rsid w:val="00B8725F"/>
    <w:rsid w:val="00B87BF3"/>
    <w:rsid w:val="00B90121"/>
    <w:rsid w:val="00B90C4A"/>
    <w:rsid w:val="00B91060"/>
    <w:rsid w:val="00B911D5"/>
    <w:rsid w:val="00B9188B"/>
    <w:rsid w:val="00B91D70"/>
    <w:rsid w:val="00B922C9"/>
    <w:rsid w:val="00B93056"/>
    <w:rsid w:val="00B9378D"/>
    <w:rsid w:val="00B94874"/>
    <w:rsid w:val="00B95168"/>
    <w:rsid w:val="00B9605E"/>
    <w:rsid w:val="00B961DB"/>
    <w:rsid w:val="00B964BE"/>
    <w:rsid w:val="00B9697A"/>
    <w:rsid w:val="00B96D36"/>
    <w:rsid w:val="00B97A10"/>
    <w:rsid w:val="00B97EBB"/>
    <w:rsid w:val="00BA0352"/>
    <w:rsid w:val="00BA0B2A"/>
    <w:rsid w:val="00BA198D"/>
    <w:rsid w:val="00BA19DF"/>
    <w:rsid w:val="00BA1AF1"/>
    <w:rsid w:val="00BA2023"/>
    <w:rsid w:val="00BA2142"/>
    <w:rsid w:val="00BA2233"/>
    <w:rsid w:val="00BA2EFA"/>
    <w:rsid w:val="00BA3418"/>
    <w:rsid w:val="00BA483D"/>
    <w:rsid w:val="00BA4AB6"/>
    <w:rsid w:val="00BA50E5"/>
    <w:rsid w:val="00BA6D37"/>
    <w:rsid w:val="00BA7982"/>
    <w:rsid w:val="00BB03FA"/>
    <w:rsid w:val="00BB0472"/>
    <w:rsid w:val="00BB12C3"/>
    <w:rsid w:val="00BB143B"/>
    <w:rsid w:val="00BB171A"/>
    <w:rsid w:val="00BB1735"/>
    <w:rsid w:val="00BB23A6"/>
    <w:rsid w:val="00BB3856"/>
    <w:rsid w:val="00BB4B57"/>
    <w:rsid w:val="00BB4FA7"/>
    <w:rsid w:val="00BB5165"/>
    <w:rsid w:val="00BB5867"/>
    <w:rsid w:val="00BB5C5D"/>
    <w:rsid w:val="00BB5CC9"/>
    <w:rsid w:val="00BB664F"/>
    <w:rsid w:val="00BB673F"/>
    <w:rsid w:val="00BB67AD"/>
    <w:rsid w:val="00BB7518"/>
    <w:rsid w:val="00BB7923"/>
    <w:rsid w:val="00BB7CE2"/>
    <w:rsid w:val="00BB7E4A"/>
    <w:rsid w:val="00BB7E54"/>
    <w:rsid w:val="00BC20D7"/>
    <w:rsid w:val="00BC2273"/>
    <w:rsid w:val="00BC2288"/>
    <w:rsid w:val="00BC2614"/>
    <w:rsid w:val="00BC3404"/>
    <w:rsid w:val="00BC34E5"/>
    <w:rsid w:val="00BC363B"/>
    <w:rsid w:val="00BC3D4D"/>
    <w:rsid w:val="00BC401C"/>
    <w:rsid w:val="00BC45E8"/>
    <w:rsid w:val="00BC54FE"/>
    <w:rsid w:val="00BC5E66"/>
    <w:rsid w:val="00BC6088"/>
    <w:rsid w:val="00BC7253"/>
    <w:rsid w:val="00BC7F62"/>
    <w:rsid w:val="00BD2062"/>
    <w:rsid w:val="00BD2A92"/>
    <w:rsid w:val="00BD4316"/>
    <w:rsid w:val="00BD468D"/>
    <w:rsid w:val="00BD4D52"/>
    <w:rsid w:val="00BD4E3B"/>
    <w:rsid w:val="00BD58BD"/>
    <w:rsid w:val="00BD5B92"/>
    <w:rsid w:val="00BD603F"/>
    <w:rsid w:val="00BD68CB"/>
    <w:rsid w:val="00BD6994"/>
    <w:rsid w:val="00BD6BD8"/>
    <w:rsid w:val="00BD71DC"/>
    <w:rsid w:val="00BD75F3"/>
    <w:rsid w:val="00BD76E9"/>
    <w:rsid w:val="00BD7C57"/>
    <w:rsid w:val="00BE0056"/>
    <w:rsid w:val="00BE01B4"/>
    <w:rsid w:val="00BE0862"/>
    <w:rsid w:val="00BE126C"/>
    <w:rsid w:val="00BE1AE8"/>
    <w:rsid w:val="00BE1B49"/>
    <w:rsid w:val="00BE2372"/>
    <w:rsid w:val="00BE2D17"/>
    <w:rsid w:val="00BE339F"/>
    <w:rsid w:val="00BE3ACC"/>
    <w:rsid w:val="00BE425D"/>
    <w:rsid w:val="00BE4FD5"/>
    <w:rsid w:val="00BE530A"/>
    <w:rsid w:val="00BE583D"/>
    <w:rsid w:val="00BE5B27"/>
    <w:rsid w:val="00BE5D39"/>
    <w:rsid w:val="00BE61D7"/>
    <w:rsid w:val="00BE6B39"/>
    <w:rsid w:val="00BE7055"/>
    <w:rsid w:val="00BE7F7C"/>
    <w:rsid w:val="00BF0729"/>
    <w:rsid w:val="00BF0A2C"/>
    <w:rsid w:val="00BF119F"/>
    <w:rsid w:val="00BF1759"/>
    <w:rsid w:val="00BF1C78"/>
    <w:rsid w:val="00BF21F3"/>
    <w:rsid w:val="00BF296F"/>
    <w:rsid w:val="00BF2ADF"/>
    <w:rsid w:val="00BF2F8A"/>
    <w:rsid w:val="00BF32A1"/>
    <w:rsid w:val="00BF385D"/>
    <w:rsid w:val="00BF3B88"/>
    <w:rsid w:val="00BF4045"/>
    <w:rsid w:val="00BF4CA0"/>
    <w:rsid w:val="00BF5A2A"/>
    <w:rsid w:val="00BF5D5C"/>
    <w:rsid w:val="00BF6067"/>
    <w:rsid w:val="00BF62F2"/>
    <w:rsid w:val="00BF6E09"/>
    <w:rsid w:val="00BF7ACC"/>
    <w:rsid w:val="00BF7CA5"/>
    <w:rsid w:val="00C00856"/>
    <w:rsid w:val="00C00A01"/>
    <w:rsid w:val="00C0129A"/>
    <w:rsid w:val="00C01793"/>
    <w:rsid w:val="00C02754"/>
    <w:rsid w:val="00C04C4A"/>
    <w:rsid w:val="00C05CD7"/>
    <w:rsid w:val="00C0613D"/>
    <w:rsid w:val="00C06641"/>
    <w:rsid w:val="00C06B1B"/>
    <w:rsid w:val="00C06D8B"/>
    <w:rsid w:val="00C0701D"/>
    <w:rsid w:val="00C10308"/>
    <w:rsid w:val="00C108DA"/>
    <w:rsid w:val="00C10E64"/>
    <w:rsid w:val="00C10F0F"/>
    <w:rsid w:val="00C1114C"/>
    <w:rsid w:val="00C1117A"/>
    <w:rsid w:val="00C11621"/>
    <w:rsid w:val="00C121F0"/>
    <w:rsid w:val="00C13231"/>
    <w:rsid w:val="00C13814"/>
    <w:rsid w:val="00C13D72"/>
    <w:rsid w:val="00C144C8"/>
    <w:rsid w:val="00C15163"/>
    <w:rsid w:val="00C15436"/>
    <w:rsid w:val="00C157F1"/>
    <w:rsid w:val="00C158DE"/>
    <w:rsid w:val="00C15A6E"/>
    <w:rsid w:val="00C16882"/>
    <w:rsid w:val="00C1690E"/>
    <w:rsid w:val="00C16CE8"/>
    <w:rsid w:val="00C17213"/>
    <w:rsid w:val="00C17572"/>
    <w:rsid w:val="00C175A7"/>
    <w:rsid w:val="00C204CF"/>
    <w:rsid w:val="00C20B17"/>
    <w:rsid w:val="00C2115D"/>
    <w:rsid w:val="00C2235A"/>
    <w:rsid w:val="00C22C76"/>
    <w:rsid w:val="00C24CD4"/>
    <w:rsid w:val="00C25399"/>
    <w:rsid w:val="00C25871"/>
    <w:rsid w:val="00C25A4E"/>
    <w:rsid w:val="00C25AAC"/>
    <w:rsid w:val="00C25FD4"/>
    <w:rsid w:val="00C26249"/>
    <w:rsid w:val="00C26281"/>
    <w:rsid w:val="00C26553"/>
    <w:rsid w:val="00C267DD"/>
    <w:rsid w:val="00C300BB"/>
    <w:rsid w:val="00C30E0C"/>
    <w:rsid w:val="00C30E1E"/>
    <w:rsid w:val="00C31976"/>
    <w:rsid w:val="00C31DBE"/>
    <w:rsid w:val="00C321EA"/>
    <w:rsid w:val="00C3235C"/>
    <w:rsid w:val="00C337AD"/>
    <w:rsid w:val="00C33B3C"/>
    <w:rsid w:val="00C33DA8"/>
    <w:rsid w:val="00C350C4"/>
    <w:rsid w:val="00C36C15"/>
    <w:rsid w:val="00C373F0"/>
    <w:rsid w:val="00C37FBE"/>
    <w:rsid w:val="00C40EA5"/>
    <w:rsid w:val="00C4119D"/>
    <w:rsid w:val="00C413E0"/>
    <w:rsid w:val="00C424D4"/>
    <w:rsid w:val="00C42D5A"/>
    <w:rsid w:val="00C43103"/>
    <w:rsid w:val="00C435B7"/>
    <w:rsid w:val="00C4384C"/>
    <w:rsid w:val="00C44028"/>
    <w:rsid w:val="00C4455F"/>
    <w:rsid w:val="00C4491F"/>
    <w:rsid w:val="00C45948"/>
    <w:rsid w:val="00C45F1D"/>
    <w:rsid w:val="00C4669C"/>
    <w:rsid w:val="00C46811"/>
    <w:rsid w:val="00C472BA"/>
    <w:rsid w:val="00C47B3C"/>
    <w:rsid w:val="00C47C72"/>
    <w:rsid w:val="00C5188B"/>
    <w:rsid w:val="00C51A9A"/>
    <w:rsid w:val="00C51F8C"/>
    <w:rsid w:val="00C526E8"/>
    <w:rsid w:val="00C52B48"/>
    <w:rsid w:val="00C53093"/>
    <w:rsid w:val="00C530DC"/>
    <w:rsid w:val="00C54275"/>
    <w:rsid w:val="00C5478E"/>
    <w:rsid w:val="00C54881"/>
    <w:rsid w:val="00C552E9"/>
    <w:rsid w:val="00C5567B"/>
    <w:rsid w:val="00C56B91"/>
    <w:rsid w:val="00C5743B"/>
    <w:rsid w:val="00C6050E"/>
    <w:rsid w:val="00C61754"/>
    <w:rsid w:val="00C61DE7"/>
    <w:rsid w:val="00C62329"/>
    <w:rsid w:val="00C62573"/>
    <w:rsid w:val="00C6258B"/>
    <w:rsid w:val="00C62BCC"/>
    <w:rsid w:val="00C62D32"/>
    <w:rsid w:val="00C63100"/>
    <w:rsid w:val="00C633C7"/>
    <w:rsid w:val="00C63647"/>
    <w:rsid w:val="00C63744"/>
    <w:rsid w:val="00C64C8E"/>
    <w:rsid w:val="00C656AB"/>
    <w:rsid w:val="00C662BC"/>
    <w:rsid w:val="00C66A6D"/>
    <w:rsid w:val="00C66EAA"/>
    <w:rsid w:val="00C67677"/>
    <w:rsid w:val="00C679C3"/>
    <w:rsid w:val="00C67A08"/>
    <w:rsid w:val="00C67C69"/>
    <w:rsid w:val="00C702C0"/>
    <w:rsid w:val="00C7070A"/>
    <w:rsid w:val="00C70A1E"/>
    <w:rsid w:val="00C70C4C"/>
    <w:rsid w:val="00C716AF"/>
    <w:rsid w:val="00C71C80"/>
    <w:rsid w:val="00C71DCB"/>
    <w:rsid w:val="00C71F12"/>
    <w:rsid w:val="00C7212E"/>
    <w:rsid w:val="00C7218A"/>
    <w:rsid w:val="00C73181"/>
    <w:rsid w:val="00C732B6"/>
    <w:rsid w:val="00C73F23"/>
    <w:rsid w:val="00C740CE"/>
    <w:rsid w:val="00C74456"/>
    <w:rsid w:val="00C754C4"/>
    <w:rsid w:val="00C7572D"/>
    <w:rsid w:val="00C759BC"/>
    <w:rsid w:val="00C76309"/>
    <w:rsid w:val="00C76610"/>
    <w:rsid w:val="00C77918"/>
    <w:rsid w:val="00C77DDB"/>
    <w:rsid w:val="00C8012D"/>
    <w:rsid w:val="00C80167"/>
    <w:rsid w:val="00C809D2"/>
    <w:rsid w:val="00C80E27"/>
    <w:rsid w:val="00C814E8"/>
    <w:rsid w:val="00C819E9"/>
    <w:rsid w:val="00C81DAB"/>
    <w:rsid w:val="00C8234E"/>
    <w:rsid w:val="00C82F22"/>
    <w:rsid w:val="00C83548"/>
    <w:rsid w:val="00C835A4"/>
    <w:rsid w:val="00C83945"/>
    <w:rsid w:val="00C83EA6"/>
    <w:rsid w:val="00C85557"/>
    <w:rsid w:val="00C85F4F"/>
    <w:rsid w:val="00C86183"/>
    <w:rsid w:val="00C864B5"/>
    <w:rsid w:val="00C8797D"/>
    <w:rsid w:val="00C90882"/>
    <w:rsid w:val="00C90DBA"/>
    <w:rsid w:val="00C90FEF"/>
    <w:rsid w:val="00C9167E"/>
    <w:rsid w:val="00C92496"/>
    <w:rsid w:val="00C9285F"/>
    <w:rsid w:val="00C92E0D"/>
    <w:rsid w:val="00C94065"/>
    <w:rsid w:val="00C9435D"/>
    <w:rsid w:val="00C94E14"/>
    <w:rsid w:val="00C9636D"/>
    <w:rsid w:val="00C965DE"/>
    <w:rsid w:val="00C96AFF"/>
    <w:rsid w:val="00C9782B"/>
    <w:rsid w:val="00C979A6"/>
    <w:rsid w:val="00C97FD4"/>
    <w:rsid w:val="00CA0B34"/>
    <w:rsid w:val="00CA17E5"/>
    <w:rsid w:val="00CA2641"/>
    <w:rsid w:val="00CA29E4"/>
    <w:rsid w:val="00CA2BBC"/>
    <w:rsid w:val="00CA2D7B"/>
    <w:rsid w:val="00CA3519"/>
    <w:rsid w:val="00CA392F"/>
    <w:rsid w:val="00CA3D00"/>
    <w:rsid w:val="00CA4B2A"/>
    <w:rsid w:val="00CA50C2"/>
    <w:rsid w:val="00CA5332"/>
    <w:rsid w:val="00CA6DB0"/>
    <w:rsid w:val="00CA7A18"/>
    <w:rsid w:val="00CB04AD"/>
    <w:rsid w:val="00CB0893"/>
    <w:rsid w:val="00CB0EBC"/>
    <w:rsid w:val="00CB104E"/>
    <w:rsid w:val="00CB16E9"/>
    <w:rsid w:val="00CB223F"/>
    <w:rsid w:val="00CB22F6"/>
    <w:rsid w:val="00CB258C"/>
    <w:rsid w:val="00CB265C"/>
    <w:rsid w:val="00CB293E"/>
    <w:rsid w:val="00CB2BAD"/>
    <w:rsid w:val="00CB2E92"/>
    <w:rsid w:val="00CB3191"/>
    <w:rsid w:val="00CB4FE0"/>
    <w:rsid w:val="00CB51E7"/>
    <w:rsid w:val="00CB6CD9"/>
    <w:rsid w:val="00CB77CB"/>
    <w:rsid w:val="00CB7BB9"/>
    <w:rsid w:val="00CC054D"/>
    <w:rsid w:val="00CC0702"/>
    <w:rsid w:val="00CC17EA"/>
    <w:rsid w:val="00CC193C"/>
    <w:rsid w:val="00CC1B62"/>
    <w:rsid w:val="00CC3183"/>
    <w:rsid w:val="00CC4AB7"/>
    <w:rsid w:val="00CC5073"/>
    <w:rsid w:val="00CC574C"/>
    <w:rsid w:val="00CC6C92"/>
    <w:rsid w:val="00CC75C9"/>
    <w:rsid w:val="00CC7E08"/>
    <w:rsid w:val="00CC7E57"/>
    <w:rsid w:val="00CD0844"/>
    <w:rsid w:val="00CD0DEB"/>
    <w:rsid w:val="00CD14CD"/>
    <w:rsid w:val="00CD16C1"/>
    <w:rsid w:val="00CD19BE"/>
    <w:rsid w:val="00CD374F"/>
    <w:rsid w:val="00CD4631"/>
    <w:rsid w:val="00CD650D"/>
    <w:rsid w:val="00CD67D9"/>
    <w:rsid w:val="00CD7E52"/>
    <w:rsid w:val="00CE0719"/>
    <w:rsid w:val="00CE08D0"/>
    <w:rsid w:val="00CE0CB5"/>
    <w:rsid w:val="00CE1040"/>
    <w:rsid w:val="00CE1F7F"/>
    <w:rsid w:val="00CE201B"/>
    <w:rsid w:val="00CE2417"/>
    <w:rsid w:val="00CE25C4"/>
    <w:rsid w:val="00CE31BD"/>
    <w:rsid w:val="00CE321A"/>
    <w:rsid w:val="00CE3818"/>
    <w:rsid w:val="00CE4893"/>
    <w:rsid w:val="00CE4CA1"/>
    <w:rsid w:val="00CE564A"/>
    <w:rsid w:val="00CE68C9"/>
    <w:rsid w:val="00CE6D16"/>
    <w:rsid w:val="00CE6E0D"/>
    <w:rsid w:val="00CE78F7"/>
    <w:rsid w:val="00CF0CF2"/>
    <w:rsid w:val="00CF169D"/>
    <w:rsid w:val="00CF179D"/>
    <w:rsid w:val="00CF22E0"/>
    <w:rsid w:val="00CF2D4A"/>
    <w:rsid w:val="00CF40B0"/>
    <w:rsid w:val="00CF41C4"/>
    <w:rsid w:val="00CF5303"/>
    <w:rsid w:val="00CF53E0"/>
    <w:rsid w:val="00CF591B"/>
    <w:rsid w:val="00CF5BB7"/>
    <w:rsid w:val="00CF5C94"/>
    <w:rsid w:val="00CF5D0F"/>
    <w:rsid w:val="00CF6AC4"/>
    <w:rsid w:val="00CF6E5B"/>
    <w:rsid w:val="00CF6F07"/>
    <w:rsid w:val="00CF70F4"/>
    <w:rsid w:val="00CF7272"/>
    <w:rsid w:val="00CF790B"/>
    <w:rsid w:val="00CF791C"/>
    <w:rsid w:val="00D000B3"/>
    <w:rsid w:val="00D00C5D"/>
    <w:rsid w:val="00D0132A"/>
    <w:rsid w:val="00D013E7"/>
    <w:rsid w:val="00D01678"/>
    <w:rsid w:val="00D01EAC"/>
    <w:rsid w:val="00D01F82"/>
    <w:rsid w:val="00D02C88"/>
    <w:rsid w:val="00D031C6"/>
    <w:rsid w:val="00D036E2"/>
    <w:rsid w:val="00D04676"/>
    <w:rsid w:val="00D04BFC"/>
    <w:rsid w:val="00D05AA6"/>
    <w:rsid w:val="00D0657B"/>
    <w:rsid w:val="00D06903"/>
    <w:rsid w:val="00D07823"/>
    <w:rsid w:val="00D07F58"/>
    <w:rsid w:val="00D100A3"/>
    <w:rsid w:val="00D11270"/>
    <w:rsid w:val="00D11434"/>
    <w:rsid w:val="00D117FD"/>
    <w:rsid w:val="00D13219"/>
    <w:rsid w:val="00D13742"/>
    <w:rsid w:val="00D139F8"/>
    <w:rsid w:val="00D143DD"/>
    <w:rsid w:val="00D14908"/>
    <w:rsid w:val="00D14BC8"/>
    <w:rsid w:val="00D14D1E"/>
    <w:rsid w:val="00D14F8B"/>
    <w:rsid w:val="00D15820"/>
    <w:rsid w:val="00D15AAB"/>
    <w:rsid w:val="00D167C9"/>
    <w:rsid w:val="00D170BA"/>
    <w:rsid w:val="00D173DE"/>
    <w:rsid w:val="00D177B9"/>
    <w:rsid w:val="00D17ACA"/>
    <w:rsid w:val="00D20139"/>
    <w:rsid w:val="00D2127D"/>
    <w:rsid w:val="00D2147A"/>
    <w:rsid w:val="00D214E6"/>
    <w:rsid w:val="00D21793"/>
    <w:rsid w:val="00D22A9D"/>
    <w:rsid w:val="00D234B4"/>
    <w:rsid w:val="00D23A79"/>
    <w:rsid w:val="00D23ADE"/>
    <w:rsid w:val="00D23FE2"/>
    <w:rsid w:val="00D24107"/>
    <w:rsid w:val="00D24351"/>
    <w:rsid w:val="00D24EA2"/>
    <w:rsid w:val="00D25683"/>
    <w:rsid w:val="00D27353"/>
    <w:rsid w:val="00D275A6"/>
    <w:rsid w:val="00D30324"/>
    <w:rsid w:val="00D30647"/>
    <w:rsid w:val="00D30720"/>
    <w:rsid w:val="00D30AFF"/>
    <w:rsid w:val="00D30F20"/>
    <w:rsid w:val="00D31EC6"/>
    <w:rsid w:val="00D3215B"/>
    <w:rsid w:val="00D32E13"/>
    <w:rsid w:val="00D339AB"/>
    <w:rsid w:val="00D34246"/>
    <w:rsid w:val="00D344E1"/>
    <w:rsid w:val="00D359AD"/>
    <w:rsid w:val="00D35FDE"/>
    <w:rsid w:val="00D36417"/>
    <w:rsid w:val="00D3682F"/>
    <w:rsid w:val="00D372A1"/>
    <w:rsid w:val="00D3746F"/>
    <w:rsid w:val="00D37858"/>
    <w:rsid w:val="00D37CD8"/>
    <w:rsid w:val="00D4029B"/>
    <w:rsid w:val="00D405E9"/>
    <w:rsid w:val="00D40605"/>
    <w:rsid w:val="00D40EC4"/>
    <w:rsid w:val="00D414EF"/>
    <w:rsid w:val="00D41F54"/>
    <w:rsid w:val="00D42E90"/>
    <w:rsid w:val="00D430E7"/>
    <w:rsid w:val="00D43AC1"/>
    <w:rsid w:val="00D45251"/>
    <w:rsid w:val="00D45905"/>
    <w:rsid w:val="00D45C19"/>
    <w:rsid w:val="00D4603C"/>
    <w:rsid w:val="00D50682"/>
    <w:rsid w:val="00D50DBB"/>
    <w:rsid w:val="00D51165"/>
    <w:rsid w:val="00D51792"/>
    <w:rsid w:val="00D52712"/>
    <w:rsid w:val="00D52D18"/>
    <w:rsid w:val="00D535C5"/>
    <w:rsid w:val="00D53BCE"/>
    <w:rsid w:val="00D5415A"/>
    <w:rsid w:val="00D54737"/>
    <w:rsid w:val="00D55B81"/>
    <w:rsid w:val="00D56887"/>
    <w:rsid w:val="00D5694F"/>
    <w:rsid w:val="00D571B2"/>
    <w:rsid w:val="00D577F2"/>
    <w:rsid w:val="00D57BDA"/>
    <w:rsid w:val="00D57C68"/>
    <w:rsid w:val="00D6076B"/>
    <w:rsid w:val="00D61A8B"/>
    <w:rsid w:val="00D61E9F"/>
    <w:rsid w:val="00D61F49"/>
    <w:rsid w:val="00D620E4"/>
    <w:rsid w:val="00D62E87"/>
    <w:rsid w:val="00D62F2C"/>
    <w:rsid w:val="00D6388B"/>
    <w:rsid w:val="00D638C1"/>
    <w:rsid w:val="00D63B75"/>
    <w:rsid w:val="00D63FCC"/>
    <w:rsid w:val="00D67072"/>
    <w:rsid w:val="00D67229"/>
    <w:rsid w:val="00D67A0C"/>
    <w:rsid w:val="00D70B51"/>
    <w:rsid w:val="00D72BFC"/>
    <w:rsid w:val="00D72D74"/>
    <w:rsid w:val="00D736DB"/>
    <w:rsid w:val="00D73706"/>
    <w:rsid w:val="00D73F32"/>
    <w:rsid w:val="00D74279"/>
    <w:rsid w:val="00D7549D"/>
    <w:rsid w:val="00D75DF3"/>
    <w:rsid w:val="00D76BD2"/>
    <w:rsid w:val="00D76C2F"/>
    <w:rsid w:val="00D77481"/>
    <w:rsid w:val="00D7768A"/>
    <w:rsid w:val="00D777CF"/>
    <w:rsid w:val="00D77E5C"/>
    <w:rsid w:val="00D800D0"/>
    <w:rsid w:val="00D8038A"/>
    <w:rsid w:val="00D80CB1"/>
    <w:rsid w:val="00D80F2E"/>
    <w:rsid w:val="00D81389"/>
    <w:rsid w:val="00D818D8"/>
    <w:rsid w:val="00D829AB"/>
    <w:rsid w:val="00D82B97"/>
    <w:rsid w:val="00D837BA"/>
    <w:rsid w:val="00D83CE3"/>
    <w:rsid w:val="00D84B29"/>
    <w:rsid w:val="00D859C3"/>
    <w:rsid w:val="00D859F8"/>
    <w:rsid w:val="00D85E3D"/>
    <w:rsid w:val="00D85F4B"/>
    <w:rsid w:val="00D86196"/>
    <w:rsid w:val="00D86883"/>
    <w:rsid w:val="00D86BE7"/>
    <w:rsid w:val="00D86D33"/>
    <w:rsid w:val="00D90521"/>
    <w:rsid w:val="00D9196C"/>
    <w:rsid w:val="00D91CD2"/>
    <w:rsid w:val="00D91EE9"/>
    <w:rsid w:val="00D926DF"/>
    <w:rsid w:val="00D92CBE"/>
    <w:rsid w:val="00D93197"/>
    <w:rsid w:val="00D932F2"/>
    <w:rsid w:val="00D9330C"/>
    <w:rsid w:val="00D9375C"/>
    <w:rsid w:val="00D94BD8"/>
    <w:rsid w:val="00D95789"/>
    <w:rsid w:val="00D9657F"/>
    <w:rsid w:val="00D966FF"/>
    <w:rsid w:val="00D972EA"/>
    <w:rsid w:val="00D9751D"/>
    <w:rsid w:val="00D97565"/>
    <w:rsid w:val="00D97A99"/>
    <w:rsid w:val="00DA04E7"/>
    <w:rsid w:val="00DA0E6A"/>
    <w:rsid w:val="00DA159E"/>
    <w:rsid w:val="00DA1C52"/>
    <w:rsid w:val="00DA1E65"/>
    <w:rsid w:val="00DA234F"/>
    <w:rsid w:val="00DA31D8"/>
    <w:rsid w:val="00DA329B"/>
    <w:rsid w:val="00DA340A"/>
    <w:rsid w:val="00DA3CA0"/>
    <w:rsid w:val="00DA4630"/>
    <w:rsid w:val="00DA4824"/>
    <w:rsid w:val="00DA6103"/>
    <w:rsid w:val="00DA6A50"/>
    <w:rsid w:val="00DA6BB3"/>
    <w:rsid w:val="00DA7BF2"/>
    <w:rsid w:val="00DA7CC0"/>
    <w:rsid w:val="00DA7E97"/>
    <w:rsid w:val="00DB0297"/>
    <w:rsid w:val="00DB05DD"/>
    <w:rsid w:val="00DB064F"/>
    <w:rsid w:val="00DB099A"/>
    <w:rsid w:val="00DB0AE6"/>
    <w:rsid w:val="00DB176D"/>
    <w:rsid w:val="00DB1C3F"/>
    <w:rsid w:val="00DB1F94"/>
    <w:rsid w:val="00DB1FBD"/>
    <w:rsid w:val="00DB29B5"/>
    <w:rsid w:val="00DB30C6"/>
    <w:rsid w:val="00DB3C45"/>
    <w:rsid w:val="00DB4687"/>
    <w:rsid w:val="00DB5A53"/>
    <w:rsid w:val="00DB6B02"/>
    <w:rsid w:val="00DB7063"/>
    <w:rsid w:val="00DB7C49"/>
    <w:rsid w:val="00DC0E4E"/>
    <w:rsid w:val="00DC1C49"/>
    <w:rsid w:val="00DC285A"/>
    <w:rsid w:val="00DC428E"/>
    <w:rsid w:val="00DC45EA"/>
    <w:rsid w:val="00DC4D06"/>
    <w:rsid w:val="00DC603A"/>
    <w:rsid w:val="00DC6338"/>
    <w:rsid w:val="00DC6A1D"/>
    <w:rsid w:val="00DD01F7"/>
    <w:rsid w:val="00DD02FE"/>
    <w:rsid w:val="00DD03DA"/>
    <w:rsid w:val="00DD06DB"/>
    <w:rsid w:val="00DD20BC"/>
    <w:rsid w:val="00DD2291"/>
    <w:rsid w:val="00DD387E"/>
    <w:rsid w:val="00DD3A03"/>
    <w:rsid w:val="00DD3BAA"/>
    <w:rsid w:val="00DD4722"/>
    <w:rsid w:val="00DD488A"/>
    <w:rsid w:val="00DD56C0"/>
    <w:rsid w:val="00DD58E8"/>
    <w:rsid w:val="00DD5E33"/>
    <w:rsid w:val="00DD5ED5"/>
    <w:rsid w:val="00DD65CF"/>
    <w:rsid w:val="00DD6F0B"/>
    <w:rsid w:val="00DE0785"/>
    <w:rsid w:val="00DE0968"/>
    <w:rsid w:val="00DE0CD1"/>
    <w:rsid w:val="00DE0F37"/>
    <w:rsid w:val="00DE236F"/>
    <w:rsid w:val="00DE2704"/>
    <w:rsid w:val="00DE2BF9"/>
    <w:rsid w:val="00DE2C91"/>
    <w:rsid w:val="00DE3081"/>
    <w:rsid w:val="00DE430A"/>
    <w:rsid w:val="00DE4DE9"/>
    <w:rsid w:val="00DE5331"/>
    <w:rsid w:val="00DE5AAB"/>
    <w:rsid w:val="00DE661C"/>
    <w:rsid w:val="00DE6AD4"/>
    <w:rsid w:val="00DE74D0"/>
    <w:rsid w:val="00DE77CF"/>
    <w:rsid w:val="00DF063C"/>
    <w:rsid w:val="00DF24FC"/>
    <w:rsid w:val="00DF27A0"/>
    <w:rsid w:val="00DF29AA"/>
    <w:rsid w:val="00DF2EC1"/>
    <w:rsid w:val="00DF3788"/>
    <w:rsid w:val="00DF3E70"/>
    <w:rsid w:val="00DF489D"/>
    <w:rsid w:val="00DF492E"/>
    <w:rsid w:val="00DF538A"/>
    <w:rsid w:val="00DF5935"/>
    <w:rsid w:val="00DF5DE1"/>
    <w:rsid w:val="00DF7AAC"/>
    <w:rsid w:val="00DF7D3D"/>
    <w:rsid w:val="00DF7FAC"/>
    <w:rsid w:val="00E004D1"/>
    <w:rsid w:val="00E018BD"/>
    <w:rsid w:val="00E02467"/>
    <w:rsid w:val="00E027A7"/>
    <w:rsid w:val="00E03464"/>
    <w:rsid w:val="00E0444B"/>
    <w:rsid w:val="00E046F8"/>
    <w:rsid w:val="00E04707"/>
    <w:rsid w:val="00E04B60"/>
    <w:rsid w:val="00E04CFE"/>
    <w:rsid w:val="00E0564C"/>
    <w:rsid w:val="00E05965"/>
    <w:rsid w:val="00E06421"/>
    <w:rsid w:val="00E06AB0"/>
    <w:rsid w:val="00E06E34"/>
    <w:rsid w:val="00E07189"/>
    <w:rsid w:val="00E07D40"/>
    <w:rsid w:val="00E107F4"/>
    <w:rsid w:val="00E110CD"/>
    <w:rsid w:val="00E11945"/>
    <w:rsid w:val="00E12268"/>
    <w:rsid w:val="00E127D3"/>
    <w:rsid w:val="00E12BBE"/>
    <w:rsid w:val="00E13220"/>
    <w:rsid w:val="00E136E7"/>
    <w:rsid w:val="00E1376F"/>
    <w:rsid w:val="00E13882"/>
    <w:rsid w:val="00E13AC6"/>
    <w:rsid w:val="00E13AD1"/>
    <w:rsid w:val="00E13F29"/>
    <w:rsid w:val="00E14C74"/>
    <w:rsid w:val="00E14D58"/>
    <w:rsid w:val="00E1564E"/>
    <w:rsid w:val="00E15948"/>
    <w:rsid w:val="00E16247"/>
    <w:rsid w:val="00E16917"/>
    <w:rsid w:val="00E16AA4"/>
    <w:rsid w:val="00E172DC"/>
    <w:rsid w:val="00E1781A"/>
    <w:rsid w:val="00E17A69"/>
    <w:rsid w:val="00E20292"/>
    <w:rsid w:val="00E20497"/>
    <w:rsid w:val="00E20F10"/>
    <w:rsid w:val="00E2184C"/>
    <w:rsid w:val="00E21B38"/>
    <w:rsid w:val="00E21D25"/>
    <w:rsid w:val="00E21F06"/>
    <w:rsid w:val="00E2250D"/>
    <w:rsid w:val="00E22AF1"/>
    <w:rsid w:val="00E22F1F"/>
    <w:rsid w:val="00E23C31"/>
    <w:rsid w:val="00E23ECE"/>
    <w:rsid w:val="00E245AA"/>
    <w:rsid w:val="00E24B9F"/>
    <w:rsid w:val="00E24C9E"/>
    <w:rsid w:val="00E25127"/>
    <w:rsid w:val="00E2553F"/>
    <w:rsid w:val="00E25917"/>
    <w:rsid w:val="00E26865"/>
    <w:rsid w:val="00E26929"/>
    <w:rsid w:val="00E3081F"/>
    <w:rsid w:val="00E30942"/>
    <w:rsid w:val="00E31477"/>
    <w:rsid w:val="00E31DDA"/>
    <w:rsid w:val="00E3242F"/>
    <w:rsid w:val="00E324C1"/>
    <w:rsid w:val="00E32905"/>
    <w:rsid w:val="00E32DE5"/>
    <w:rsid w:val="00E336C9"/>
    <w:rsid w:val="00E345A0"/>
    <w:rsid w:val="00E34AD3"/>
    <w:rsid w:val="00E34E4E"/>
    <w:rsid w:val="00E3568F"/>
    <w:rsid w:val="00E35E1F"/>
    <w:rsid w:val="00E3640F"/>
    <w:rsid w:val="00E37136"/>
    <w:rsid w:val="00E379D9"/>
    <w:rsid w:val="00E37C39"/>
    <w:rsid w:val="00E37D6F"/>
    <w:rsid w:val="00E400A7"/>
    <w:rsid w:val="00E409C1"/>
    <w:rsid w:val="00E413D8"/>
    <w:rsid w:val="00E41567"/>
    <w:rsid w:val="00E42251"/>
    <w:rsid w:val="00E431C5"/>
    <w:rsid w:val="00E43478"/>
    <w:rsid w:val="00E43545"/>
    <w:rsid w:val="00E43A19"/>
    <w:rsid w:val="00E43B87"/>
    <w:rsid w:val="00E43EC9"/>
    <w:rsid w:val="00E43F79"/>
    <w:rsid w:val="00E442CF"/>
    <w:rsid w:val="00E4431B"/>
    <w:rsid w:val="00E444CF"/>
    <w:rsid w:val="00E44E41"/>
    <w:rsid w:val="00E44E8A"/>
    <w:rsid w:val="00E45202"/>
    <w:rsid w:val="00E45387"/>
    <w:rsid w:val="00E455AB"/>
    <w:rsid w:val="00E45672"/>
    <w:rsid w:val="00E45C25"/>
    <w:rsid w:val="00E45D5F"/>
    <w:rsid w:val="00E45FC5"/>
    <w:rsid w:val="00E4699C"/>
    <w:rsid w:val="00E4751F"/>
    <w:rsid w:val="00E4769A"/>
    <w:rsid w:val="00E47755"/>
    <w:rsid w:val="00E47859"/>
    <w:rsid w:val="00E5010E"/>
    <w:rsid w:val="00E50487"/>
    <w:rsid w:val="00E51509"/>
    <w:rsid w:val="00E51B45"/>
    <w:rsid w:val="00E51B71"/>
    <w:rsid w:val="00E52189"/>
    <w:rsid w:val="00E52545"/>
    <w:rsid w:val="00E52BA1"/>
    <w:rsid w:val="00E53455"/>
    <w:rsid w:val="00E534B3"/>
    <w:rsid w:val="00E53B20"/>
    <w:rsid w:val="00E5424D"/>
    <w:rsid w:val="00E54323"/>
    <w:rsid w:val="00E54400"/>
    <w:rsid w:val="00E55111"/>
    <w:rsid w:val="00E5659D"/>
    <w:rsid w:val="00E56A29"/>
    <w:rsid w:val="00E56B0C"/>
    <w:rsid w:val="00E56F1C"/>
    <w:rsid w:val="00E57015"/>
    <w:rsid w:val="00E577D6"/>
    <w:rsid w:val="00E57AEC"/>
    <w:rsid w:val="00E57C34"/>
    <w:rsid w:val="00E57E49"/>
    <w:rsid w:val="00E60E67"/>
    <w:rsid w:val="00E614D3"/>
    <w:rsid w:val="00E624CD"/>
    <w:rsid w:val="00E6255E"/>
    <w:rsid w:val="00E62823"/>
    <w:rsid w:val="00E63CAF"/>
    <w:rsid w:val="00E63D2E"/>
    <w:rsid w:val="00E64198"/>
    <w:rsid w:val="00E65645"/>
    <w:rsid w:val="00E65C07"/>
    <w:rsid w:val="00E66537"/>
    <w:rsid w:val="00E66892"/>
    <w:rsid w:val="00E66FDE"/>
    <w:rsid w:val="00E67908"/>
    <w:rsid w:val="00E67FE5"/>
    <w:rsid w:val="00E707D6"/>
    <w:rsid w:val="00E7084E"/>
    <w:rsid w:val="00E7165B"/>
    <w:rsid w:val="00E719E8"/>
    <w:rsid w:val="00E720CE"/>
    <w:rsid w:val="00E723C1"/>
    <w:rsid w:val="00E7254C"/>
    <w:rsid w:val="00E72B1E"/>
    <w:rsid w:val="00E72F83"/>
    <w:rsid w:val="00E73AE9"/>
    <w:rsid w:val="00E73E48"/>
    <w:rsid w:val="00E74108"/>
    <w:rsid w:val="00E7461E"/>
    <w:rsid w:val="00E74979"/>
    <w:rsid w:val="00E752D2"/>
    <w:rsid w:val="00E7692E"/>
    <w:rsid w:val="00E769EF"/>
    <w:rsid w:val="00E77AEB"/>
    <w:rsid w:val="00E77DA8"/>
    <w:rsid w:val="00E801DA"/>
    <w:rsid w:val="00E80BD0"/>
    <w:rsid w:val="00E80DE8"/>
    <w:rsid w:val="00E82704"/>
    <w:rsid w:val="00E83F80"/>
    <w:rsid w:val="00E8400F"/>
    <w:rsid w:val="00E849F5"/>
    <w:rsid w:val="00E85699"/>
    <w:rsid w:val="00E858C1"/>
    <w:rsid w:val="00E860AE"/>
    <w:rsid w:val="00E8675D"/>
    <w:rsid w:val="00E87C50"/>
    <w:rsid w:val="00E9107D"/>
    <w:rsid w:val="00E91479"/>
    <w:rsid w:val="00E9156F"/>
    <w:rsid w:val="00E92179"/>
    <w:rsid w:val="00E93D04"/>
    <w:rsid w:val="00E95430"/>
    <w:rsid w:val="00E96063"/>
    <w:rsid w:val="00E96821"/>
    <w:rsid w:val="00E96AAD"/>
    <w:rsid w:val="00E96AF1"/>
    <w:rsid w:val="00E96F25"/>
    <w:rsid w:val="00E97127"/>
    <w:rsid w:val="00E973F5"/>
    <w:rsid w:val="00EA0121"/>
    <w:rsid w:val="00EA10EC"/>
    <w:rsid w:val="00EA1F21"/>
    <w:rsid w:val="00EA2182"/>
    <w:rsid w:val="00EA255D"/>
    <w:rsid w:val="00EA2901"/>
    <w:rsid w:val="00EA2E0C"/>
    <w:rsid w:val="00EA382D"/>
    <w:rsid w:val="00EA40FE"/>
    <w:rsid w:val="00EA4662"/>
    <w:rsid w:val="00EA4711"/>
    <w:rsid w:val="00EA4B37"/>
    <w:rsid w:val="00EA5ACE"/>
    <w:rsid w:val="00EA623E"/>
    <w:rsid w:val="00EA6EE8"/>
    <w:rsid w:val="00EA7EDB"/>
    <w:rsid w:val="00EB007F"/>
    <w:rsid w:val="00EB03A8"/>
    <w:rsid w:val="00EB0950"/>
    <w:rsid w:val="00EB0F92"/>
    <w:rsid w:val="00EB1460"/>
    <w:rsid w:val="00EB222A"/>
    <w:rsid w:val="00EB244C"/>
    <w:rsid w:val="00EB3113"/>
    <w:rsid w:val="00EB3217"/>
    <w:rsid w:val="00EB32BF"/>
    <w:rsid w:val="00EB41E4"/>
    <w:rsid w:val="00EB452D"/>
    <w:rsid w:val="00EB5597"/>
    <w:rsid w:val="00EB5A88"/>
    <w:rsid w:val="00EB6974"/>
    <w:rsid w:val="00EB6A78"/>
    <w:rsid w:val="00EB6D73"/>
    <w:rsid w:val="00EB731A"/>
    <w:rsid w:val="00EB73DC"/>
    <w:rsid w:val="00EB74CA"/>
    <w:rsid w:val="00EB777B"/>
    <w:rsid w:val="00EC0C00"/>
    <w:rsid w:val="00EC0F6F"/>
    <w:rsid w:val="00EC134C"/>
    <w:rsid w:val="00EC1911"/>
    <w:rsid w:val="00EC33F1"/>
    <w:rsid w:val="00EC395F"/>
    <w:rsid w:val="00EC3F90"/>
    <w:rsid w:val="00EC535F"/>
    <w:rsid w:val="00EC5387"/>
    <w:rsid w:val="00EC65B0"/>
    <w:rsid w:val="00EC6BCE"/>
    <w:rsid w:val="00EC7C3F"/>
    <w:rsid w:val="00ED3ECA"/>
    <w:rsid w:val="00ED4EF1"/>
    <w:rsid w:val="00ED51FD"/>
    <w:rsid w:val="00ED5562"/>
    <w:rsid w:val="00ED5932"/>
    <w:rsid w:val="00ED63BB"/>
    <w:rsid w:val="00ED6D84"/>
    <w:rsid w:val="00EE0B0E"/>
    <w:rsid w:val="00EE165C"/>
    <w:rsid w:val="00EE1831"/>
    <w:rsid w:val="00EE23F5"/>
    <w:rsid w:val="00EE27A1"/>
    <w:rsid w:val="00EE336A"/>
    <w:rsid w:val="00EE418C"/>
    <w:rsid w:val="00EE4533"/>
    <w:rsid w:val="00EE453D"/>
    <w:rsid w:val="00EE5037"/>
    <w:rsid w:val="00EE5166"/>
    <w:rsid w:val="00EE6AD8"/>
    <w:rsid w:val="00EE6E28"/>
    <w:rsid w:val="00EE7617"/>
    <w:rsid w:val="00EF0A1C"/>
    <w:rsid w:val="00EF0ACC"/>
    <w:rsid w:val="00EF0EC0"/>
    <w:rsid w:val="00EF24AE"/>
    <w:rsid w:val="00EF2866"/>
    <w:rsid w:val="00EF301C"/>
    <w:rsid w:val="00EF3E73"/>
    <w:rsid w:val="00EF3F2B"/>
    <w:rsid w:val="00EF4027"/>
    <w:rsid w:val="00EF4DF8"/>
    <w:rsid w:val="00EF5FD9"/>
    <w:rsid w:val="00EF7036"/>
    <w:rsid w:val="00EF76CD"/>
    <w:rsid w:val="00EF77AB"/>
    <w:rsid w:val="00F00914"/>
    <w:rsid w:val="00F00988"/>
    <w:rsid w:val="00F00E31"/>
    <w:rsid w:val="00F0160B"/>
    <w:rsid w:val="00F01D35"/>
    <w:rsid w:val="00F01F53"/>
    <w:rsid w:val="00F0281E"/>
    <w:rsid w:val="00F028BC"/>
    <w:rsid w:val="00F02AE5"/>
    <w:rsid w:val="00F02E0F"/>
    <w:rsid w:val="00F03A53"/>
    <w:rsid w:val="00F04FC6"/>
    <w:rsid w:val="00F05668"/>
    <w:rsid w:val="00F05C54"/>
    <w:rsid w:val="00F06537"/>
    <w:rsid w:val="00F07839"/>
    <w:rsid w:val="00F07A11"/>
    <w:rsid w:val="00F07B82"/>
    <w:rsid w:val="00F07BC8"/>
    <w:rsid w:val="00F07BE3"/>
    <w:rsid w:val="00F07BE5"/>
    <w:rsid w:val="00F07E99"/>
    <w:rsid w:val="00F10AA5"/>
    <w:rsid w:val="00F10BB6"/>
    <w:rsid w:val="00F11B42"/>
    <w:rsid w:val="00F11B57"/>
    <w:rsid w:val="00F11FEF"/>
    <w:rsid w:val="00F12C1E"/>
    <w:rsid w:val="00F13C80"/>
    <w:rsid w:val="00F13D63"/>
    <w:rsid w:val="00F15304"/>
    <w:rsid w:val="00F15A10"/>
    <w:rsid w:val="00F15BF1"/>
    <w:rsid w:val="00F1639A"/>
    <w:rsid w:val="00F1665C"/>
    <w:rsid w:val="00F16705"/>
    <w:rsid w:val="00F16756"/>
    <w:rsid w:val="00F167E2"/>
    <w:rsid w:val="00F171FA"/>
    <w:rsid w:val="00F176D2"/>
    <w:rsid w:val="00F17727"/>
    <w:rsid w:val="00F17E8A"/>
    <w:rsid w:val="00F208E7"/>
    <w:rsid w:val="00F2095F"/>
    <w:rsid w:val="00F20A08"/>
    <w:rsid w:val="00F2113A"/>
    <w:rsid w:val="00F22162"/>
    <w:rsid w:val="00F2251E"/>
    <w:rsid w:val="00F22B98"/>
    <w:rsid w:val="00F231C9"/>
    <w:rsid w:val="00F2356C"/>
    <w:rsid w:val="00F23AB0"/>
    <w:rsid w:val="00F25A3C"/>
    <w:rsid w:val="00F2619C"/>
    <w:rsid w:val="00F26991"/>
    <w:rsid w:val="00F26AD5"/>
    <w:rsid w:val="00F26DA8"/>
    <w:rsid w:val="00F270BB"/>
    <w:rsid w:val="00F2719A"/>
    <w:rsid w:val="00F272FD"/>
    <w:rsid w:val="00F273F7"/>
    <w:rsid w:val="00F3004C"/>
    <w:rsid w:val="00F3176D"/>
    <w:rsid w:val="00F31870"/>
    <w:rsid w:val="00F31BE2"/>
    <w:rsid w:val="00F323A1"/>
    <w:rsid w:val="00F331B4"/>
    <w:rsid w:val="00F33775"/>
    <w:rsid w:val="00F3407B"/>
    <w:rsid w:val="00F34211"/>
    <w:rsid w:val="00F342E0"/>
    <w:rsid w:val="00F34449"/>
    <w:rsid w:val="00F34550"/>
    <w:rsid w:val="00F34CE8"/>
    <w:rsid w:val="00F3559A"/>
    <w:rsid w:val="00F359C8"/>
    <w:rsid w:val="00F35BD0"/>
    <w:rsid w:val="00F35DB7"/>
    <w:rsid w:val="00F35E62"/>
    <w:rsid w:val="00F368A5"/>
    <w:rsid w:val="00F36D50"/>
    <w:rsid w:val="00F36E68"/>
    <w:rsid w:val="00F40BAB"/>
    <w:rsid w:val="00F40C13"/>
    <w:rsid w:val="00F4175C"/>
    <w:rsid w:val="00F42EE7"/>
    <w:rsid w:val="00F430DD"/>
    <w:rsid w:val="00F43B77"/>
    <w:rsid w:val="00F44062"/>
    <w:rsid w:val="00F441CB"/>
    <w:rsid w:val="00F44270"/>
    <w:rsid w:val="00F449B1"/>
    <w:rsid w:val="00F44C2A"/>
    <w:rsid w:val="00F44FE2"/>
    <w:rsid w:val="00F45D25"/>
    <w:rsid w:val="00F45DC7"/>
    <w:rsid w:val="00F46859"/>
    <w:rsid w:val="00F46AAE"/>
    <w:rsid w:val="00F4705A"/>
    <w:rsid w:val="00F5050A"/>
    <w:rsid w:val="00F50545"/>
    <w:rsid w:val="00F50FAE"/>
    <w:rsid w:val="00F52CC7"/>
    <w:rsid w:val="00F52D2B"/>
    <w:rsid w:val="00F52F3E"/>
    <w:rsid w:val="00F532B0"/>
    <w:rsid w:val="00F53514"/>
    <w:rsid w:val="00F54310"/>
    <w:rsid w:val="00F54495"/>
    <w:rsid w:val="00F5449F"/>
    <w:rsid w:val="00F544DA"/>
    <w:rsid w:val="00F54A46"/>
    <w:rsid w:val="00F55862"/>
    <w:rsid w:val="00F55999"/>
    <w:rsid w:val="00F55E04"/>
    <w:rsid w:val="00F5659F"/>
    <w:rsid w:val="00F56F1C"/>
    <w:rsid w:val="00F5748D"/>
    <w:rsid w:val="00F57758"/>
    <w:rsid w:val="00F579FF"/>
    <w:rsid w:val="00F57BB0"/>
    <w:rsid w:val="00F57E8C"/>
    <w:rsid w:val="00F602FE"/>
    <w:rsid w:val="00F6071D"/>
    <w:rsid w:val="00F60C55"/>
    <w:rsid w:val="00F61F4B"/>
    <w:rsid w:val="00F620F0"/>
    <w:rsid w:val="00F632DF"/>
    <w:rsid w:val="00F6348E"/>
    <w:rsid w:val="00F634ED"/>
    <w:rsid w:val="00F635C0"/>
    <w:rsid w:val="00F63642"/>
    <w:rsid w:val="00F63F63"/>
    <w:rsid w:val="00F64136"/>
    <w:rsid w:val="00F64183"/>
    <w:rsid w:val="00F64308"/>
    <w:rsid w:val="00F64386"/>
    <w:rsid w:val="00F647F9"/>
    <w:rsid w:val="00F64942"/>
    <w:rsid w:val="00F64EF4"/>
    <w:rsid w:val="00F650D2"/>
    <w:rsid w:val="00F65105"/>
    <w:rsid w:val="00F65994"/>
    <w:rsid w:val="00F65CFE"/>
    <w:rsid w:val="00F66088"/>
    <w:rsid w:val="00F664E8"/>
    <w:rsid w:val="00F6666C"/>
    <w:rsid w:val="00F66C4F"/>
    <w:rsid w:val="00F670B5"/>
    <w:rsid w:val="00F67D2D"/>
    <w:rsid w:val="00F71393"/>
    <w:rsid w:val="00F72A9A"/>
    <w:rsid w:val="00F72E0D"/>
    <w:rsid w:val="00F73A2A"/>
    <w:rsid w:val="00F73AA7"/>
    <w:rsid w:val="00F73D35"/>
    <w:rsid w:val="00F75036"/>
    <w:rsid w:val="00F751B4"/>
    <w:rsid w:val="00F76337"/>
    <w:rsid w:val="00F774FE"/>
    <w:rsid w:val="00F800ED"/>
    <w:rsid w:val="00F80CC6"/>
    <w:rsid w:val="00F81903"/>
    <w:rsid w:val="00F81A3D"/>
    <w:rsid w:val="00F81F90"/>
    <w:rsid w:val="00F820F5"/>
    <w:rsid w:val="00F82D20"/>
    <w:rsid w:val="00F83E13"/>
    <w:rsid w:val="00F841CE"/>
    <w:rsid w:val="00F84649"/>
    <w:rsid w:val="00F84879"/>
    <w:rsid w:val="00F84EF3"/>
    <w:rsid w:val="00F8569C"/>
    <w:rsid w:val="00F8615D"/>
    <w:rsid w:val="00F86B79"/>
    <w:rsid w:val="00F8705D"/>
    <w:rsid w:val="00F8764C"/>
    <w:rsid w:val="00F904AD"/>
    <w:rsid w:val="00F90E14"/>
    <w:rsid w:val="00F91BA6"/>
    <w:rsid w:val="00F91ECA"/>
    <w:rsid w:val="00F91F08"/>
    <w:rsid w:val="00F91F7A"/>
    <w:rsid w:val="00F9274E"/>
    <w:rsid w:val="00F930F9"/>
    <w:rsid w:val="00F936D9"/>
    <w:rsid w:val="00F93777"/>
    <w:rsid w:val="00F93914"/>
    <w:rsid w:val="00F94AE3"/>
    <w:rsid w:val="00F94C05"/>
    <w:rsid w:val="00F96067"/>
    <w:rsid w:val="00F96864"/>
    <w:rsid w:val="00F96AC8"/>
    <w:rsid w:val="00F9717B"/>
    <w:rsid w:val="00F9727D"/>
    <w:rsid w:val="00F97736"/>
    <w:rsid w:val="00F97FFB"/>
    <w:rsid w:val="00FA0B90"/>
    <w:rsid w:val="00FA1044"/>
    <w:rsid w:val="00FA15DE"/>
    <w:rsid w:val="00FA1E40"/>
    <w:rsid w:val="00FA20DA"/>
    <w:rsid w:val="00FA2338"/>
    <w:rsid w:val="00FA247E"/>
    <w:rsid w:val="00FA2AAA"/>
    <w:rsid w:val="00FA2C59"/>
    <w:rsid w:val="00FA2F3F"/>
    <w:rsid w:val="00FA308B"/>
    <w:rsid w:val="00FA39D7"/>
    <w:rsid w:val="00FA3BA0"/>
    <w:rsid w:val="00FA3E9D"/>
    <w:rsid w:val="00FA4533"/>
    <w:rsid w:val="00FA51C8"/>
    <w:rsid w:val="00FA58DC"/>
    <w:rsid w:val="00FA5AF9"/>
    <w:rsid w:val="00FA67DB"/>
    <w:rsid w:val="00FA77E0"/>
    <w:rsid w:val="00FA7CE9"/>
    <w:rsid w:val="00FA7D76"/>
    <w:rsid w:val="00FB02CC"/>
    <w:rsid w:val="00FB08A9"/>
    <w:rsid w:val="00FB099D"/>
    <w:rsid w:val="00FB0A9C"/>
    <w:rsid w:val="00FB1006"/>
    <w:rsid w:val="00FB1246"/>
    <w:rsid w:val="00FB138C"/>
    <w:rsid w:val="00FB1874"/>
    <w:rsid w:val="00FB1D2D"/>
    <w:rsid w:val="00FB25CF"/>
    <w:rsid w:val="00FB3185"/>
    <w:rsid w:val="00FB32E7"/>
    <w:rsid w:val="00FB3E09"/>
    <w:rsid w:val="00FB4022"/>
    <w:rsid w:val="00FB48CB"/>
    <w:rsid w:val="00FB5048"/>
    <w:rsid w:val="00FB52CC"/>
    <w:rsid w:val="00FB5B50"/>
    <w:rsid w:val="00FB671C"/>
    <w:rsid w:val="00FB6F62"/>
    <w:rsid w:val="00FB6FFF"/>
    <w:rsid w:val="00FB744C"/>
    <w:rsid w:val="00FB7630"/>
    <w:rsid w:val="00FC1395"/>
    <w:rsid w:val="00FC1AB1"/>
    <w:rsid w:val="00FC1D86"/>
    <w:rsid w:val="00FC2197"/>
    <w:rsid w:val="00FC2697"/>
    <w:rsid w:val="00FC26B0"/>
    <w:rsid w:val="00FC283A"/>
    <w:rsid w:val="00FC31E2"/>
    <w:rsid w:val="00FC322B"/>
    <w:rsid w:val="00FC3B9D"/>
    <w:rsid w:val="00FC41FB"/>
    <w:rsid w:val="00FC4389"/>
    <w:rsid w:val="00FC4757"/>
    <w:rsid w:val="00FC4970"/>
    <w:rsid w:val="00FC5789"/>
    <w:rsid w:val="00FC5C96"/>
    <w:rsid w:val="00FC61F6"/>
    <w:rsid w:val="00FC778C"/>
    <w:rsid w:val="00FC7D7D"/>
    <w:rsid w:val="00FD004A"/>
    <w:rsid w:val="00FD0528"/>
    <w:rsid w:val="00FD0540"/>
    <w:rsid w:val="00FD0912"/>
    <w:rsid w:val="00FD2264"/>
    <w:rsid w:val="00FD23A6"/>
    <w:rsid w:val="00FD2912"/>
    <w:rsid w:val="00FD2F0E"/>
    <w:rsid w:val="00FD327A"/>
    <w:rsid w:val="00FD37E3"/>
    <w:rsid w:val="00FD3CC8"/>
    <w:rsid w:val="00FD3EA4"/>
    <w:rsid w:val="00FD3FBF"/>
    <w:rsid w:val="00FD48BF"/>
    <w:rsid w:val="00FD4FAC"/>
    <w:rsid w:val="00FD52AD"/>
    <w:rsid w:val="00FD547B"/>
    <w:rsid w:val="00FD73F5"/>
    <w:rsid w:val="00FD742C"/>
    <w:rsid w:val="00FD765A"/>
    <w:rsid w:val="00FD7F34"/>
    <w:rsid w:val="00FE0651"/>
    <w:rsid w:val="00FE0E20"/>
    <w:rsid w:val="00FE1091"/>
    <w:rsid w:val="00FE1205"/>
    <w:rsid w:val="00FE3615"/>
    <w:rsid w:val="00FE3B9E"/>
    <w:rsid w:val="00FE3DF7"/>
    <w:rsid w:val="00FE4001"/>
    <w:rsid w:val="00FE49B2"/>
    <w:rsid w:val="00FE5B0B"/>
    <w:rsid w:val="00FE5D5E"/>
    <w:rsid w:val="00FE60EF"/>
    <w:rsid w:val="00FE6D24"/>
    <w:rsid w:val="00FE7101"/>
    <w:rsid w:val="00FE72E5"/>
    <w:rsid w:val="00FE770E"/>
    <w:rsid w:val="00FE799D"/>
    <w:rsid w:val="00FE7A66"/>
    <w:rsid w:val="00FF0524"/>
    <w:rsid w:val="00FF05BC"/>
    <w:rsid w:val="00FF0688"/>
    <w:rsid w:val="00FF0F9D"/>
    <w:rsid w:val="00FF1DCF"/>
    <w:rsid w:val="00FF2589"/>
    <w:rsid w:val="00FF2E3B"/>
    <w:rsid w:val="00FF3284"/>
    <w:rsid w:val="00FF3AC0"/>
    <w:rsid w:val="00FF4826"/>
    <w:rsid w:val="00FF4CAC"/>
    <w:rsid w:val="00FF5306"/>
    <w:rsid w:val="00FF5EF8"/>
    <w:rsid w:val="00FF6D8A"/>
    <w:rsid w:val="00FF77D3"/>
    <w:rsid w:val="00FF78FB"/>
    <w:rsid w:val="00FF7AB0"/>
    <w:rsid w:val="014FDD50"/>
    <w:rsid w:val="034BFFFA"/>
    <w:rsid w:val="0A95E18A"/>
    <w:rsid w:val="0DA4A2ED"/>
    <w:rsid w:val="0FED45AA"/>
    <w:rsid w:val="18DEA3D8"/>
    <w:rsid w:val="2EB93624"/>
    <w:rsid w:val="3E66E318"/>
    <w:rsid w:val="43744AD1"/>
    <w:rsid w:val="4D5E8318"/>
    <w:rsid w:val="548F0578"/>
    <w:rsid w:val="56049420"/>
    <w:rsid w:val="58A97F85"/>
    <w:rsid w:val="609263B0"/>
    <w:rsid w:val="61DE3ACC"/>
    <w:rsid w:val="62FBAB78"/>
    <w:rsid w:val="63EB47A9"/>
    <w:rsid w:val="6528F397"/>
    <w:rsid w:val="65457994"/>
    <w:rsid w:val="6924E82E"/>
    <w:rsid w:val="6AA74795"/>
    <w:rsid w:val="6BD032F8"/>
    <w:rsid w:val="6CA16F26"/>
    <w:rsid w:val="6FCE2668"/>
    <w:rsid w:val="7FED7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19628"/>
  <w15:chartTrackingRefBased/>
  <w15:docId w15:val="{C4F6D2D5-E594-4FF9-A3AC-67E3181A7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11C8"/>
    <w:pPr>
      <w:spacing w:before="60" w:after="60"/>
      <w:ind w:left="576"/>
      <w:jc w:val="both"/>
    </w:pPr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A11C8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1A11C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1A11C8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1A11C8"/>
    <w:rPr>
      <w:rFonts w:ascii="Times New Roman" w:eastAsia="Times New Roman" w:hAnsi="Times New Roman"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rsid w:val="001A11C8"/>
  </w:style>
  <w:style w:type="character" w:customStyle="1" w:styleId="BodyTextIndentChar">
    <w:name w:val="Body Text Indent Char"/>
    <w:link w:val="BodyTextIndent"/>
    <w:rsid w:val="001A11C8"/>
    <w:rPr>
      <w:rFonts w:ascii="Times New Roman" w:eastAsia="Times New Roman" w:hAnsi="Times New Roman" w:cs="Times New Roman"/>
      <w:sz w:val="24"/>
      <w:szCs w:val="24"/>
    </w:rPr>
  </w:style>
  <w:style w:type="paragraph" w:customStyle="1" w:styleId="Instructions">
    <w:name w:val="Instructions"/>
    <w:basedOn w:val="Normal"/>
    <w:autoRedefine/>
    <w:rsid w:val="00B6571D"/>
    <w:pPr>
      <w:shd w:val="clear" w:color="auto" w:fill="FFFFFF"/>
      <w:spacing w:before="0" w:after="120"/>
      <w:ind w:left="0"/>
      <w:jc w:val="center"/>
    </w:pPr>
    <w:rPr>
      <w:rFonts w:ascii="Cambria" w:hAnsi="Cambria"/>
      <w:b/>
      <w:szCs w:val="20"/>
      <w:u w:val="single"/>
    </w:rPr>
  </w:style>
  <w:style w:type="character" w:styleId="PageNumber">
    <w:name w:val="page number"/>
    <w:basedOn w:val="DefaultParagraphFont"/>
    <w:rsid w:val="001A11C8"/>
  </w:style>
  <w:style w:type="paragraph" w:styleId="ListParagraph">
    <w:name w:val="List Paragraph"/>
    <w:basedOn w:val="Normal"/>
    <w:uiPriority w:val="34"/>
    <w:qFormat/>
    <w:rsid w:val="001A11C8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B2AC3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B2AC3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uiPriority w:val="99"/>
    <w:unhideWhenUsed/>
    <w:rsid w:val="0015122D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5D1E3A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011C5E"/>
    <w:pPr>
      <w:numPr>
        <w:numId w:val="3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098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0CB0BA-CD82-4E8A-A11B-C72A3E2FD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411</Words>
  <Characters>2308</Characters>
  <Application>Microsoft Office Word</Application>
  <DocSecurity>0</DocSecurity>
  <Lines>60</Lines>
  <Paragraphs>42</Paragraphs>
  <ScaleCrop>false</ScaleCrop>
  <Company>Hewlett-Packard Company</Company>
  <LinksUpToDate>false</LinksUpToDate>
  <CharactersWithSpaces>2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cy Brown</dc:creator>
  <cp:keywords/>
  <cp:lastModifiedBy>Charlie Rice</cp:lastModifiedBy>
  <cp:revision>29</cp:revision>
  <cp:lastPrinted>2025-05-07T20:47:00Z</cp:lastPrinted>
  <dcterms:created xsi:type="dcterms:W3CDTF">2025-05-08T13:54:00Z</dcterms:created>
  <dcterms:modified xsi:type="dcterms:W3CDTF">2025-06-24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6391a4a0e09a374610cdec3d376d406b2362e4557ac3a655e43de1c491ee1a</vt:lpwstr>
  </property>
</Properties>
</file>